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DF26F" w14:textId="77777777" w:rsidR="0013763C" w:rsidRDefault="00102124" w:rsidP="00EE06FB">
      <w:pPr>
        <w:pStyle w:val="Heading1"/>
        <w:jc w:val="both"/>
      </w:pPr>
      <w:r>
        <w:t>OOP Project Description</w:t>
      </w:r>
    </w:p>
    <w:p w14:paraId="3C5D8283" w14:textId="77777777" w:rsidR="000D13DB" w:rsidRDefault="000D13DB" w:rsidP="00EE06FB">
      <w:pPr>
        <w:jc w:val="both"/>
      </w:pPr>
    </w:p>
    <w:p w14:paraId="10662C27" w14:textId="3281A42E" w:rsidR="000D13DB" w:rsidRPr="00102124" w:rsidRDefault="000D13DB" w:rsidP="00EE06FB">
      <w:pPr>
        <w:pStyle w:val="Heading3"/>
        <w:jc w:val="both"/>
      </w:pPr>
      <w:r>
        <w:t>Requirements:</w:t>
      </w:r>
    </w:p>
    <w:p w14:paraId="17DCDAAB" w14:textId="3436E836" w:rsidR="006C74C6" w:rsidRPr="0002347C" w:rsidRDefault="00224E69" w:rsidP="00EE06FB">
      <w:pPr>
        <w:jc w:val="both"/>
        <w:rPr>
          <w:rFonts w:ascii="Times New Roman" w:hAnsi="Times New Roman" w:cs="Times New Roman"/>
        </w:rPr>
      </w:pPr>
      <w:r w:rsidRPr="0002347C">
        <w:rPr>
          <w:rFonts w:ascii="Times New Roman" w:hAnsi="Times New Roman" w:cs="Times New Roman"/>
        </w:rPr>
        <w:t xml:space="preserve">You are to design and build </w:t>
      </w:r>
      <w:r w:rsidR="001B40A7" w:rsidRPr="0002347C">
        <w:rPr>
          <w:rFonts w:ascii="Times New Roman" w:hAnsi="Times New Roman" w:cs="Times New Roman"/>
        </w:rPr>
        <w:t xml:space="preserve">prototype software (stand-alone application loaded on </w:t>
      </w:r>
      <w:r w:rsidR="0033783C" w:rsidRPr="0002347C">
        <w:rPr>
          <w:rFonts w:ascii="Times New Roman" w:hAnsi="Times New Roman" w:cs="Times New Roman"/>
        </w:rPr>
        <w:t>business’s</w:t>
      </w:r>
      <w:r w:rsidR="001B40A7" w:rsidRPr="0002347C">
        <w:rPr>
          <w:rFonts w:ascii="Times New Roman" w:hAnsi="Times New Roman" w:cs="Times New Roman"/>
        </w:rPr>
        <w:t xml:space="preserve"> local computer) </w:t>
      </w:r>
      <w:r w:rsidR="001B40A7" w:rsidRPr="0002347C">
        <w:rPr>
          <w:rFonts w:ascii="Times New Roman" w:hAnsi="Times New Roman" w:cs="Times New Roman"/>
          <w:b/>
        </w:rPr>
        <w:t xml:space="preserve">to manage </w:t>
      </w:r>
      <w:r w:rsidR="00562621" w:rsidRPr="0002347C">
        <w:rPr>
          <w:rFonts w:ascii="Times New Roman" w:hAnsi="Times New Roman" w:cs="Times New Roman"/>
          <w:b/>
        </w:rPr>
        <w:t>account</w:t>
      </w:r>
      <w:r w:rsidR="00BB2459" w:rsidRPr="0002347C">
        <w:rPr>
          <w:rFonts w:ascii="Times New Roman" w:hAnsi="Times New Roman" w:cs="Times New Roman"/>
          <w:b/>
        </w:rPr>
        <w:t xml:space="preserve">s and </w:t>
      </w:r>
      <w:r w:rsidR="00BE3BA0">
        <w:rPr>
          <w:rFonts w:ascii="Times New Roman" w:hAnsi="Times New Roman" w:cs="Times New Roman"/>
          <w:b/>
        </w:rPr>
        <w:t xml:space="preserve">associated </w:t>
      </w:r>
      <w:r w:rsidR="002125DE">
        <w:rPr>
          <w:rFonts w:ascii="Times New Roman" w:hAnsi="Times New Roman" w:cs="Times New Roman"/>
          <w:b/>
        </w:rPr>
        <w:t>accomodation</w:t>
      </w:r>
      <w:r w:rsidR="00BE3BA0">
        <w:rPr>
          <w:rFonts w:ascii="Times New Roman" w:hAnsi="Times New Roman" w:cs="Times New Roman"/>
          <w:b/>
        </w:rPr>
        <w:t xml:space="preserve"> reservations</w:t>
      </w:r>
      <w:r w:rsidR="000E6E57" w:rsidRPr="0002347C">
        <w:rPr>
          <w:rFonts w:ascii="Times New Roman" w:hAnsi="Times New Roman" w:cs="Times New Roman"/>
        </w:rPr>
        <w:t xml:space="preserve">. </w:t>
      </w:r>
      <w:r w:rsidR="006C74C6" w:rsidRPr="0002347C">
        <w:rPr>
          <w:rFonts w:ascii="Times New Roman" w:hAnsi="Times New Roman" w:cs="Times New Roman"/>
        </w:rPr>
        <w:t xml:space="preserve">Your software will be used and called by User Interface (UI) that someone else will be implementing. You will get to design the UI </w:t>
      </w:r>
      <w:r w:rsidR="00242127">
        <w:rPr>
          <w:rFonts w:ascii="Times New Roman" w:hAnsi="Times New Roman" w:cs="Times New Roman"/>
        </w:rPr>
        <w:t xml:space="preserve">screens </w:t>
      </w:r>
      <w:r w:rsidR="006C74C6" w:rsidRPr="0002347C">
        <w:rPr>
          <w:rFonts w:ascii="Times New Roman" w:hAnsi="Times New Roman" w:cs="Times New Roman"/>
        </w:rPr>
        <w:t xml:space="preserve">in </w:t>
      </w:r>
      <w:r w:rsidR="009C1246" w:rsidRPr="0002347C">
        <w:rPr>
          <w:rFonts w:ascii="Times New Roman" w:hAnsi="Times New Roman" w:cs="Times New Roman"/>
        </w:rPr>
        <w:t>software design document (SDD)</w:t>
      </w:r>
      <w:r w:rsidR="006C74C6" w:rsidRPr="0002347C">
        <w:rPr>
          <w:rFonts w:ascii="Times New Roman" w:hAnsi="Times New Roman" w:cs="Times New Roman"/>
        </w:rPr>
        <w:t xml:space="preserve"> but you will not be implementing it</w:t>
      </w:r>
      <w:r w:rsidR="009C1246" w:rsidRPr="0002347C">
        <w:rPr>
          <w:rFonts w:ascii="Times New Roman" w:hAnsi="Times New Roman" w:cs="Times New Roman"/>
        </w:rPr>
        <w:t xml:space="preserve"> for this project</w:t>
      </w:r>
      <w:r w:rsidR="006C74C6" w:rsidRPr="0002347C">
        <w:rPr>
          <w:rFonts w:ascii="Times New Roman" w:hAnsi="Times New Roman" w:cs="Times New Roman"/>
        </w:rPr>
        <w:t>.</w:t>
      </w:r>
      <w:r w:rsidR="005B7BB7" w:rsidRPr="0002347C">
        <w:rPr>
          <w:rFonts w:ascii="Times New Roman" w:hAnsi="Times New Roman" w:cs="Times New Roman"/>
        </w:rPr>
        <w:t xml:space="preserve"> </w:t>
      </w:r>
    </w:p>
    <w:p w14:paraId="18F1824A" w14:textId="77777777" w:rsidR="006C74C6" w:rsidRPr="0002347C" w:rsidRDefault="006C74C6" w:rsidP="00EE06FB">
      <w:pPr>
        <w:jc w:val="both"/>
        <w:rPr>
          <w:rFonts w:ascii="Times New Roman" w:hAnsi="Times New Roman" w:cs="Times New Roman"/>
        </w:rPr>
      </w:pPr>
    </w:p>
    <w:p w14:paraId="48DC2D10" w14:textId="37FA1124" w:rsidR="00BE3BA0" w:rsidRDefault="006C74C6" w:rsidP="00EE06FB">
      <w:pPr>
        <w:jc w:val="both"/>
        <w:rPr>
          <w:rFonts w:ascii="Times New Roman" w:hAnsi="Times New Roman" w:cs="Times New Roman"/>
        </w:rPr>
      </w:pPr>
      <w:r w:rsidRPr="0002347C">
        <w:rPr>
          <w:rFonts w:ascii="Times New Roman" w:hAnsi="Times New Roman" w:cs="Times New Roman"/>
        </w:rPr>
        <w:t>Your</w:t>
      </w:r>
      <w:r w:rsidR="00861515" w:rsidRPr="0002347C">
        <w:rPr>
          <w:rFonts w:ascii="Times New Roman" w:hAnsi="Times New Roman" w:cs="Times New Roman"/>
        </w:rPr>
        <w:t xml:space="preserve"> </w:t>
      </w:r>
      <w:r w:rsidR="00BE3BA0">
        <w:rPr>
          <w:rFonts w:ascii="Times New Roman" w:hAnsi="Times New Roman" w:cs="Times New Roman"/>
        </w:rPr>
        <w:t xml:space="preserve">management’s </w:t>
      </w:r>
      <w:r w:rsidR="00861515" w:rsidRPr="0002347C">
        <w:rPr>
          <w:rFonts w:ascii="Times New Roman" w:hAnsi="Times New Roman" w:cs="Times New Roman"/>
        </w:rPr>
        <w:t xml:space="preserve">software will </w:t>
      </w:r>
      <w:r w:rsidR="00C46E39" w:rsidRPr="0002347C">
        <w:rPr>
          <w:rFonts w:ascii="Times New Roman" w:hAnsi="Times New Roman" w:cs="Times New Roman"/>
        </w:rPr>
        <w:t>load</w:t>
      </w:r>
      <w:r w:rsidR="00CF100B" w:rsidRPr="0002347C">
        <w:rPr>
          <w:rFonts w:ascii="Times New Roman" w:hAnsi="Times New Roman" w:cs="Times New Roman"/>
        </w:rPr>
        <w:t xml:space="preserve"> </w:t>
      </w:r>
      <w:r w:rsidR="003C493B" w:rsidRPr="0002347C">
        <w:rPr>
          <w:rFonts w:ascii="Times New Roman" w:hAnsi="Times New Roman" w:cs="Times New Roman"/>
        </w:rPr>
        <w:t xml:space="preserve">all the existing </w:t>
      </w:r>
      <w:r w:rsidR="00C562FC" w:rsidRPr="0002347C">
        <w:rPr>
          <w:rFonts w:ascii="Times New Roman" w:hAnsi="Times New Roman" w:cs="Times New Roman"/>
        </w:rPr>
        <w:t>account</w:t>
      </w:r>
      <w:r w:rsidR="00BE3BA0">
        <w:rPr>
          <w:rFonts w:ascii="Times New Roman" w:hAnsi="Times New Roman" w:cs="Times New Roman"/>
        </w:rPr>
        <w:t>s</w:t>
      </w:r>
      <w:r w:rsidR="00C562FC" w:rsidRPr="0002347C">
        <w:rPr>
          <w:rFonts w:ascii="Times New Roman" w:hAnsi="Times New Roman" w:cs="Times New Roman"/>
        </w:rPr>
        <w:t xml:space="preserve"> and </w:t>
      </w:r>
      <w:r w:rsidR="00242127">
        <w:rPr>
          <w:rFonts w:ascii="Times New Roman" w:hAnsi="Times New Roman" w:cs="Times New Roman"/>
        </w:rPr>
        <w:t>their associated</w:t>
      </w:r>
      <w:r w:rsidR="00BE3BA0">
        <w:rPr>
          <w:rFonts w:ascii="Times New Roman" w:hAnsi="Times New Roman" w:cs="Times New Roman"/>
        </w:rPr>
        <w:t xml:space="preserve"> reservations</w:t>
      </w:r>
      <w:r w:rsidR="00C562FC" w:rsidRPr="0002347C">
        <w:rPr>
          <w:rFonts w:ascii="Times New Roman" w:hAnsi="Times New Roman" w:cs="Times New Roman"/>
        </w:rPr>
        <w:t xml:space="preserve"> </w:t>
      </w:r>
      <w:r w:rsidR="00FE4DCF" w:rsidRPr="0002347C">
        <w:rPr>
          <w:rFonts w:ascii="Times New Roman" w:hAnsi="Times New Roman" w:cs="Times New Roman"/>
        </w:rPr>
        <w:t>on startup</w:t>
      </w:r>
      <w:r w:rsidR="00224E69" w:rsidRPr="0002347C">
        <w:rPr>
          <w:rFonts w:ascii="Times New Roman" w:hAnsi="Times New Roman" w:cs="Times New Roman"/>
        </w:rPr>
        <w:t>.</w:t>
      </w:r>
      <w:r w:rsidR="00861515" w:rsidRPr="0002347C">
        <w:rPr>
          <w:rFonts w:ascii="Times New Roman" w:hAnsi="Times New Roman" w:cs="Times New Roman"/>
        </w:rPr>
        <w:t xml:space="preserve"> </w:t>
      </w:r>
      <w:r w:rsidR="006664AA" w:rsidRPr="0002347C">
        <w:rPr>
          <w:rFonts w:ascii="Times New Roman" w:hAnsi="Times New Roman" w:cs="Times New Roman"/>
        </w:rPr>
        <w:t xml:space="preserve">For this project, </w:t>
      </w:r>
      <w:r w:rsidR="00BE3BA0">
        <w:rPr>
          <w:rFonts w:ascii="Times New Roman" w:hAnsi="Times New Roman" w:cs="Times New Roman"/>
        </w:rPr>
        <w:t xml:space="preserve">you </w:t>
      </w:r>
      <w:r w:rsidR="00242127">
        <w:rPr>
          <w:rFonts w:ascii="Times New Roman" w:hAnsi="Times New Roman" w:cs="Times New Roman"/>
        </w:rPr>
        <w:t>should</w:t>
      </w:r>
      <w:r w:rsidR="00BE3BA0">
        <w:rPr>
          <w:rFonts w:ascii="Times New Roman" w:hAnsi="Times New Roman" w:cs="Times New Roman"/>
        </w:rPr>
        <w:t xml:space="preserve"> hardcode the full path for the directory where the data will be loaded from and saved to</w:t>
      </w:r>
      <w:r w:rsidR="00FB23D4">
        <w:rPr>
          <w:rFonts w:ascii="Times New Roman" w:hAnsi="Times New Roman" w:cs="Times New Roman"/>
        </w:rPr>
        <w:t xml:space="preserve"> using a constant value in Manager</w:t>
      </w:r>
      <w:r w:rsidR="00242127">
        <w:rPr>
          <w:rFonts w:ascii="Times New Roman" w:hAnsi="Times New Roman" w:cs="Times New Roman"/>
        </w:rPr>
        <w:t>’s class</w:t>
      </w:r>
      <w:r w:rsidR="00BE3BA0">
        <w:rPr>
          <w:rFonts w:ascii="Times New Roman" w:hAnsi="Times New Roman" w:cs="Times New Roman"/>
        </w:rPr>
        <w:t xml:space="preserve">. Each account’s data should be saved in a separate directory </w:t>
      </w:r>
      <w:r w:rsidR="00376C9B">
        <w:rPr>
          <w:rFonts w:ascii="Times New Roman" w:hAnsi="Times New Roman" w:cs="Times New Roman"/>
        </w:rPr>
        <w:t xml:space="preserve">named as </w:t>
      </w:r>
      <w:r w:rsidR="000E3E37">
        <w:rPr>
          <w:rFonts w:ascii="Times New Roman" w:hAnsi="Times New Roman" w:cs="Times New Roman"/>
        </w:rPr>
        <w:t>the</w:t>
      </w:r>
      <w:r w:rsidR="00376C9B">
        <w:rPr>
          <w:rFonts w:ascii="Times New Roman" w:hAnsi="Times New Roman" w:cs="Times New Roman"/>
        </w:rPr>
        <w:t xml:space="preserve"> </w:t>
      </w:r>
      <w:r w:rsidR="00BE3BA0">
        <w:rPr>
          <w:rFonts w:ascii="Times New Roman" w:hAnsi="Times New Roman" w:cs="Times New Roman"/>
        </w:rPr>
        <w:t>account’s number. Account’s information should be saved in one file and then each reservation that belongs to that account in separate file.</w:t>
      </w:r>
      <w:r w:rsidR="00883901">
        <w:rPr>
          <w:rFonts w:ascii="Times New Roman" w:hAnsi="Times New Roman" w:cs="Times New Roman"/>
        </w:rPr>
        <w:t xml:space="preserve"> The account’s file should have all the reservation </w:t>
      </w:r>
      <w:r w:rsidR="005C6EB2">
        <w:rPr>
          <w:rFonts w:ascii="Times New Roman" w:hAnsi="Times New Roman" w:cs="Times New Roman"/>
        </w:rPr>
        <w:t>numbers</w:t>
      </w:r>
      <w:r w:rsidR="00883901">
        <w:rPr>
          <w:rFonts w:ascii="Times New Roman" w:hAnsi="Times New Roman" w:cs="Times New Roman"/>
        </w:rPr>
        <w:t xml:space="preserve"> associated with the account but no other reservation data.</w:t>
      </w:r>
    </w:p>
    <w:p w14:paraId="7C405CCC" w14:textId="77777777" w:rsidR="00555474" w:rsidRDefault="00555474" w:rsidP="00EE06FB">
      <w:pPr>
        <w:jc w:val="both"/>
        <w:rPr>
          <w:rFonts w:ascii="Times New Roman" w:hAnsi="Times New Roman" w:cs="Times New Roman"/>
        </w:rPr>
      </w:pPr>
    </w:p>
    <w:p w14:paraId="4C34EC2E" w14:textId="63F20A2F" w:rsidR="00555474" w:rsidRDefault="00555474" w:rsidP="00EE06F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ccount files name convention should be “acc-“ followed by the account number and the appropriate file extension</w:t>
      </w:r>
      <w:r w:rsidR="00376C9B">
        <w:rPr>
          <w:rFonts w:ascii="Times New Roman" w:hAnsi="Times New Roman" w:cs="Times New Roman"/>
        </w:rPr>
        <w:t xml:space="preserve"> (html, txt, or json)</w:t>
      </w:r>
      <w:r>
        <w:rPr>
          <w:rFonts w:ascii="Times New Roman" w:hAnsi="Times New Roman" w:cs="Times New Roman"/>
        </w:rPr>
        <w:t xml:space="preserve">. The reservation file name convention should be “res-“ followed by the reservation </w:t>
      </w:r>
      <w:r w:rsidR="005C6EB2">
        <w:rPr>
          <w:rFonts w:ascii="Times New Roman" w:hAnsi="Times New Roman" w:cs="Times New Roman"/>
        </w:rPr>
        <w:t>number</w:t>
      </w:r>
      <w:r>
        <w:rPr>
          <w:rFonts w:ascii="Times New Roman" w:hAnsi="Times New Roman" w:cs="Times New Roman"/>
        </w:rPr>
        <w:t xml:space="preserve"> and appropriate file extension.</w:t>
      </w:r>
      <w:r w:rsidR="00E05250">
        <w:rPr>
          <w:rFonts w:ascii="Times New Roman" w:hAnsi="Times New Roman" w:cs="Times New Roman"/>
        </w:rPr>
        <w:t xml:space="preserve"> </w:t>
      </w:r>
    </w:p>
    <w:p w14:paraId="4421E490" w14:textId="77777777" w:rsidR="00BE3BA0" w:rsidRDefault="00BE3BA0" w:rsidP="00EE06FB">
      <w:pPr>
        <w:jc w:val="both"/>
        <w:rPr>
          <w:rFonts w:ascii="Times New Roman" w:hAnsi="Times New Roman" w:cs="Times New Roman"/>
        </w:rPr>
      </w:pPr>
    </w:p>
    <w:p w14:paraId="3231EB58" w14:textId="0FD74A49" w:rsidR="00BE3BA0" w:rsidRDefault="00BE3BA0" w:rsidP="00EE06FB">
      <w:pPr>
        <w:jc w:val="both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</w:rPr>
        <w:t xml:space="preserve">For example: Given </w:t>
      </w:r>
      <w:r w:rsidR="00EB727A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</w:rPr>
        <w:t xml:space="preserve"> path “</w:t>
      </w:r>
      <w:r w:rsidRPr="00BE3BA0">
        <w:rPr>
          <w:rFonts w:ascii="Times New Roman" w:hAnsi="Times New Roman" w:cs="Times New Roman"/>
          <w:i/>
        </w:rPr>
        <w:t>accounts/</w:t>
      </w:r>
      <w:r>
        <w:rPr>
          <w:rFonts w:ascii="Times New Roman" w:hAnsi="Times New Roman" w:cs="Times New Roman"/>
        </w:rPr>
        <w:t>” we may have a subdirectory called “</w:t>
      </w:r>
      <w:r w:rsidR="00376C9B" w:rsidRPr="00376C9B">
        <w:rPr>
          <w:rFonts w:ascii="Times New Roman" w:hAnsi="Times New Roman" w:cs="Times New Roman"/>
          <w:i/>
        </w:rPr>
        <w:t>A</w:t>
      </w:r>
      <w:r w:rsidRPr="00376C9B">
        <w:rPr>
          <w:rFonts w:ascii="Times New Roman" w:hAnsi="Times New Roman" w:cs="Times New Roman"/>
          <w:i/>
        </w:rPr>
        <w:t>12345</w:t>
      </w:r>
      <w:r w:rsidR="00376C9B">
        <w:rPr>
          <w:rFonts w:ascii="Times New Roman" w:hAnsi="Times New Roman" w:cs="Times New Roman"/>
        </w:rPr>
        <w:t>6789</w:t>
      </w:r>
      <w:r>
        <w:rPr>
          <w:rFonts w:ascii="Times New Roman" w:hAnsi="Times New Roman" w:cs="Times New Roman"/>
        </w:rPr>
        <w:t xml:space="preserve">” and in that subdirectory a file with accounts data: </w:t>
      </w:r>
      <w:r w:rsidRPr="00BE3BA0">
        <w:rPr>
          <w:rFonts w:ascii="Times New Roman" w:hAnsi="Times New Roman" w:cs="Times New Roman"/>
          <w:i/>
        </w:rPr>
        <w:t>acc-</w:t>
      </w:r>
      <w:r w:rsidR="00C018F7">
        <w:rPr>
          <w:rFonts w:ascii="Times New Roman" w:hAnsi="Times New Roman" w:cs="Times New Roman"/>
          <w:i/>
        </w:rPr>
        <w:t>A</w:t>
      </w:r>
      <w:r w:rsidRPr="00BE3BA0">
        <w:rPr>
          <w:rFonts w:ascii="Times New Roman" w:hAnsi="Times New Roman" w:cs="Times New Roman"/>
          <w:i/>
        </w:rPr>
        <w:t>12345</w:t>
      </w:r>
      <w:r w:rsidR="00376C9B">
        <w:rPr>
          <w:rFonts w:ascii="Times New Roman" w:hAnsi="Times New Roman" w:cs="Times New Roman"/>
          <w:i/>
        </w:rPr>
        <w:t>6789</w:t>
      </w:r>
      <w:r w:rsidRPr="00BE3BA0">
        <w:rPr>
          <w:rFonts w:ascii="Times New Roman" w:hAnsi="Times New Roman" w:cs="Times New Roman"/>
          <w:i/>
        </w:rPr>
        <w:t>.txt</w:t>
      </w:r>
      <w:r>
        <w:rPr>
          <w:rFonts w:ascii="Times New Roman" w:hAnsi="Times New Roman" w:cs="Times New Roman"/>
        </w:rPr>
        <w:t xml:space="preserve"> and two </w:t>
      </w:r>
      <w:r w:rsidR="0025326D">
        <w:rPr>
          <w:rFonts w:ascii="Times New Roman" w:hAnsi="Times New Roman" w:cs="Times New Roman"/>
        </w:rPr>
        <w:t>accommodation</w:t>
      </w:r>
      <w:r>
        <w:rPr>
          <w:rFonts w:ascii="Times New Roman" w:hAnsi="Times New Roman" w:cs="Times New Roman"/>
        </w:rPr>
        <w:t xml:space="preserve"> reservations: </w:t>
      </w:r>
      <w:r w:rsidRPr="00BE3BA0">
        <w:rPr>
          <w:rFonts w:ascii="Times New Roman" w:hAnsi="Times New Roman" w:cs="Times New Roman"/>
          <w:i/>
        </w:rPr>
        <w:t>res-</w:t>
      </w:r>
      <w:r w:rsidR="0025326D">
        <w:rPr>
          <w:rFonts w:ascii="Times New Roman" w:hAnsi="Times New Roman" w:cs="Times New Roman"/>
          <w:i/>
        </w:rPr>
        <w:t>C</w:t>
      </w:r>
      <w:r w:rsidR="00FF6A2A">
        <w:rPr>
          <w:rFonts w:ascii="Times New Roman" w:hAnsi="Times New Roman" w:cs="Times New Roman"/>
          <w:i/>
        </w:rPr>
        <w:t>AB</w:t>
      </w:r>
      <w:r w:rsidRPr="00BE3BA0">
        <w:rPr>
          <w:rFonts w:ascii="Times New Roman" w:hAnsi="Times New Roman" w:cs="Times New Roman"/>
          <w:i/>
        </w:rPr>
        <w:t>123</w:t>
      </w:r>
      <w:r w:rsidR="00376C9B">
        <w:rPr>
          <w:rFonts w:ascii="Times New Roman" w:hAnsi="Times New Roman" w:cs="Times New Roman"/>
          <w:i/>
        </w:rPr>
        <w:t>4567</w:t>
      </w:r>
      <w:r w:rsidR="0025326D">
        <w:rPr>
          <w:rFonts w:ascii="Times New Roman" w:hAnsi="Times New Roman" w:cs="Times New Roman"/>
          <w:i/>
        </w:rPr>
        <w:t>8</w:t>
      </w:r>
      <w:r w:rsidRPr="00BE3BA0">
        <w:rPr>
          <w:rFonts w:ascii="Times New Roman" w:hAnsi="Times New Roman" w:cs="Times New Roman"/>
          <w:i/>
        </w:rPr>
        <w:t>.txt</w:t>
      </w:r>
      <w:r>
        <w:rPr>
          <w:rFonts w:ascii="Times New Roman" w:hAnsi="Times New Roman" w:cs="Times New Roman"/>
        </w:rPr>
        <w:t xml:space="preserve"> and </w:t>
      </w:r>
      <w:r w:rsidRPr="00BE3BA0">
        <w:rPr>
          <w:rFonts w:ascii="Times New Roman" w:hAnsi="Times New Roman" w:cs="Times New Roman"/>
          <w:i/>
        </w:rPr>
        <w:t>res-</w:t>
      </w:r>
      <w:r w:rsidR="0025326D">
        <w:rPr>
          <w:rFonts w:ascii="Times New Roman" w:hAnsi="Times New Roman" w:cs="Times New Roman"/>
          <w:i/>
        </w:rPr>
        <w:t>HOT</w:t>
      </w:r>
      <w:r w:rsidRPr="00BE3BA0">
        <w:rPr>
          <w:rFonts w:ascii="Times New Roman" w:hAnsi="Times New Roman" w:cs="Times New Roman"/>
          <w:i/>
        </w:rPr>
        <w:t>124</w:t>
      </w:r>
      <w:r w:rsidR="0025326D">
        <w:rPr>
          <w:rFonts w:ascii="Times New Roman" w:hAnsi="Times New Roman" w:cs="Times New Roman"/>
          <w:i/>
        </w:rPr>
        <w:t>5678</w:t>
      </w:r>
      <w:r w:rsidRPr="00BE3BA0">
        <w:rPr>
          <w:rFonts w:ascii="Times New Roman" w:hAnsi="Times New Roman" w:cs="Times New Roman"/>
          <w:i/>
        </w:rPr>
        <w:t>.txt</w:t>
      </w:r>
    </w:p>
    <w:p w14:paraId="59C05FEB" w14:textId="77777777" w:rsidR="00BE3BA0" w:rsidRDefault="00BE3BA0" w:rsidP="00EE06FB">
      <w:pPr>
        <w:jc w:val="both"/>
        <w:rPr>
          <w:rFonts w:ascii="Times New Roman" w:hAnsi="Times New Roman" w:cs="Times New Roman"/>
        </w:rPr>
      </w:pPr>
    </w:p>
    <w:p w14:paraId="442CA2D2" w14:textId="553A0372" w:rsidR="00BE3BA0" w:rsidRPr="00BE3BA0" w:rsidRDefault="00BE3BA0" w:rsidP="00EE06F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 </w:t>
      </w:r>
      <w:r w:rsidR="00FF6A2A">
        <w:rPr>
          <w:rFonts w:ascii="Times New Roman" w:hAnsi="Times New Roman" w:cs="Times New Roman"/>
        </w:rPr>
        <w:t xml:space="preserve">for example, </w:t>
      </w:r>
      <w:r>
        <w:rPr>
          <w:rFonts w:ascii="Times New Roman" w:hAnsi="Times New Roman" w:cs="Times New Roman"/>
        </w:rPr>
        <w:t xml:space="preserve">the </w:t>
      </w:r>
      <w:r w:rsidR="00483D4B">
        <w:rPr>
          <w:rFonts w:ascii="Times New Roman" w:hAnsi="Times New Roman" w:cs="Times New Roman"/>
        </w:rPr>
        <w:t>relative</w:t>
      </w:r>
      <w:r>
        <w:rPr>
          <w:rFonts w:ascii="Times New Roman" w:hAnsi="Times New Roman" w:cs="Times New Roman"/>
        </w:rPr>
        <w:t xml:space="preserve"> path for</w:t>
      </w:r>
      <w:r w:rsidR="00FF6A2A">
        <w:rPr>
          <w:rFonts w:ascii="Times New Roman" w:hAnsi="Times New Roman" w:cs="Times New Roman"/>
        </w:rPr>
        <w:t xml:space="preserve"> reservation</w:t>
      </w:r>
      <w:r>
        <w:rPr>
          <w:rFonts w:ascii="Times New Roman" w:hAnsi="Times New Roman" w:cs="Times New Roman"/>
        </w:rPr>
        <w:t xml:space="preserve"> res-</w:t>
      </w:r>
      <w:r w:rsidR="00902CC8">
        <w:rPr>
          <w:rFonts w:ascii="Times New Roman" w:hAnsi="Times New Roman" w:cs="Times New Roman"/>
        </w:rPr>
        <w:t>C</w:t>
      </w:r>
      <w:r w:rsidR="00FF6A2A">
        <w:rPr>
          <w:rFonts w:ascii="Times New Roman" w:hAnsi="Times New Roman" w:cs="Times New Roman"/>
        </w:rPr>
        <w:t>AB</w:t>
      </w:r>
      <w:r>
        <w:rPr>
          <w:rFonts w:ascii="Times New Roman" w:hAnsi="Times New Roman" w:cs="Times New Roman"/>
        </w:rPr>
        <w:t>123</w:t>
      </w:r>
      <w:r w:rsidR="00902CC8">
        <w:rPr>
          <w:rFonts w:ascii="Times New Roman" w:hAnsi="Times New Roman" w:cs="Times New Roman"/>
        </w:rPr>
        <w:t>45678</w:t>
      </w:r>
      <w:r>
        <w:rPr>
          <w:rFonts w:ascii="Times New Roman" w:hAnsi="Times New Roman" w:cs="Times New Roman"/>
        </w:rPr>
        <w:t>.txt file would be: “</w:t>
      </w:r>
      <w:r w:rsidRPr="00BE3BA0">
        <w:rPr>
          <w:rFonts w:ascii="Times New Roman" w:hAnsi="Times New Roman" w:cs="Times New Roman"/>
          <w:i/>
        </w:rPr>
        <w:t>accounts/</w:t>
      </w:r>
      <w:r w:rsidR="00902CC8">
        <w:rPr>
          <w:rFonts w:ascii="Times New Roman" w:hAnsi="Times New Roman" w:cs="Times New Roman"/>
          <w:i/>
        </w:rPr>
        <w:t>A</w:t>
      </w:r>
      <w:r>
        <w:rPr>
          <w:rFonts w:ascii="Times New Roman" w:hAnsi="Times New Roman" w:cs="Times New Roman"/>
          <w:i/>
        </w:rPr>
        <w:t>12345</w:t>
      </w:r>
      <w:r w:rsidR="00902CC8">
        <w:rPr>
          <w:rFonts w:ascii="Times New Roman" w:hAnsi="Times New Roman" w:cs="Times New Roman"/>
          <w:i/>
        </w:rPr>
        <w:t>6789</w:t>
      </w:r>
      <w:r>
        <w:rPr>
          <w:rFonts w:ascii="Times New Roman" w:hAnsi="Times New Roman" w:cs="Times New Roman"/>
          <w:i/>
        </w:rPr>
        <w:t>/res-</w:t>
      </w:r>
      <w:r w:rsidR="00902CC8">
        <w:rPr>
          <w:rFonts w:ascii="Times New Roman" w:hAnsi="Times New Roman" w:cs="Times New Roman"/>
          <w:i/>
        </w:rPr>
        <w:t>C</w:t>
      </w:r>
      <w:r w:rsidR="00FF6A2A">
        <w:rPr>
          <w:rFonts w:ascii="Times New Roman" w:hAnsi="Times New Roman" w:cs="Times New Roman"/>
          <w:i/>
        </w:rPr>
        <w:t>AB</w:t>
      </w:r>
      <w:r>
        <w:rPr>
          <w:rFonts w:ascii="Times New Roman" w:hAnsi="Times New Roman" w:cs="Times New Roman"/>
          <w:i/>
        </w:rPr>
        <w:t>123</w:t>
      </w:r>
      <w:r w:rsidR="00902CC8">
        <w:rPr>
          <w:rFonts w:ascii="Times New Roman" w:hAnsi="Times New Roman" w:cs="Times New Roman"/>
          <w:i/>
        </w:rPr>
        <w:t>45678</w:t>
      </w:r>
      <w:r>
        <w:rPr>
          <w:rFonts w:ascii="Times New Roman" w:hAnsi="Times New Roman" w:cs="Times New Roman"/>
          <w:i/>
        </w:rPr>
        <w:t>.txt</w:t>
      </w:r>
      <w:r>
        <w:rPr>
          <w:rFonts w:ascii="Times New Roman" w:hAnsi="Times New Roman" w:cs="Times New Roman"/>
        </w:rPr>
        <w:t>”</w:t>
      </w:r>
    </w:p>
    <w:p w14:paraId="07B1F563" w14:textId="77777777" w:rsidR="00BE3BA0" w:rsidRDefault="00BE3BA0" w:rsidP="00EE06FB">
      <w:pPr>
        <w:jc w:val="both"/>
        <w:rPr>
          <w:rFonts w:ascii="Times New Roman" w:hAnsi="Times New Roman" w:cs="Times New Roman"/>
        </w:rPr>
      </w:pPr>
    </w:p>
    <w:p w14:paraId="70DA970C" w14:textId="5571A804" w:rsidR="006664AA" w:rsidRDefault="00376C9B" w:rsidP="00EE06FB">
      <w:pPr>
        <w:jc w:val="both"/>
        <w:rPr>
          <w:rFonts w:ascii="Times New Roman" w:hAnsi="Times New Roman" w:cs="Times New Roman"/>
        </w:rPr>
      </w:pPr>
      <w:r w:rsidRPr="0002347C">
        <w:rPr>
          <w:rFonts w:ascii="Times New Roman" w:hAnsi="Times New Roman" w:cs="Times New Roman"/>
        </w:rPr>
        <w:t xml:space="preserve">UI will not </w:t>
      </w:r>
      <w:r>
        <w:rPr>
          <w:rFonts w:ascii="Times New Roman" w:hAnsi="Times New Roman" w:cs="Times New Roman"/>
        </w:rPr>
        <w:t>know the directory (and will not be able to obtain the directory</w:t>
      </w:r>
      <w:r w:rsidR="004F5CA9">
        <w:rPr>
          <w:rFonts w:ascii="Times New Roman" w:hAnsi="Times New Roman" w:cs="Times New Roman"/>
        </w:rPr>
        <w:t xml:space="preserve"> from the system</w:t>
      </w:r>
      <w:r>
        <w:rPr>
          <w:rFonts w:ascii="Times New Roman" w:hAnsi="Times New Roman" w:cs="Times New Roman"/>
        </w:rPr>
        <w:t xml:space="preserve">) nor will it </w:t>
      </w:r>
      <w:r w:rsidRPr="0002347C">
        <w:rPr>
          <w:rFonts w:ascii="Times New Roman" w:hAnsi="Times New Roman" w:cs="Times New Roman"/>
        </w:rPr>
        <w:t>interact directly with the data storage (only through your system’</w:t>
      </w:r>
      <w:r>
        <w:rPr>
          <w:rFonts w:ascii="Times New Roman" w:hAnsi="Times New Roman" w:cs="Times New Roman"/>
        </w:rPr>
        <w:t>s</w:t>
      </w:r>
      <w:r w:rsidRPr="0002347C">
        <w:rPr>
          <w:rFonts w:ascii="Times New Roman" w:hAnsi="Times New Roman" w:cs="Times New Roman"/>
        </w:rPr>
        <w:t xml:space="preserve"> methods). </w:t>
      </w:r>
      <w:r w:rsidR="007937FC">
        <w:rPr>
          <w:rFonts w:ascii="Times New Roman" w:hAnsi="Times New Roman" w:cs="Times New Roman"/>
        </w:rPr>
        <w:t>For</w:t>
      </w:r>
      <w:r w:rsidR="006664AA" w:rsidRPr="0002347C">
        <w:rPr>
          <w:rFonts w:ascii="Times New Roman" w:hAnsi="Times New Roman" w:cs="Times New Roman"/>
        </w:rPr>
        <w:t xml:space="preserve"> the final product outside the scope of this project, server with database will be used</w:t>
      </w:r>
      <w:r w:rsidR="00FE4DCF" w:rsidRPr="0002347C">
        <w:rPr>
          <w:rFonts w:ascii="Times New Roman" w:hAnsi="Times New Roman" w:cs="Times New Roman"/>
        </w:rPr>
        <w:t xml:space="preserve"> </w:t>
      </w:r>
      <w:r w:rsidR="007937FC">
        <w:rPr>
          <w:rFonts w:ascii="Times New Roman" w:hAnsi="Times New Roman" w:cs="Times New Roman"/>
        </w:rPr>
        <w:t xml:space="preserve">for </w:t>
      </w:r>
      <w:r w:rsidR="00FE4DCF" w:rsidRPr="0002347C">
        <w:rPr>
          <w:rFonts w:ascii="Times New Roman" w:hAnsi="Times New Roman" w:cs="Times New Roman"/>
        </w:rPr>
        <w:t xml:space="preserve">each </w:t>
      </w:r>
      <w:r w:rsidR="00BB2459" w:rsidRPr="0002347C">
        <w:rPr>
          <w:rFonts w:ascii="Times New Roman" w:hAnsi="Times New Roman" w:cs="Times New Roman"/>
        </w:rPr>
        <w:t xml:space="preserve">account and </w:t>
      </w:r>
      <w:r w:rsidR="007937FC">
        <w:rPr>
          <w:rFonts w:ascii="Times New Roman" w:hAnsi="Times New Roman" w:cs="Times New Roman"/>
        </w:rPr>
        <w:t>corresponding reservation</w:t>
      </w:r>
      <w:r w:rsidR="004F5CA9">
        <w:rPr>
          <w:rFonts w:ascii="Times New Roman" w:hAnsi="Times New Roman" w:cs="Times New Roman"/>
        </w:rPr>
        <w:t>s</w:t>
      </w:r>
      <w:r w:rsidR="007937FC">
        <w:rPr>
          <w:rFonts w:ascii="Times New Roman" w:hAnsi="Times New Roman" w:cs="Times New Roman"/>
        </w:rPr>
        <w:t xml:space="preserve"> instead of the text files</w:t>
      </w:r>
      <w:r w:rsidR="006664AA" w:rsidRPr="0002347C">
        <w:rPr>
          <w:rFonts w:ascii="Times New Roman" w:hAnsi="Times New Roman" w:cs="Times New Roman"/>
        </w:rPr>
        <w:t xml:space="preserve">. </w:t>
      </w:r>
    </w:p>
    <w:p w14:paraId="5860F9A0" w14:textId="77777777" w:rsidR="0070011A" w:rsidRDefault="0070011A" w:rsidP="00EE06FB">
      <w:pPr>
        <w:jc w:val="both"/>
        <w:rPr>
          <w:rFonts w:ascii="Times New Roman" w:hAnsi="Times New Roman" w:cs="Times New Roman"/>
        </w:rPr>
      </w:pPr>
    </w:p>
    <w:p w14:paraId="0A1FFB12" w14:textId="5438B6BF" w:rsidR="001564A1" w:rsidRDefault="00861515" w:rsidP="00EE06FB">
      <w:pPr>
        <w:jc w:val="both"/>
        <w:rPr>
          <w:rFonts w:ascii="Times New Roman" w:hAnsi="Times New Roman" w:cs="Times New Roman"/>
        </w:rPr>
      </w:pPr>
      <w:r w:rsidRPr="0002347C">
        <w:rPr>
          <w:rFonts w:ascii="Times New Roman" w:hAnsi="Times New Roman" w:cs="Times New Roman"/>
        </w:rPr>
        <w:t xml:space="preserve">When </w:t>
      </w:r>
      <w:r w:rsidR="00CF100B" w:rsidRPr="0002347C">
        <w:rPr>
          <w:rFonts w:ascii="Times New Roman" w:hAnsi="Times New Roman" w:cs="Times New Roman"/>
        </w:rPr>
        <w:t xml:space="preserve">the </w:t>
      </w:r>
      <w:r w:rsidRPr="0002347C">
        <w:rPr>
          <w:rFonts w:ascii="Times New Roman" w:hAnsi="Times New Roman" w:cs="Times New Roman"/>
        </w:rPr>
        <w:t xml:space="preserve">system starts up, </w:t>
      </w:r>
      <w:r w:rsidR="00C46E39" w:rsidRPr="0002347C">
        <w:rPr>
          <w:rFonts w:ascii="Times New Roman" w:hAnsi="Times New Roman" w:cs="Times New Roman"/>
        </w:rPr>
        <w:t xml:space="preserve">UI will create an instance of your </w:t>
      </w:r>
      <w:r w:rsidR="006F37E4" w:rsidRPr="0002347C">
        <w:rPr>
          <w:rFonts w:ascii="Times New Roman" w:hAnsi="Times New Roman" w:cs="Times New Roman"/>
        </w:rPr>
        <w:t>M</w:t>
      </w:r>
      <w:r w:rsidR="00C46E39" w:rsidRPr="0002347C">
        <w:rPr>
          <w:rFonts w:ascii="Times New Roman" w:hAnsi="Times New Roman" w:cs="Times New Roman"/>
        </w:rPr>
        <w:t xml:space="preserve">anager class. </w:t>
      </w:r>
      <w:r w:rsidR="00CE3463">
        <w:rPr>
          <w:rFonts w:ascii="Times New Roman" w:hAnsi="Times New Roman" w:cs="Times New Roman"/>
        </w:rPr>
        <w:t>Manager class</w:t>
      </w:r>
      <w:r w:rsidR="00CF100B" w:rsidRPr="0002347C">
        <w:rPr>
          <w:rFonts w:ascii="Times New Roman" w:hAnsi="Times New Roman" w:cs="Times New Roman"/>
        </w:rPr>
        <w:t xml:space="preserve"> will </w:t>
      </w:r>
      <w:r w:rsidR="00C46E39" w:rsidRPr="0002347C">
        <w:rPr>
          <w:rFonts w:ascii="Times New Roman" w:hAnsi="Times New Roman" w:cs="Times New Roman"/>
        </w:rPr>
        <w:t xml:space="preserve">then </w:t>
      </w:r>
      <w:r w:rsidR="00CF100B" w:rsidRPr="0002347C">
        <w:rPr>
          <w:rFonts w:ascii="Times New Roman" w:hAnsi="Times New Roman" w:cs="Times New Roman"/>
        </w:rPr>
        <w:t xml:space="preserve">load </w:t>
      </w:r>
      <w:r w:rsidR="00C91934" w:rsidRPr="0002347C">
        <w:rPr>
          <w:rFonts w:ascii="Times New Roman" w:hAnsi="Times New Roman" w:cs="Times New Roman"/>
        </w:rPr>
        <w:t xml:space="preserve">all </w:t>
      </w:r>
      <w:r w:rsidR="00CF100B" w:rsidRPr="0002347C">
        <w:rPr>
          <w:rFonts w:ascii="Times New Roman" w:hAnsi="Times New Roman" w:cs="Times New Roman"/>
        </w:rPr>
        <w:t xml:space="preserve">the </w:t>
      </w:r>
      <w:r w:rsidR="00C562FC" w:rsidRPr="0002347C">
        <w:rPr>
          <w:rFonts w:ascii="Times New Roman" w:hAnsi="Times New Roman" w:cs="Times New Roman"/>
        </w:rPr>
        <w:t xml:space="preserve">account and their corresponding </w:t>
      </w:r>
      <w:r w:rsidR="00CE3463">
        <w:rPr>
          <w:rFonts w:ascii="Times New Roman" w:hAnsi="Times New Roman" w:cs="Times New Roman"/>
        </w:rPr>
        <w:t>reservations</w:t>
      </w:r>
      <w:r w:rsidR="00C91934" w:rsidRPr="0002347C">
        <w:rPr>
          <w:rFonts w:ascii="Times New Roman" w:hAnsi="Times New Roman" w:cs="Times New Roman"/>
        </w:rPr>
        <w:t xml:space="preserve"> data</w:t>
      </w:r>
      <w:r w:rsidR="00C562FC" w:rsidRPr="0002347C">
        <w:rPr>
          <w:rFonts w:ascii="Times New Roman" w:hAnsi="Times New Roman" w:cs="Times New Roman"/>
        </w:rPr>
        <w:t xml:space="preserve">. </w:t>
      </w:r>
    </w:p>
    <w:p w14:paraId="3643CAB5" w14:textId="77777777" w:rsidR="0070011A" w:rsidRDefault="0070011A" w:rsidP="00EE06FB">
      <w:pPr>
        <w:jc w:val="both"/>
        <w:rPr>
          <w:rFonts w:ascii="Times New Roman" w:hAnsi="Times New Roman" w:cs="Times New Roman"/>
        </w:rPr>
      </w:pPr>
    </w:p>
    <w:p w14:paraId="44486FE9" w14:textId="4097F304" w:rsidR="0070011A" w:rsidRPr="006F3420" w:rsidRDefault="0070011A" w:rsidP="00EE06FB">
      <w:pPr>
        <w:jc w:val="both"/>
        <w:rPr>
          <w:rFonts w:ascii="Times New Roman" w:hAnsi="Times New Roman" w:cs="Times New Roman"/>
        </w:rPr>
      </w:pPr>
      <w:r w:rsidRPr="006F3420">
        <w:rPr>
          <w:rFonts w:ascii="Times New Roman" w:hAnsi="Times New Roman" w:cs="Times New Roman"/>
        </w:rPr>
        <w:t>An account includes the following information: unique number</w:t>
      </w:r>
      <w:r w:rsidR="006F3420" w:rsidRPr="006F3420">
        <w:rPr>
          <w:rFonts w:ascii="Times New Roman" w:hAnsi="Times New Roman" w:cs="Times New Roman"/>
        </w:rPr>
        <w:t xml:space="preserve"> generated </w:t>
      </w:r>
      <w:r w:rsidR="004D724F">
        <w:rPr>
          <w:rFonts w:ascii="Times New Roman" w:hAnsi="Times New Roman" w:cs="Times New Roman"/>
        </w:rPr>
        <w:t xml:space="preserve">and provided </w:t>
      </w:r>
      <w:r w:rsidR="006F3420" w:rsidRPr="006F3420">
        <w:rPr>
          <w:rFonts w:ascii="Times New Roman" w:hAnsi="Times New Roman" w:cs="Times New Roman"/>
        </w:rPr>
        <w:t>by UI</w:t>
      </w:r>
      <w:r w:rsidRPr="006F3420">
        <w:rPr>
          <w:rFonts w:ascii="Times New Roman" w:hAnsi="Times New Roman" w:cs="Times New Roman"/>
        </w:rPr>
        <w:t xml:space="preserve"> (</w:t>
      </w:r>
      <w:r w:rsidR="005C6EB2">
        <w:rPr>
          <w:rFonts w:ascii="Times New Roman" w:hAnsi="Times New Roman" w:cs="Times New Roman"/>
        </w:rPr>
        <w:t xml:space="preserve">A followed by </w:t>
      </w:r>
      <w:r w:rsidR="006F3420" w:rsidRPr="006F3420">
        <w:rPr>
          <w:rFonts w:ascii="Times New Roman" w:hAnsi="Times New Roman" w:cs="Times New Roman"/>
        </w:rPr>
        <w:t xml:space="preserve">9 </w:t>
      </w:r>
      <w:r w:rsidR="00417494">
        <w:rPr>
          <w:rFonts w:ascii="Times New Roman" w:hAnsi="Times New Roman" w:cs="Times New Roman"/>
        </w:rPr>
        <w:t>characters</w:t>
      </w:r>
      <w:r w:rsidRPr="006F3420">
        <w:rPr>
          <w:rFonts w:ascii="Times New Roman" w:hAnsi="Times New Roman" w:cs="Times New Roman"/>
        </w:rPr>
        <w:t xml:space="preserve">), </w:t>
      </w:r>
      <w:r w:rsidR="006F3420" w:rsidRPr="006F3420">
        <w:rPr>
          <w:rFonts w:ascii="Times New Roman" w:hAnsi="Times New Roman" w:cs="Times New Roman"/>
        </w:rPr>
        <w:t>mailing address associated with the account</w:t>
      </w:r>
      <w:r w:rsidRPr="006F3420">
        <w:rPr>
          <w:rFonts w:ascii="Times New Roman" w:hAnsi="Times New Roman" w:cs="Times New Roman"/>
        </w:rPr>
        <w:t xml:space="preserve">, list of </w:t>
      </w:r>
      <w:r w:rsidR="004D724F">
        <w:rPr>
          <w:rFonts w:ascii="Times New Roman" w:hAnsi="Times New Roman" w:cs="Times New Roman"/>
        </w:rPr>
        <w:t xml:space="preserve">the </w:t>
      </w:r>
      <w:r w:rsidR="006F3420" w:rsidRPr="006F3420">
        <w:rPr>
          <w:rFonts w:ascii="Times New Roman" w:hAnsi="Times New Roman" w:cs="Times New Roman"/>
        </w:rPr>
        <w:t>reservations</w:t>
      </w:r>
      <w:r w:rsidR="004D724F">
        <w:rPr>
          <w:rFonts w:ascii="Times New Roman" w:hAnsi="Times New Roman" w:cs="Times New Roman"/>
        </w:rPr>
        <w:t xml:space="preserve"> associated with that account</w:t>
      </w:r>
      <w:r w:rsidR="00122AC9">
        <w:rPr>
          <w:rFonts w:ascii="Times New Roman" w:hAnsi="Times New Roman" w:cs="Times New Roman"/>
        </w:rPr>
        <w:t>, email</w:t>
      </w:r>
      <w:r w:rsidR="005C6EB2">
        <w:rPr>
          <w:rFonts w:ascii="Times New Roman" w:hAnsi="Times New Roman" w:cs="Times New Roman"/>
        </w:rPr>
        <w:t xml:space="preserve"> address</w:t>
      </w:r>
      <w:r w:rsidR="00417494">
        <w:rPr>
          <w:rFonts w:ascii="Times New Roman" w:hAnsi="Times New Roman" w:cs="Times New Roman"/>
        </w:rPr>
        <w:t xml:space="preserve">, </w:t>
      </w:r>
      <w:r w:rsidR="00122AC9">
        <w:rPr>
          <w:rFonts w:ascii="Times New Roman" w:hAnsi="Times New Roman" w:cs="Times New Roman"/>
        </w:rPr>
        <w:t xml:space="preserve">and </w:t>
      </w:r>
      <w:r w:rsidR="002F64D2">
        <w:rPr>
          <w:rFonts w:ascii="Times New Roman" w:hAnsi="Times New Roman" w:cs="Times New Roman"/>
        </w:rPr>
        <w:t>phone number ass</w:t>
      </w:r>
      <w:r w:rsidR="006F3420" w:rsidRPr="006F3420">
        <w:rPr>
          <w:rFonts w:ascii="Times New Roman" w:hAnsi="Times New Roman" w:cs="Times New Roman"/>
        </w:rPr>
        <w:t>ociated with the account</w:t>
      </w:r>
      <w:r w:rsidRPr="006F3420">
        <w:rPr>
          <w:rFonts w:ascii="Times New Roman" w:hAnsi="Times New Roman" w:cs="Times New Roman"/>
        </w:rPr>
        <w:t>.</w:t>
      </w:r>
    </w:p>
    <w:p w14:paraId="29FA0A00" w14:textId="77777777" w:rsidR="0070011A" w:rsidRPr="006F3420" w:rsidRDefault="0070011A" w:rsidP="00EE06FB">
      <w:pPr>
        <w:jc w:val="both"/>
        <w:rPr>
          <w:rFonts w:ascii="Times New Roman" w:hAnsi="Times New Roman" w:cs="Times New Roman"/>
        </w:rPr>
      </w:pPr>
    </w:p>
    <w:p w14:paraId="569F2178" w14:textId="1B6F2D4F" w:rsidR="006F3420" w:rsidRPr="006F3420" w:rsidRDefault="0070011A" w:rsidP="00EE06FB">
      <w:pPr>
        <w:jc w:val="both"/>
        <w:rPr>
          <w:rFonts w:ascii="Times New Roman" w:hAnsi="Times New Roman" w:cs="Times New Roman"/>
        </w:rPr>
      </w:pPr>
      <w:r w:rsidRPr="006F3420">
        <w:rPr>
          <w:rFonts w:ascii="Times New Roman" w:hAnsi="Times New Roman" w:cs="Times New Roman"/>
        </w:rPr>
        <w:t xml:space="preserve">When a new account is created, it must be provided </w:t>
      </w:r>
      <w:r w:rsidR="006F3420" w:rsidRPr="006F3420">
        <w:rPr>
          <w:rFonts w:ascii="Times New Roman" w:hAnsi="Times New Roman" w:cs="Times New Roman"/>
        </w:rPr>
        <w:t xml:space="preserve">with an account </w:t>
      </w:r>
      <w:r w:rsidR="005C6EB2">
        <w:rPr>
          <w:rFonts w:ascii="Times New Roman" w:hAnsi="Times New Roman" w:cs="Times New Roman"/>
        </w:rPr>
        <w:t>number</w:t>
      </w:r>
      <w:r w:rsidR="006F3420" w:rsidRPr="006F3420">
        <w:rPr>
          <w:rFonts w:ascii="Times New Roman" w:hAnsi="Times New Roman" w:cs="Times New Roman"/>
        </w:rPr>
        <w:t xml:space="preserve">, mailing address, </w:t>
      </w:r>
      <w:r w:rsidR="005C6EB2">
        <w:rPr>
          <w:rFonts w:ascii="Times New Roman" w:hAnsi="Times New Roman" w:cs="Times New Roman"/>
        </w:rPr>
        <w:t xml:space="preserve">phone number, </w:t>
      </w:r>
      <w:r w:rsidR="006F3420" w:rsidRPr="006F3420">
        <w:rPr>
          <w:rFonts w:ascii="Times New Roman" w:hAnsi="Times New Roman" w:cs="Times New Roman"/>
        </w:rPr>
        <w:t>and email</w:t>
      </w:r>
      <w:r w:rsidR="005C6EB2">
        <w:rPr>
          <w:rFonts w:ascii="Times New Roman" w:hAnsi="Times New Roman" w:cs="Times New Roman"/>
        </w:rPr>
        <w:t xml:space="preserve"> address</w:t>
      </w:r>
      <w:r w:rsidR="006F3420" w:rsidRPr="006F3420">
        <w:rPr>
          <w:rFonts w:ascii="Times New Roman" w:hAnsi="Times New Roman" w:cs="Times New Roman"/>
        </w:rPr>
        <w:t xml:space="preserve">. New account has no reservations. Account’s </w:t>
      </w:r>
      <w:r w:rsidR="005C6EB2">
        <w:rPr>
          <w:rFonts w:ascii="Times New Roman" w:hAnsi="Times New Roman" w:cs="Times New Roman"/>
        </w:rPr>
        <w:t>number</w:t>
      </w:r>
      <w:r w:rsidR="006F3420" w:rsidRPr="006F3420">
        <w:rPr>
          <w:rFonts w:ascii="Times New Roman" w:hAnsi="Times New Roman" w:cs="Times New Roman"/>
        </w:rPr>
        <w:t xml:space="preserve"> cannot be changed</w:t>
      </w:r>
      <w:r w:rsidRPr="006F3420">
        <w:rPr>
          <w:rFonts w:ascii="Times New Roman" w:hAnsi="Times New Roman" w:cs="Times New Roman"/>
        </w:rPr>
        <w:t xml:space="preserve">. </w:t>
      </w:r>
      <w:r w:rsidR="006F3420" w:rsidRPr="006F3420">
        <w:rPr>
          <w:rFonts w:ascii="Times New Roman" w:hAnsi="Times New Roman" w:cs="Times New Roman"/>
        </w:rPr>
        <w:t>Account’s mailing address</w:t>
      </w:r>
      <w:r w:rsidR="005C6EB2">
        <w:rPr>
          <w:rFonts w:ascii="Times New Roman" w:hAnsi="Times New Roman" w:cs="Times New Roman"/>
        </w:rPr>
        <w:t>, phone,</w:t>
      </w:r>
      <w:r w:rsidR="006F3420" w:rsidRPr="006F3420">
        <w:rPr>
          <w:rFonts w:ascii="Times New Roman" w:hAnsi="Times New Roman" w:cs="Times New Roman"/>
        </w:rPr>
        <w:t xml:space="preserve"> and email can be changed </w:t>
      </w:r>
      <w:r w:rsidR="006F3420" w:rsidRPr="006F3420">
        <w:rPr>
          <w:rFonts w:ascii="Times New Roman" w:hAnsi="Times New Roman" w:cs="Times New Roman"/>
        </w:rPr>
        <w:lastRenderedPageBreak/>
        <w:t xml:space="preserve">at any time.  A new account can be added to the manager but it cannot be removed. No duplicate accounts, based on </w:t>
      </w:r>
      <w:r w:rsidR="005532E7">
        <w:rPr>
          <w:rFonts w:ascii="Times New Roman" w:hAnsi="Times New Roman" w:cs="Times New Roman"/>
        </w:rPr>
        <w:t xml:space="preserve">account </w:t>
      </w:r>
      <w:r w:rsidR="006F3420" w:rsidRPr="006F3420">
        <w:rPr>
          <w:rFonts w:ascii="Times New Roman" w:hAnsi="Times New Roman" w:cs="Times New Roman"/>
        </w:rPr>
        <w:t>number, are allowed.</w:t>
      </w:r>
      <w:r w:rsidR="00FD16B2">
        <w:rPr>
          <w:rFonts w:ascii="Times New Roman" w:hAnsi="Times New Roman" w:cs="Times New Roman"/>
        </w:rPr>
        <w:t xml:space="preserve"> New draft reservations can be added to the account at any time but they cannot be removed.</w:t>
      </w:r>
    </w:p>
    <w:p w14:paraId="25CF82EA" w14:textId="77777777" w:rsidR="006F3420" w:rsidRDefault="006F3420" w:rsidP="00EE06FB">
      <w:pPr>
        <w:jc w:val="both"/>
        <w:rPr>
          <w:rFonts w:ascii="Times New Roman" w:hAnsi="Times New Roman" w:cs="Times New Roman"/>
          <w:color w:val="FF0000"/>
        </w:rPr>
      </w:pPr>
    </w:p>
    <w:p w14:paraId="474FE2F7" w14:textId="3E7BAF19" w:rsidR="006F3420" w:rsidRDefault="00D509BA" w:rsidP="00EE06F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 are three types of </w:t>
      </w:r>
      <w:r w:rsidR="009D1E67">
        <w:rPr>
          <w:rFonts w:ascii="Times New Roman" w:hAnsi="Times New Roman" w:cs="Times New Roman"/>
        </w:rPr>
        <w:t>accommodation</w:t>
      </w:r>
      <w:r>
        <w:rPr>
          <w:rFonts w:ascii="Times New Roman" w:hAnsi="Times New Roman" w:cs="Times New Roman"/>
        </w:rPr>
        <w:t xml:space="preserve"> reservations: hotel room reservation, </w:t>
      </w:r>
      <w:r w:rsidR="005C6EB2">
        <w:rPr>
          <w:rFonts w:ascii="Times New Roman" w:hAnsi="Times New Roman" w:cs="Times New Roman"/>
        </w:rPr>
        <w:t>cabin</w:t>
      </w:r>
      <w:r>
        <w:rPr>
          <w:rFonts w:ascii="Times New Roman" w:hAnsi="Times New Roman" w:cs="Times New Roman"/>
        </w:rPr>
        <w:t xml:space="preserve"> reservation, and house reservation. Each </w:t>
      </w:r>
      <w:r w:rsidR="006F3420" w:rsidRPr="00D509BA">
        <w:rPr>
          <w:rFonts w:ascii="Times New Roman" w:hAnsi="Times New Roman" w:cs="Times New Roman"/>
        </w:rPr>
        <w:t>reservation include</w:t>
      </w:r>
      <w:r>
        <w:rPr>
          <w:rFonts w:ascii="Times New Roman" w:hAnsi="Times New Roman" w:cs="Times New Roman"/>
        </w:rPr>
        <w:t>s an</w:t>
      </w:r>
      <w:r w:rsidR="006F3420" w:rsidRPr="00D509BA">
        <w:rPr>
          <w:rFonts w:ascii="Times New Roman" w:hAnsi="Times New Roman" w:cs="Times New Roman"/>
        </w:rPr>
        <w:t xml:space="preserve"> </w:t>
      </w:r>
      <w:r w:rsidR="00344482" w:rsidRPr="00D509BA">
        <w:rPr>
          <w:rFonts w:ascii="Times New Roman" w:hAnsi="Times New Roman" w:cs="Times New Roman"/>
        </w:rPr>
        <w:t xml:space="preserve">account </w:t>
      </w:r>
      <w:r w:rsidR="005C6EB2">
        <w:rPr>
          <w:rFonts w:ascii="Times New Roman" w:hAnsi="Times New Roman" w:cs="Times New Roman"/>
        </w:rPr>
        <w:t>number</w:t>
      </w:r>
      <w:r w:rsidRPr="00D509BA">
        <w:rPr>
          <w:rFonts w:ascii="Times New Roman" w:hAnsi="Times New Roman" w:cs="Times New Roman"/>
        </w:rPr>
        <w:t xml:space="preserve"> that the reservation belongs to, </w:t>
      </w:r>
      <w:r w:rsidR="00835D46">
        <w:rPr>
          <w:rFonts w:ascii="Times New Roman" w:hAnsi="Times New Roman" w:cs="Times New Roman"/>
        </w:rPr>
        <w:t xml:space="preserve">reservation number generated by UI (10 characters), </w:t>
      </w:r>
      <w:r w:rsidRPr="00D509BA">
        <w:rPr>
          <w:rFonts w:ascii="Times New Roman" w:hAnsi="Times New Roman" w:cs="Times New Roman"/>
        </w:rPr>
        <w:t xml:space="preserve">lodging </w:t>
      </w:r>
      <w:r w:rsidR="00704DE1">
        <w:rPr>
          <w:rFonts w:ascii="Times New Roman" w:hAnsi="Times New Roman" w:cs="Times New Roman"/>
        </w:rPr>
        <w:t xml:space="preserve">physical </w:t>
      </w:r>
      <w:r w:rsidRPr="00D509BA">
        <w:rPr>
          <w:rFonts w:ascii="Times New Roman" w:hAnsi="Times New Roman" w:cs="Times New Roman"/>
        </w:rPr>
        <w:t xml:space="preserve">address, </w:t>
      </w:r>
      <w:r w:rsidR="0005491B">
        <w:rPr>
          <w:rFonts w:ascii="Times New Roman" w:hAnsi="Times New Roman" w:cs="Times New Roman"/>
        </w:rPr>
        <w:t xml:space="preserve">lodging </w:t>
      </w:r>
      <w:r w:rsidR="00704DE1">
        <w:rPr>
          <w:rFonts w:ascii="Times New Roman" w:hAnsi="Times New Roman" w:cs="Times New Roman"/>
        </w:rPr>
        <w:t xml:space="preserve">mailing address, </w:t>
      </w:r>
      <w:r w:rsidRPr="00D509BA">
        <w:rPr>
          <w:rFonts w:ascii="Times New Roman" w:hAnsi="Times New Roman" w:cs="Times New Roman"/>
        </w:rPr>
        <w:t>when reservation starts (Date or Calendar), number of nights, number of beds</w:t>
      </w:r>
      <w:r w:rsidR="005C6EB2">
        <w:rPr>
          <w:rFonts w:ascii="Times New Roman" w:hAnsi="Times New Roman" w:cs="Times New Roman"/>
        </w:rPr>
        <w:t xml:space="preserve"> (default 2)</w:t>
      </w:r>
      <w:r w:rsidRPr="00D509BA">
        <w:rPr>
          <w:rFonts w:ascii="Times New Roman" w:hAnsi="Times New Roman" w:cs="Times New Roman"/>
        </w:rPr>
        <w:t xml:space="preserve">, </w:t>
      </w:r>
      <w:r w:rsidR="005C6EB2">
        <w:rPr>
          <w:rFonts w:ascii="Times New Roman" w:hAnsi="Times New Roman" w:cs="Times New Roman"/>
        </w:rPr>
        <w:t xml:space="preserve">number of bedrooms (default 1), </w:t>
      </w:r>
      <w:r w:rsidR="002627D2">
        <w:rPr>
          <w:rFonts w:ascii="Times New Roman" w:hAnsi="Times New Roman" w:cs="Times New Roman"/>
        </w:rPr>
        <w:t xml:space="preserve">number of bathrooms (default 1), </w:t>
      </w:r>
      <w:r w:rsidRPr="00D509BA">
        <w:rPr>
          <w:rFonts w:ascii="Times New Roman" w:hAnsi="Times New Roman" w:cs="Times New Roman"/>
        </w:rPr>
        <w:t>lodging size in square feet (integer)</w:t>
      </w:r>
      <w:r>
        <w:rPr>
          <w:rFonts w:ascii="Times New Roman" w:hAnsi="Times New Roman" w:cs="Times New Roman"/>
        </w:rPr>
        <w:t>, price of the reservation, and reservation status (draft, completed, or cancelled).</w:t>
      </w:r>
    </w:p>
    <w:p w14:paraId="31BC9DAC" w14:textId="77777777" w:rsidR="00B900A7" w:rsidRDefault="00B900A7" w:rsidP="00EE06FB">
      <w:pPr>
        <w:jc w:val="both"/>
        <w:rPr>
          <w:rFonts w:ascii="Times New Roman" w:hAnsi="Times New Roman" w:cs="Times New Roman"/>
        </w:rPr>
      </w:pPr>
    </w:p>
    <w:p w14:paraId="0611D199" w14:textId="19B116BE" w:rsidR="00CD340D" w:rsidRDefault="00CD340D" w:rsidP="00EE06F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can make the reservation </w:t>
      </w:r>
      <w:r w:rsidR="00806736">
        <w:rPr>
          <w:rFonts w:ascii="Times New Roman" w:hAnsi="Times New Roman" w:cs="Times New Roman"/>
        </w:rPr>
        <w:t>number</w:t>
      </w:r>
      <w:r>
        <w:rPr>
          <w:rFonts w:ascii="Times New Roman" w:hAnsi="Times New Roman" w:cs="Times New Roman"/>
        </w:rPr>
        <w:t xml:space="preserve"> value ha</w:t>
      </w:r>
      <w:r w:rsidR="00806736">
        <w:rPr>
          <w:rFonts w:ascii="Times New Roman" w:hAnsi="Times New Roman" w:cs="Times New Roman"/>
        </w:rPr>
        <w:t>ve</w:t>
      </w:r>
      <w:r>
        <w:rPr>
          <w:rFonts w:ascii="Times New Roman" w:hAnsi="Times New Roman" w:cs="Times New Roman"/>
        </w:rPr>
        <w:t xml:space="preserve"> a prefix </w:t>
      </w:r>
      <w:r w:rsidR="00806736">
        <w:rPr>
          <w:rFonts w:ascii="Times New Roman" w:hAnsi="Times New Roman" w:cs="Times New Roman"/>
        </w:rPr>
        <w:t xml:space="preserve">which is </w:t>
      </w:r>
      <w:r>
        <w:rPr>
          <w:rFonts w:ascii="Times New Roman" w:hAnsi="Times New Roman" w:cs="Times New Roman"/>
        </w:rPr>
        <w:t xml:space="preserve">unique per the type of reservation. For example, hotel starts with H, </w:t>
      </w:r>
      <w:r w:rsidR="005C6EB2">
        <w:rPr>
          <w:rFonts w:ascii="Times New Roman" w:hAnsi="Times New Roman" w:cs="Times New Roman"/>
        </w:rPr>
        <w:t>cabin</w:t>
      </w:r>
      <w:r>
        <w:rPr>
          <w:rFonts w:ascii="Times New Roman" w:hAnsi="Times New Roman" w:cs="Times New Roman"/>
        </w:rPr>
        <w:t xml:space="preserve"> with </w:t>
      </w:r>
      <w:r w:rsidR="005C6EB2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 xml:space="preserve">, and house with O. This way your reservation filename, since it includes the reservation </w:t>
      </w:r>
      <w:r w:rsidR="005C6EB2">
        <w:rPr>
          <w:rFonts w:ascii="Times New Roman" w:hAnsi="Times New Roman" w:cs="Times New Roman"/>
        </w:rPr>
        <w:t>number</w:t>
      </w:r>
      <w:r>
        <w:rPr>
          <w:rFonts w:ascii="Times New Roman" w:hAnsi="Times New Roman" w:cs="Times New Roman"/>
        </w:rPr>
        <w:t>, also tells you what type of reservation it contains.</w:t>
      </w:r>
    </w:p>
    <w:p w14:paraId="75CBA54A" w14:textId="77777777" w:rsidR="00D509BA" w:rsidRDefault="00D509BA" w:rsidP="00EE06FB">
      <w:pPr>
        <w:jc w:val="both"/>
        <w:rPr>
          <w:rFonts w:ascii="Times New Roman" w:hAnsi="Times New Roman" w:cs="Times New Roman"/>
        </w:rPr>
      </w:pPr>
    </w:p>
    <w:p w14:paraId="742725CF" w14:textId="7BA31950" w:rsidR="00D509BA" w:rsidRDefault="00D509BA" w:rsidP="00EE06F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addition, hotel reservation has an indication of whether there is kitchenette or not; </w:t>
      </w:r>
      <w:r w:rsidR="002627D2">
        <w:rPr>
          <w:rFonts w:ascii="Times New Roman" w:hAnsi="Times New Roman" w:cs="Times New Roman"/>
        </w:rPr>
        <w:t>cabin</w:t>
      </w:r>
      <w:r>
        <w:rPr>
          <w:rFonts w:ascii="Times New Roman" w:hAnsi="Times New Roman" w:cs="Times New Roman"/>
        </w:rPr>
        <w:t xml:space="preserve"> reservation has </w:t>
      </w:r>
      <w:r w:rsidR="002627D2">
        <w:rPr>
          <w:rFonts w:ascii="Times New Roman" w:hAnsi="Times New Roman" w:cs="Times New Roman"/>
        </w:rPr>
        <w:t xml:space="preserve">indication if there is full kitchen and if </w:t>
      </w:r>
      <w:r w:rsidR="00EF0991">
        <w:rPr>
          <w:rFonts w:ascii="Times New Roman" w:hAnsi="Times New Roman" w:cs="Times New Roman"/>
        </w:rPr>
        <w:t>cabin</w:t>
      </w:r>
      <w:r w:rsidR="002627D2">
        <w:rPr>
          <w:rFonts w:ascii="Times New Roman" w:hAnsi="Times New Roman" w:cs="Times New Roman"/>
        </w:rPr>
        <w:t xml:space="preserve"> includes a loft</w:t>
      </w:r>
      <w:r>
        <w:rPr>
          <w:rFonts w:ascii="Times New Roman" w:hAnsi="Times New Roman" w:cs="Times New Roman"/>
        </w:rPr>
        <w:t>; and house reservation has the number of floors.</w:t>
      </w:r>
    </w:p>
    <w:p w14:paraId="2AD8C855" w14:textId="77777777" w:rsidR="002A47DC" w:rsidRDefault="002A47DC" w:rsidP="00EE06FB">
      <w:pPr>
        <w:jc w:val="both"/>
        <w:rPr>
          <w:rFonts w:ascii="Times New Roman" w:hAnsi="Times New Roman" w:cs="Times New Roman"/>
        </w:rPr>
      </w:pPr>
    </w:p>
    <w:p w14:paraId="23731A1C" w14:textId="26518CD9" w:rsidR="002A47DC" w:rsidRDefault="002A47DC" w:rsidP="00EE06F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e that hotel </w:t>
      </w:r>
      <w:r w:rsidR="00542513">
        <w:rPr>
          <w:rFonts w:ascii="Times New Roman" w:hAnsi="Times New Roman" w:cs="Times New Roman"/>
        </w:rPr>
        <w:t xml:space="preserve">reservation can only be reserved for </w:t>
      </w:r>
      <w:r>
        <w:rPr>
          <w:rFonts w:ascii="Times New Roman" w:hAnsi="Times New Roman" w:cs="Times New Roman"/>
        </w:rPr>
        <w:t>single bedroom</w:t>
      </w:r>
      <w:r w:rsidR="00370E76">
        <w:rPr>
          <w:rFonts w:ascii="Times New Roman" w:hAnsi="Times New Roman" w:cs="Times New Roman"/>
        </w:rPr>
        <w:t xml:space="preserve">, single </w:t>
      </w:r>
      <w:r>
        <w:rPr>
          <w:rFonts w:ascii="Times New Roman" w:hAnsi="Times New Roman" w:cs="Times New Roman"/>
        </w:rPr>
        <w:t>bathroom</w:t>
      </w:r>
      <w:r w:rsidR="00370E76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two beds.</w:t>
      </w:r>
    </w:p>
    <w:p w14:paraId="6B64BF27" w14:textId="77777777" w:rsidR="00267276" w:rsidRDefault="00267276" w:rsidP="00EE06FB">
      <w:pPr>
        <w:jc w:val="both"/>
        <w:rPr>
          <w:rFonts w:ascii="Times New Roman" w:hAnsi="Times New Roman" w:cs="Times New Roman"/>
        </w:rPr>
      </w:pPr>
    </w:p>
    <w:p w14:paraId="50226C75" w14:textId="02DA771E" w:rsidR="00A54637" w:rsidRDefault="00267276" w:rsidP="00EE06F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 </w:t>
      </w:r>
      <w:r w:rsidR="00A54637">
        <w:rPr>
          <w:rFonts w:ascii="Times New Roman" w:hAnsi="Times New Roman" w:cs="Times New Roman"/>
        </w:rPr>
        <w:t xml:space="preserve">reservation </w:t>
      </w:r>
      <w:r w:rsidR="006F5059">
        <w:rPr>
          <w:rFonts w:ascii="Times New Roman" w:hAnsi="Times New Roman" w:cs="Times New Roman"/>
        </w:rPr>
        <w:t xml:space="preserve">attributes </w:t>
      </w:r>
      <w:r>
        <w:rPr>
          <w:rFonts w:ascii="Times New Roman" w:hAnsi="Times New Roman" w:cs="Times New Roman"/>
        </w:rPr>
        <w:t xml:space="preserve">must </w:t>
      </w:r>
      <w:r w:rsidR="006F5059">
        <w:rPr>
          <w:rFonts w:ascii="Times New Roman" w:hAnsi="Times New Roman" w:cs="Times New Roman"/>
        </w:rPr>
        <w:t xml:space="preserve">be given values </w:t>
      </w:r>
      <w:r>
        <w:rPr>
          <w:rFonts w:ascii="Times New Roman" w:hAnsi="Times New Roman" w:cs="Times New Roman"/>
        </w:rPr>
        <w:t xml:space="preserve">on </w:t>
      </w:r>
      <w:r w:rsidR="00835D46">
        <w:rPr>
          <w:rFonts w:ascii="Times New Roman" w:hAnsi="Times New Roman" w:cs="Times New Roman"/>
        </w:rPr>
        <w:t xml:space="preserve">reservation </w:t>
      </w:r>
      <w:r>
        <w:rPr>
          <w:rFonts w:ascii="Times New Roman" w:hAnsi="Times New Roman" w:cs="Times New Roman"/>
        </w:rPr>
        <w:t xml:space="preserve">creation except for </w:t>
      </w:r>
      <w:r w:rsidR="0057682A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mailing address</w:t>
      </w:r>
      <w:r w:rsidR="0057682A">
        <w:rPr>
          <w:rFonts w:ascii="Times New Roman" w:hAnsi="Times New Roman" w:cs="Times New Roman"/>
        </w:rPr>
        <w:t xml:space="preserve"> which may be null</w:t>
      </w:r>
      <w:r>
        <w:rPr>
          <w:rFonts w:ascii="Times New Roman" w:hAnsi="Times New Roman" w:cs="Times New Roman"/>
        </w:rPr>
        <w:t xml:space="preserve">. If the mailing address </w:t>
      </w:r>
      <w:r w:rsidR="00E071C3">
        <w:rPr>
          <w:rFonts w:ascii="Times New Roman" w:hAnsi="Times New Roman" w:cs="Times New Roman"/>
        </w:rPr>
        <w:t>is null</w:t>
      </w:r>
      <w:r>
        <w:rPr>
          <w:rFonts w:ascii="Times New Roman" w:hAnsi="Times New Roman" w:cs="Times New Roman"/>
        </w:rPr>
        <w:t>, UI will know to use the physical address as mailing address.</w:t>
      </w:r>
    </w:p>
    <w:p w14:paraId="29FDC0B7" w14:textId="77777777" w:rsidR="00A54637" w:rsidRDefault="00A54637" w:rsidP="00EE06FB">
      <w:pPr>
        <w:jc w:val="both"/>
        <w:rPr>
          <w:rFonts w:ascii="Times New Roman" w:hAnsi="Times New Roman" w:cs="Times New Roman"/>
        </w:rPr>
      </w:pPr>
    </w:p>
    <w:p w14:paraId="13063707" w14:textId="53A79859" w:rsidR="00267276" w:rsidRDefault="00321777" w:rsidP="00EE06F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In addition:</w:t>
      </w:r>
    </w:p>
    <w:p w14:paraId="330C8D33" w14:textId="77777777" w:rsidR="00D509BA" w:rsidRDefault="00D509BA" w:rsidP="00EE06FB">
      <w:pPr>
        <w:jc w:val="both"/>
        <w:rPr>
          <w:rFonts w:ascii="Times New Roman" w:hAnsi="Times New Roman" w:cs="Times New Roman"/>
        </w:rPr>
      </w:pPr>
    </w:p>
    <w:p w14:paraId="1A60B3E4" w14:textId="54BCEAE2" w:rsidR="00D509BA" w:rsidRDefault="00D509BA" w:rsidP="00EE06FB">
      <w:pPr>
        <w:pStyle w:val="ListParagraph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ccount </w:t>
      </w:r>
      <w:r w:rsidR="006F5059">
        <w:rPr>
          <w:rFonts w:ascii="Times New Roman" w:hAnsi="Times New Roman" w:cs="Times New Roman"/>
        </w:rPr>
        <w:t>number</w:t>
      </w:r>
      <w:r>
        <w:rPr>
          <w:rFonts w:ascii="Times New Roman" w:hAnsi="Times New Roman" w:cs="Times New Roman"/>
        </w:rPr>
        <w:t xml:space="preserve"> is updated when reservation is added to a specific account, otherwise it has a </w:t>
      </w:r>
      <w:r w:rsidR="006F5059">
        <w:rPr>
          <w:rFonts w:ascii="Times New Roman" w:hAnsi="Times New Roman" w:cs="Times New Roman"/>
        </w:rPr>
        <w:t>-99</w:t>
      </w:r>
      <w:r>
        <w:rPr>
          <w:rFonts w:ascii="Times New Roman" w:hAnsi="Times New Roman" w:cs="Times New Roman"/>
        </w:rPr>
        <w:t xml:space="preserve"> value</w:t>
      </w:r>
    </w:p>
    <w:p w14:paraId="2FE1B627" w14:textId="286E81F5" w:rsidR="00D509BA" w:rsidRDefault="00D509BA" w:rsidP="00EE06FB">
      <w:pPr>
        <w:pStyle w:val="ListParagraph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ew reservation always </w:t>
      </w:r>
      <w:r w:rsidR="00427B0C">
        <w:rPr>
          <w:rFonts w:ascii="Times New Roman" w:hAnsi="Times New Roman" w:cs="Times New Roman"/>
        </w:rPr>
        <w:t xml:space="preserve">starts </w:t>
      </w:r>
      <w:r>
        <w:rPr>
          <w:rFonts w:ascii="Times New Roman" w:hAnsi="Times New Roman" w:cs="Times New Roman"/>
        </w:rPr>
        <w:t>in draft status</w:t>
      </w:r>
      <w:r w:rsidR="00F10301">
        <w:rPr>
          <w:rFonts w:ascii="Times New Roman" w:hAnsi="Times New Roman" w:cs="Times New Roman"/>
        </w:rPr>
        <w:t xml:space="preserve"> and can only be cancelled if the start date is in the future</w:t>
      </w:r>
      <w:r w:rsidR="00461D53">
        <w:rPr>
          <w:rFonts w:ascii="Times New Roman" w:hAnsi="Times New Roman" w:cs="Times New Roman"/>
        </w:rPr>
        <w:t>; completed reservation cannot be ever cancelled</w:t>
      </w:r>
    </w:p>
    <w:p w14:paraId="74193DBE" w14:textId="5B194C19" w:rsidR="00F10301" w:rsidRPr="00461D53" w:rsidRDefault="00D509BA" w:rsidP="00EE06FB">
      <w:pPr>
        <w:pStyle w:val="ListParagraph"/>
        <w:numPr>
          <w:ilvl w:val="0"/>
          <w:numId w:val="38"/>
        </w:numPr>
        <w:jc w:val="both"/>
        <w:rPr>
          <w:rFonts w:ascii="Times New Roman" w:hAnsi="Times New Roman" w:cs="Times New Roman"/>
        </w:rPr>
      </w:pPr>
      <w:r w:rsidRPr="00461D53">
        <w:rPr>
          <w:rFonts w:ascii="Times New Roman" w:hAnsi="Times New Roman" w:cs="Times New Roman"/>
        </w:rPr>
        <w:t xml:space="preserve">Price of the reservation is not </w:t>
      </w:r>
      <w:r w:rsidR="001D5988" w:rsidRPr="00461D53">
        <w:rPr>
          <w:rFonts w:ascii="Times New Roman" w:hAnsi="Times New Roman" w:cs="Times New Roman"/>
        </w:rPr>
        <w:t>set</w:t>
      </w:r>
      <w:r w:rsidRPr="00461D53">
        <w:rPr>
          <w:rFonts w:ascii="Times New Roman" w:hAnsi="Times New Roman" w:cs="Times New Roman"/>
        </w:rPr>
        <w:t xml:space="preserve"> until the reservation is completed </w:t>
      </w:r>
    </w:p>
    <w:p w14:paraId="54EF1B8F" w14:textId="77777777" w:rsidR="00D509BA" w:rsidRPr="00D509BA" w:rsidRDefault="00D509BA" w:rsidP="00EE06FB">
      <w:pPr>
        <w:jc w:val="both"/>
        <w:rPr>
          <w:rFonts w:ascii="Times New Roman" w:hAnsi="Times New Roman" w:cs="Times New Roman"/>
        </w:rPr>
      </w:pPr>
    </w:p>
    <w:p w14:paraId="2B0D46AD" w14:textId="4BEAD3EF" w:rsidR="0070011A" w:rsidRPr="00533A5A" w:rsidRDefault="00A36788" w:rsidP="00EE06F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ervation</w:t>
      </w:r>
      <w:r w:rsidR="00F11007" w:rsidRPr="00533A5A">
        <w:rPr>
          <w:rFonts w:ascii="Times New Roman" w:hAnsi="Times New Roman" w:cs="Times New Roman"/>
        </w:rPr>
        <w:t xml:space="preserve"> price per night is </w:t>
      </w:r>
      <w:r w:rsidR="0070011A" w:rsidRPr="00533A5A">
        <w:rPr>
          <w:rFonts w:ascii="Times New Roman" w:hAnsi="Times New Roman" w:cs="Times New Roman"/>
        </w:rPr>
        <w:t xml:space="preserve">calculated as follows. </w:t>
      </w:r>
    </w:p>
    <w:p w14:paraId="0AFDB52B" w14:textId="1C3381FC" w:rsidR="0070011A" w:rsidRPr="00533A5A" w:rsidRDefault="0070011A" w:rsidP="00EE06FB">
      <w:pPr>
        <w:jc w:val="both"/>
        <w:rPr>
          <w:rFonts w:ascii="Times New Roman" w:hAnsi="Times New Roman" w:cs="Times New Roman"/>
        </w:rPr>
      </w:pPr>
      <w:r w:rsidRPr="00533A5A">
        <w:rPr>
          <w:rFonts w:ascii="Times New Roman" w:hAnsi="Times New Roman" w:cs="Times New Roman"/>
        </w:rPr>
        <w:t xml:space="preserve">(1) </w:t>
      </w:r>
      <w:r w:rsidR="00036723" w:rsidRPr="00533A5A">
        <w:rPr>
          <w:rFonts w:ascii="Times New Roman" w:hAnsi="Times New Roman" w:cs="Times New Roman"/>
        </w:rPr>
        <w:t>Basic price is $1</w:t>
      </w:r>
      <w:r w:rsidR="001828AF">
        <w:rPr>
          <w:rFonts w:ascii="Times New Roman" w:hAnsi="Times New Roman" w:cs="Times New Roman"/>
        </w:rPr>
        <w:t>2</w:t>
      </w:r>
      <w:r w:rsidR="00036723" w:rsidRPr="00533A5A">
        <w:rPr>
          <w:rFonts w:ascii="Times New Roman" w:hAnsi="Times New Roman" w:cs="Times New Roman"/>
        </w:rPr>
        <w:t>0 with an additional fee of $</w:t>
      </w:r>
      <w:r w:rsidR="001828AF">
        <w:rPr>
          <w:rFonts w:ascii="Times New Roman" w:hAnsi="Times New Roman" w:cs="Times New Roman"/>
        </w:rPr>
        <w:t>15</w:t>
      </w:r>
      <w:r w:rsidR="00036723" w:rsidRPr="00533A5A">
        <w:rPr>
          <w:rFonts w:ascii="Times New Roman" w:hAnsi="Times New Roman" w:cs="Times New Roman"/>
        </w:rPr>
        <w:t xml:space="preserve"> if the lodging size is greater than </w:t>
      </w:r>
      <w:r w:rsidR="001828AF">
        <w:rPr>
          <w:rFonts w:ascii="Times New Roman" w:hAnsi="Times New Roman" w:cs="Times New Roman"/>
        </w:rPr>
        <w:t>9</w:t>
      </w:r>
      <w:r w:rsidR="00036723" w:rsidRPr="00533A5A">
        <w:rPr>
          <w:rFonts w:ascii="Times New Roman" w:hAnsi="Times New Roman" w:cs="Times New Roman"/>
        </w:rPr>
        <w:t xml:space="preserve">00 square feet. </w:t>
      </w:r>
    </w:p>
    <w:p w14:paraId="42813D8B" w14:textId="132A80D5" w:rsidR="00036723" w:rsidRPr="00533A5A" w:rsidRDefault="0070011A" w:rsidP="00EE06FB">
      <w:pPr>
        <w:jc w:val="both"/>
        <w:rPr>
          <w:rFonts w:ascii="Times New Roman" w:hAnsi="Times New Roman" w:cs="Times New Roman"/>
        </w:rPr>
      </w:pPr>
      <w:r w:rsidRPr="00533A5A">
        <w:rPr>
          <w:rFonts w:ascii="Times New Roman" w:hAnsi="Times New Roman" w:cs="Times New Roman"/>
        </w:rPr>
        <w:t xml:space="preserve">(2) </w:t>
      </w:r>
      <w:r w:rsidR="004A4AF2">
        <w:rPr>
          <w:rFonts w:ascii="Times New Roman" w:hAnsi="Times New Roman" w:cs="Times New Roman"/>
        </w:rPr>
        <w:t>Cabin</w:t>
      </w:r>
      <w:r w:rsidR="00036723" w:rsidRPr="00533A5A">
        <w:rPr>
          <w:rFonts w:ascii="Times New Roman" w:hAnsi="Times New Roman" w:cs="Times New Roman"/>
        </w:rPr>
        <w:t xml:space="preserve"> has an additional fee of $</w:t>
      </w:r>
      <w:r w:rsidR="004A4AF2">
        <w:rPr>
          <w:rFonts w:ascii="Times New Roman" w:hAnsi="Times New Roman" w:cs="Times New Roman"/>
        </w:rPr>
        <w:t>2</w:t>
      </w:r>
      <w:r w:rsidR="00036723" w:rsidRPr="00533A5A">
        <w:rPr>
          <w:rFonts w:ascii="Times New Roman" w:hAnsi="Times New Roman" w:cs="Times New Roman"/>
        </w:rPr>
        <w:t xml:space="preserve">0 </w:t>
      </w:r>
      <w:r w:rsidR="004A4AF2">
        <w:rPr>
          <w:rFonts w:ascii="Times New Roman" w:hAnsi="Times New Roman" w:cs="Times New Roman"/>
        </w:rPr>
        <w:t xml:space="preserve">for full kitchen </w:t>
      </w:r>
      <w:r w:rsidR="00036723" w:rsidRPr="00533A5A">
        <w:rPr>
          <w:rFonts w:ascii="Times New Roman" w:hAnsi="Times New Roman" w:cs="Times New Roman"/>
        </w:rPr>
        <w:t>and $5 for each additional bathroom</w:t>
      </w:r>
    </w:p>
    <w:p w14:paraId="447C5190" w14:textId="4AD738F6" w:rsidR="0070011A" w:rsidRPr="00533A5A" w:rsidRDefault="0070011A" w:rsidP="00EE06FB">
      <w:pPr>
        <w:jc w:val="both"/>
        <w:rPr>
          <w:rFonts w:ascii="Times New Roman" w:hAnsi="Times New Roman" w:cs="Times New Roman"/>
        </w:rPr>
      </w:pPr>
      <w:r w:rsidRPr="00533A5A">
        <w:rPr>
          <w:rFonts w:ascii="Times New Roman" w:hAnsi="Times New Roman" w:cs="Times New Roman"/>
        </w:rPr>
        <w:t xml:space="preserve">(3) </w:t>
      </w:r>
      <w:r w:rsidR="00A22E30">
        <w:rPr>
          <w:rFonts w:ascii="Times New Roman" w:hAnsi="Times New Roman" w:cs="Times New Roman"/>
        </w:rPr>
        <w:t xml:space="preserve">Hotel has an additional </w:t>
      </w:r>
      <w:r w:rsidR="00112DA9">
        <w:rPr>
          <w:rFonts w:ascii="Times New Roman" w:hAnsi="Times New Roman" w:cs="Times New Roman"/>
        </w:rPr>
        <w:t xml:space="preserve">flat </w:t>
      </w:r>
      <w:r w:rsidR="00A22E30">
        <w:rPr>
          <w:rFonts w:ascii="Times New Roman" w:hAnsi="Times New Roman" w:cs="Times New Roman"/>
        </w:rPr>
        <w:t xml:space="preserve">fee </w:t>
      </w:r>
      <w:r w:rsidR="00112DA9">
        <w:rPr>
          <w:rFonts w:ascii="Times New Roman" w:hAnsi="Times New Roman" w:cs="Times New Roman"/>
        </w:rPr>
        <w:t>of $</w:t>
      </w:r>
      <w:r w:rsidR="002D63BC">
        <w:rPr>
          <w:rFonts w:ascii="Times New Roman" w:hAnsi="Times New Roman" w:cs="Times New Roman"/>
        </w:rPr>
        <w:t>5</w:t>
      </w:r>
      <w:r w:rsidR="00112DA9">
        <w:rPr>
          <w:rFonts w:ascii="Times New Roman" w:hAnsi="Times New Roman" w:cs="Times New Roman"/>
        </w:rPr>
        <w:t xml:space="preserve">0 plus </w:t>
      </w:r>
      <w:r w:rsidR="00A22E30">
        <w:rPr>
          <w:rFonts w:ascii="Times New Roman" w:hAnsi="Times New Roman" w:cs="Times New Roman"/>
        </w:rPr>
        <w:t>$10 for kitchenette</w:t>
      </w:r>
    </w:p>
    <w:p w14:paraId="7051DC59" w14:textId="77777777" w:rsidR="0070011A" w:rsidRPr="00533A5A" w:rsidRDefault="0070011A" w:rsidP="00EE06FB">
      <w:pPr>
        <w:jc w:val="both"/>
        <w:rPr>
          <w:rFonts w:ascii="Times New Roman" w:hAnsi="Times New Roman" w:cs="Times New Roman"/>
        </w:rPr>
      </w:pPr>
      <w:r w:rsidRPr="00533A5A">
        <w:rPr>
          <w:rFonts w:ascii="Times New Roman" w:hAnsi="Times New Roman" w:cs="Times New Roman"/>
        </w:rPr>
        <w:tab/>
      </w:r>
    </w:p>
    <w:p w14:paraId="0F7F36C6" w14:textId="7D47B1E9" w:rsidR="0070011A" w:rsidRPr="00036723" w:rsidRDefault="00036723" w:rsidP="00EE06FB">
      <w:pPr>
        <w:jc w:val="both"/>
        <w:rPr>
          <w:rFonts w:ascii="Times New Roman" w:hAnsi="Times New Roman" w:cs="Times New Roman"/>
        </w:rPr>
      </w:pPr>
      <w:r w:rsidRPr="00036723">
        <w:rPr>
          <w:rFonts w:ascii="Times New Roman" w:hAnsi="Times New Roman" w:cs="Times New Roman"/>
        </w:rPr>
        <w:t>Note that tax is already included in the price</w:t>
      </w:r>
      <w:r>
        <w:rPr>
          <w:rFonts w:ascii="Times New Roman" w:hAnsi="Times New Roman" w:cs="Times New Roman"/>
        </w:rPr>
        <w:t>.</w:t>
      </w:r>
    </w:p>
    <w:p w14:paraId="1E6507E6" w14:textId="77777777" w:rsidR="0070011A" w:rsidRPr="00FD4553" w:rsidRDefault="0070011A" w:rsidP="00EE06FB">
      <w:pPr>
        <w:jc w:val="both"/>
        <w:rPr>
          <w:rFonts w:ascii="Times New Roman" w:hAnsi="Times New Roman" w:cs="Times New Roman"/>
          <w:color w:val="FF0000"/>
        </w:rPr>
      </w:pPr>
    </w:p>
    <w:p w14:paraId="24ECBE59" w14:textId="5ACDFDC2" w:rsidR="0070011A" w:rsidRDefault="008942D5" w:rsidP="00EE06F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e</w:t>
      </w:r>
      <w:r w:rsidR="0070011A" w:rsidRPr="00F11007">
        <w:rPr>
          <w:rFonts w:ascii="Times New Roman" w:hAnsi="Times New Roman" w:cs="Times New Roman"/>
        </w:rPr>
        <w:t xml:space="preserve"> account and </w:t>
      </w:r>
      <w:r w:rsidR="00F11007" w:rsidRPr="00F11007">
        <w:rPr>
          <w:rFonts w:ascii="Times New Roman" w:hAnsi="Times New Roman" w:cs="Times New Roman"/>
        </w:rPr>
        <w:t>reservation</w:t>
      </w:r>
      <w:r w:rsidR="0070011A" w:rsidRPr="00F11007">
        <w:rPr>
          <w:rFonts w:ascii="Times New Roman" w:hAnsi="Times New Roman" w:cs="Times New Roman"/>
        </w:rPr>
        <w:t xml:space="preserve"> files but mu</w:t>
      </w:r>
      <w:r>
        <w:rPr>
          <w:rFonts w:ascii="Times New Roman" w:hAnsi="Times New Roman" w:cs="Times New Roman"/>
        </w:rPr>
        <w:t xml:space="preserve">st be human readable text files </w:t>
      </w:r>
      <w:r w:rsidR="0070011A" w:rsidRPr="00F11007">
        <w:rPr>
          <w:rFonts w:ascii="Times New Roman" w:hAnsi="Times New Roman" w:cs="Times New Roman"/>
        </w:rPr>
        <w:t xml:space="preserve">and you must follow </w:t>
      </w:r>
      <w:r w:rsidR="0070011A" w:rsidRPr="00F11007">
        <w:rPr>
          <w:rFonts w:ascii="Times New Roman" w:hAnsi="Times New Roman" w:cs="Times New Roman"/>
          <w:b/>
        </w:rPr>
        <w:t>separation of concerns principle</w:t>
      </w:r>
      <w:r w:rsidR="005A7384">
        <w:rPr>
          <w:rFonts w:ascii="Times New Roman" w:hAnsi="Times New Roman" w:cs="Times New Roman"/>
          <w:b/>
        </w:rPr>
        <w:t xml:space="preserve"> </w:t>
      </w:r>
      <w:r w:rsidR="005A7384" w:rsidRPr="005A7384">
        <w:rPr>
          <w:rFonts w:ascii="Times New Roman" w:hAnsi="Times New Roman" w:cs="Times New Roman"/>
        </w:rPr>
        <w:t>for design and code reading/writing the files</w:t>
      </w:r>
      <w:r w:rsidR="0070011A" w:rsidRPr="00F11007">
        <w:rPr>
          <w:rFonts w:ascii="Times New Roman" w:hAnsi="Times New Roman" w:cs="Times New Roman"/>
        </w:rPr>
        <w:t xml:space="preserve">. You </w:t>
      </w:r>
      <w:r>
        <w:rPr>
          <w:rFonts w:ascii="Times New Roman" w:hAnsi="Times New Roman" w:cs="Times New Roman"/>
        </w:rPr>
        <w:t xml:space="preserve">must </w:t>
      </w:r>
      <w:r w:rsidR="0070011A" w:rsidRPr="00F11007">
        <w:rPr>
          <w:rFonts w:ascii="Times New Roman" w:hAnsi="Times New Roman" w:cs="Times New Roman"/>
        </w:rPr>
        <w:t>use XML tags (you can model after Trip example) or JSON.</w:t>
      </w:r>
      <w:r>
        <w:rPr>
          <w:rFonts w:ascii="Times New Roman" w:hAnsi="Times New Roman" w:cs="Times New Roman"/>
        </w:rPr>
        <w:t xml:space="preserve"> There are code examples of both in Course Content-&gt;Code Examples</w:t>
      </w:r>
      <w:r w:rsidR="00031955">
        <w:rPr>
          <w:rFonts w:ascii="Times New Roman" w:hAnsi="Times New Roman" w:cs="Times New Roman"/>
        </w:rPr>
        <w:t>.</w:t>
      </w:r>
    </w:p>
    <w:p w14:paraId="0AB1928A" w14:textId="77777777" w:rsidR="00031955" w:rsidRDefault="00031955" w:rsidP="00EE06FB">
      <w:pPr>
        <w:jc w:val="both"/>
        <w:rPr>
          <w:rFonts w:ascii="Times New Roman" w:hAnsi="Times New Roman" w:cs="Times New Roman"/>
        </w:rPr>
      </w:pPr>
    </w:p>
    <w:p w14:paraId="4574B39E" w14:textId="5E67DC73" w:rsidR="00BE2FE0" w:rsidRDefault="00031955" w:rsidP="00EE06F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this project </w:t>
      </w:r>
      <w:r w:rsidR="002971DA">
        <w:rPr>
          <w:rFonts w:ascii="Times New Roman" w:hAnsi="Times New Roman" w:cs="Times New Roman"/>
        </w:rPr>
        <w:t>it is</w:t>
      </w:r>
      <w:r>
        <w:rPr>
          <w:rFonts w:ascii="Times New Roman" w:hAnsi="Times New Roman" w:cs="Times New Roman"/>
        </w:rPr>
        <w:t xml:space="preserve"> require</w:t>
      </w:r>
      <w:r w:rsidR="002971DA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that each </w:t>
      </w:r>
      <w:r w:rsidR="006F4D5D">
        <w:rPr>
          <w:rFonts w:ascii="Times New Roman" w:hAnsi="Times New Roman" w:cs="Times New Roman"/>
        </w:rPr>
        <w:t xml:space="preserve">above </w:t>
      </w:r>
      <w:r>
        <w:rPr>
          <w:rFonts w:ascii="Times New Roman" w:hAnsi="Times New Roman" w:cs="Times New Roman"/>
        </w:rPr>
        <w:t xml:space="preserve">class </w:t>
      </w:r>
      <w:r w:rsidR="00BE2FE0">
        <w:rPr>
          <w:rFonts w:ascii="Times New Roman" w:hAnsi="Times New Roman" w:cs="Times New Roman"/>
        </w:rPr>
        <w:t xml:space="preserve">(except </w:t>
      </w:r>
      <w:r w:rsidR="006F4D5D">
        <w:rPr>
          <w:rFonts w:ascii="Times New Roman" w:hAnsi="Times New Roman" w:cs="Times New Roman"/>
        </w:rPr>
        <w:t>M</w:t>
      </w:r>
      <w:r w:rsidR="00BE2FE0">
        <w:rPr>
          <w:rFonts w:ascii="Times New Roman" w:hAnsi="Times New Roman" w:cs="Times New Roman"/>
        </w:rPr>
        <w:t xml:space="preserve">anager) </w:t>
      </w:r>
      <w:r>
        <w:rPr>
          <w:rFonts w:ascii="Times New Roman" w:hAnsi="Times New Roman" w:cs="Times New Roman"/>
        </w:rPr>
        <w:t>has</w:t>
      </w:r>
      <w:r w:rsidR="00B74180">
        <w:rPr>
          <w:rFonts w:ascii="Times New Roman" w:hAnsi="Times New Roman" w:cs="Times New Roman"/>
        </w:rPr>
        <w:t xml:space="preserve"> the</w:t>
      </w:r>
      <w:r>
        <w:rPr>
          <w:rFonts w:ascii="Times New Roman" w:hAnsi="Times New Roman" w:cs="Times New Roman"/>
        </w:rPr>
        <w:t xml:space="preserve"> toString() method (explicit or inherited from parent) that can be used to output the class’s data to the screen. Also the output of toString() is the formatted data that </w:t>
      </w:r>
      <w:r w:rsidR="006F4D5D">
        <w:rPr>
          <w:rFonts w:ascii="Times New Roman" w:hAnsi="Times New Roman" w:cs="Times New Roman"/>
        </w:rPr>
        <w:t>must be used to write</w:t>
      </w:r>
      <w:r>
        <w:rPr>
          <w:rFonts w:ascii="Times New Roman" w:hAnsi="Times New Roman" w:cs="Times New Roman"/>
        </w:rPr>
        <w:t xml:space="preserve"> to the file and then can be loaded by that class’s constructor.</w:t>
      </w:r>
      <w:r w:rsidR="00BE2FE0">
        <w:rPr>
          <w:rFonts w:ascii="Times New Roman" w:hAnsi="Times New Roman" w:cs="Times New Roman"/>
        </w:rPr>
        <w:t xml:space="preserve"> </w:t>
      </w:r>
    </w:p>
    <w:p w14:paraId="21B3A5C1" w14:textId="77777777" w:rsidR="00BE2FE0" w:rsidRDefault="00BE2FE0" w:rsidP="00EE06FB">
      <w:pPr>
        <w:jc w:val="both"/>
        <w:rPr>
          <w:rFonts w:ascii="Times New Roman" w:hAnsi="Times New Roman" w:cs="Times New Roman"/>
        </w:rPr>
      </w:pPr>
    </w:p>
    <w:p w14:paraId="2D7AFD29" w14:textId="0C6900B3" w:rsidR="002D2F50" w:rsidRDefault="00455D64" w:rsidP="00EE06FB">
      <w:pPr>
        <w:jc w:val="both"/>
        <w:rPr>
          <w:rFonts w:ascii="Times New Roman" w:hAnsi="Times New Roman" w:cs="Times New Roman"/>
        </w:rPr>
      </w:pPr>
      <w:r w:rsidRPr="0002347C">
        <w:rPr>
          <w:rFonts w:ascii="Times New Roman" w:hAnsi="Times New Roman" w:cs="Times New Roman"/>
        </w:rPr>
        <w:t xml:space="preserve">After the </w:t>
      </w:r>
      <w:r w:rsidR="00302EE4" w:rsidRPr="0002347C">
        <w:rPr>
          <w:rFonts w:ascii="Times New Roman" w:hAnsi="Times New Roman" w:cs="Times New Roman"/>
        </w:rPr>
        <w:t xml:space="preserve">account and </w:t>
      </w:r>
      <w:r w:rsidR="00CE3463">
        <w:rPr>
          <w:rFonts w:ascii="Times New Roman" w:hAnsi="Times New Roman" w:cs="Times New Roman"/>
        </w:rPr>
        <w:t>reservations</w:t>
      </w:r>
      <w:r w:rsidR="002E666F" w:rsidRPr="0002347C">
        <w:rPr>
          <w:rFonts w:ascii="Times New Roman" w:hAnsi="Times New Roman" w:cs="Times New Roman"/>
        </w:rPr>
        <w:t xml:space="preserve"> data</w:t>
      </w:r>
      <w:r w:rsidRPr="0002347C">
        <w:rPr>
          <w:rFonts w:ascii="Times New Roman" w:hAnsi="Times New Roman" w:cs="Times New Roman"/>
        </w:rPr>
        <w:t xml:space="preserve"> is loaded</w:t>
      </w:r>
      <w:r w:rsidR="00D70FEA" w:rsidRPr="0002347C">
        <w:rPr>
          <w:rFonts w:ascii="Times New Roman" w:hAnsi="Times New Roman" w:cs="Times New Roman"/>
        </w:rPr>
        <w:t xml:space="preserve"> on </w:t>
      </w:r>
      <w:r w:rsidR="00CC3033" w:rsidRPr="0002347C">
        <w:rPr>
          <w:rFonts w:ascii="Times New Roman" w:hAnsi="Times New Roman" w:cs="Times New Roman"/>
        </w:rPr>
        <w:t xml:space="preserve">system </w:t>
      </w:r>
      <w:r w:rsidR="00D70FEA" w:rsidRPr="0002347C">
        <w:rPr>
          <w:rFonts w:ascii="Times New Roman" w:hAnsi="Times New Roman" w:cs="Times New Roman"/>
        </w:rPr>
        <w:t>startup</w:t>
      </w:r>
      <w:r w:rsidR="000B2109" w:rsidRPr="0002347C">
        <w:rPr>
          <w:rFonts w:ascii="Times New Roman" w:hAnsi="Times New Roman" w:cs="Times New Roman"/>
        </w:rPr>
        <w:t xml:space="preserve"> (</w:t>
      </w:r>
      <w:r w:rsidR="00A0486A">
        <w:rPr>
          <w:rFonts w:ascii="Times New Roman" w:hAnsi="Times New Roman" w:cs="Times New Roman"/>
        </w:rPr>
        <w:t xml:space="preserve">on </w:t>
      </w:r>
      <w:r w:rsidR="000B2109" w:rsidRPr="0002347C">
        <w:rPr>
          <w:rFonts w:ascii="Times New Roman" w:hAnsi="Times New Roman" w:cs="Times New Roman"/>
        </w:rPr>
        <w:t xml:space="preserve">creation of </w:t>
      </w:r>
      <w:r w:rsidR="00A0486A">
        <w:rPr>
          <w:rFonts w:ascii="Times New Roman" w:hAnsi="Times New Roman" w:cs="Times New Roman"/>
        </w:rPr>
        <w:t>M</w:t>
      </w:r>
      <w:r w:rsidR="000B2109" w:rsidRPr="0002347C">
        <w:rPr>
          <w:rFonts w:ascii="Times New Roman" w:hAnsi="Times New Roman" w:cs="Times New Roman"/>
        </w:rPr>
        <w:t>anager</w:t>
      </w:r>
      <w:r w:rsidR="00ED5FF7">
        <w:rPr>
          <w:rFonts w:ascii="Times New Roman" w:hAnsi="Times New Roman" w:cs="Times New Roman"/>
        </w:rPr>
        <w:t>’s</w:t>
      </w:r>
      <w:r w:rsidR="000B2109" w:rsidRPr="0002347C">
        <w:rPr>
          <w:rFonts w:ascii="Times New Roman" w:hAnsi="Times New Roman" w:cs="Times New Roman"/>
        </w:rPr>
        <w:t xml:space="preserve"> instance)</w:t>
      </w:r>
      <w:r w:rsidRPr="0002347C">
        <w:rPr>
          <w:rFonts w:ascii="Times New Roman" w:hAnsi="Times New Roman" w:cs="Times New Roman"/>
        </w:rPr>
        <w:t xml:space="preserve">, the user </w:t>
      </w:r>
      <w:r w:rsidR="00D70FEA" w:rsidRPr="0002347C">
        <w:rPr>
          <w:rFonts w:ascii="Times New Roman" w:hAnsi="Times New Roman" w:cs="Times New Roman"/>
        </w:rPr>
        <w:t>(using UI</w:t>
      </w:r>
      <w:r w:rsidR="00ED5FF7">
        <w:rPr>
          <w:rFonts w:ascii="Times New Roman" w:hAnsi="Times New Roman" w:cs="Times New Roman"/>
        </w:rPr>
        <w:t xml:space="preserve"> and appropriate authorization</w:t>
      </w:r>
      <w:r w:rsidR="00D70FEA" w:rsidRPr="0002347C">
        <w:rPr>
          <w:rFonts w:ascii="Times New Roman" w:hAnsi="Times New Roman" w:cs="Times New Roman"/>
        </w:rPr>
        <w:t xml:space="preserve">) </w:t>
      </w:r>
      <w:r w:rsidRPr="0002347C">
        <w:rPr>
          <w:rFonts w:ascii="Times New Roman" w:hAnsi="Times New Roman" w:cs="Times New Roman"/>
        </w:rPr>
        <w:t>will be able to</w:t>
      </w:r>
      <w:r w:rsidR="002D2F50">
        <w:rPr>
          <w:rFonts w:ascii="Times New Roman" w:hAnsi="Times New Roman" w:cs="Times New Roman"/>
        </w:rPr>
        <w:t>:</w:t>
      </w:r>
    </w:p>
    <w:p w14:paraId="07DDABD1" w14:textId="77777777" w:rsidR="002D2F50" w:rsidRDefault="002D2F50" w:rsidP="00EE06FB">
      <w:pPr>
        <w:jc w:val="both"/>
        <w:rPr>
          <w:rFonts w:ascii="Times New Roman" w:hAnsi="Times New Roman" w:cs="Times New Roman"/>
        </w:rPr>
      </w:pPr>
    </w:p>
    <w:p w14:paraId="12B36E83" w14:textId="398DA569" w:rsidR="002D2F50" w:rsidRDefault="002D2F50" w:rsidP="00EE06FB">
      <w:pPr>
        <w:pStyle w:val="ListParagraph"/>
        <w:numPr>
          <w:ilvl w:val="0"/>
          <w:numId w:val="3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t the list of loaded accounts</w:t>
      </w:r>
      <w:r w:rsidRPr="002D2F50">
        <w:rPr>
          <w:rFonts w:ascii="Times New Roman" w:hAnsi="Times New Roman" w:cs="Times New Roman"/>
        </w:rPr>
        <w:t xml:space="preserve"> </w:t>
      </w:r>
      <w:r w:rsidR="00ED5FF7">
        <w:rPr>
          <w:rFonts w:ascii="Times New Roman" w:hAnsi="Times New Roman" w:cs="Times New Roman"/>
        </w:rPr>
        <w:t>from Manager</w:t>
      </w:r>
      <w:r w:rsidR="00A0486A">
        <w:rPr>
          <w:rFonts w:ascii="Times New Roman" w:hAnsi="Times New Roman" w:cs="Times New Roman"/>
        </w:rPr>
        <w:t xml:space="preserve"> </w:t>
      </w:r>
    </w:p>
    <w:p w14:paraId="582D01C1" w14:textId="38C0E697" w:rsidR="00A0486A" w:rsidRPr="002D2F50" w:rsidRDefault="00A0486A" w:rsidP="00EE06FB">
      <w:pPr>
        <w:pStyle w:val="ListParagraph"/>
        <w:numPr>
          <w:ilvl w:val="0"/>
          <w:numId w:val="3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trieve </w:t>
      </w:r>
      <w:r w:rsidR="00ED5FF7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</w:t>
      </w:r>
      <w:r w:rsidR="008942D5">
        <w:rPr>
          <w:rFonts w:ascii="Times New Roman" w:hAnsi="Times New Roman" w:cs="Times New Roman"/>
        </w:rPr>
        <w:t xml:space="preserve">loaded </w:t>
      </w:r>
      <w:r>
        <w:rPr>
          <w:rFonts w:ascii="Times New Roman" w:hAnsi="Times New Roman" w:cs="Times New Roman"/>
        </w:rPr>
        <w:t xml:space="preserve">account object that matches a specific account </w:t>
      </w:r>
      <w:r w:rsidR="00ED5FF7">
        <w:rPr>
          <w:rFonts w:ascii="Times New Roman" w:hAnsi="Times New Roman" w:cs="Times New Roman"/>
        </w:rPr>
        <w:t>number</w:t>
      </w:r>
      <w:r>
        <w:rPr>
          <w:rFonts w:ascii="Times New Roman" w:hAnsi="Times New Roman" w:cs="Times New Roman"/>
        </w:rPr>
        <w:t xml:space="preserve">  </w:t>
      </w:r>
    </w:p>
    <w:p w14:paraId="38D9C169" w14:textId="131FF2D7" w:rsidR="002D2F50" w:rsidRDefault="00ED5FF7" w:rsidP="00EE06FB">
      <w:pPr>
        <w:pStyle w:val="ListParagraph"/>
        <w:numPr>
          <w:ilvl w:val="0"/>
          <w:numId w:val="3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d new account object</w:t>
      </w:r>
      <w:r w:rsidR="00A0486A">
        <w:rPr>
          <w:rFonts w:ascii="Times New Roman" w:hAnsi="Times New Roman" w:cs="Times New Roman"/>
        </w:rPr>
        <w:t xml:space="preserve"> to the list managed by Manager (if account object already exists </w:t>
      </w:r>
      <w:r w:rsidR="008942D5">
        <w:rPr>
          <w:rFonts w:ascii="Times New Roman" w:hAnsi="Times New Roman" w:cs="Times New Roman"/>
        </w:rPr>
        <w:t xml:space="preserve">on add action </w:t>
      </w:r>
      <w:r w:rsidR="00A0486A">
        <w:rPr>
          <w:rFonts w:ascii="Times New Roman" w:hAnsi="Times New Roman" w:cs="Times New Roman"/>
        </w:rPr>
        <w:t xml:space="preserve">with the same account </w:t>
      </w:r>
      <w:r>
        <w:rPr>
          <w:rFonts w:ascii="Times New Roman" w:hAnsi="Times New Roman" w:cs="Times New Roman"/>
        </w:rPr>
        <w:t>number</w:t>
      </w:r>
      <w:r w:rsidR="00A0486A">
        <w:rPr>
          <w:rFonts w:ascii="Times New Roman" w:hAnsi="Times New Roman" w:cs="Times New Roman"/>
        </w:rPr>
        <w:t>, it is considered an error)</w:t>
      </w:r>
    </w:p>
    <w:p w14:paraId="1F061929" w14:textId="4BB3DDAC" w:rsidR="00A0486A" w:rsidRDefault="00A0486A" w:rsidP="00EE06FB">
      <w:pPr>
        <w:pStyle w:val="ListParagraph"/>
        <w:numPr>
          <w:ilvl w:val="0"/>
          <w:numId w:val="3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quest that Manager updates</w:t>
      </w:r>
      <w:r w:rsidR="00533A5A">
        <w:rPr>
          <w:rFonts w:ascii="Times New Roman" w:hAnsi="Times New Roman" w:cs="Times New Roman"/>
        </w:rPr>
        <w:t xml:space="preserve"> specific </w:t>
      </w:r>
      <w:r>
        <w:rPr>
          <w:rFonts w:ascii="Times New Roman" w:hAnsi="Times New Roman" w:cs="Times New Roman"/>
        </w:rPr>
        <w:t>account’s file</w:t>
      </w:r>
      <w:r w:rsidR="00ED5FF7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with data stored in memory</w:t>
      </w:r>
    </w:p>
    <w:p w14:paraId="1959824B" w14:textId="0E50A8BD" w:rsidR="00A0486A" w:rsidRPr="00A0486A" w:rsidRDefault="00A0486A" w:rsidP="00EE06FB">
      <w:pPr>
        <w:pStyle w:val="ListParagraph"/>
        <w:numPr>
          <w:ilvl w:val="0"/>
          <w:numId w:val="37"/>
        </w:numPr>
        <w:jc w:val="both"/>
        <w:rPr>
          <w:rFonts w:ascii="Times New Roman" w:hAnsi="Times New Roman" w:cs="Times New Roman"/>
        </w:rPr>
      </w:pPr>
      <w:r w:rsidRPr="00A0486A">
        <w:rPr>
          <w:rFonts w:ascii="Times New Roman" w:hAnsi="Times New Roman" w:cs="Times New Roman"/>
        </w:rPr>
        <w:t xml:space="preserve">Add </w:t>
      </w:r>
      <w:r>
        <w:rPr>
          <w:rFonts w:ascii="Times New Roman" w:hAnsi="Times New Roman" w:cs="Times New Roman"/>
        </w:rPr>
        <w:t xml:space="preserve">draft </w:t>
      </w:r>
      <w:r w:rsidRPr="00A0486A">
        <w:rPr>
          <w:rFonts w:ascii="Times New Roman" w:hAnsi="Times New Roman" w:cs="Times New Roman"/>
        </w:rPr>
        <w:t>lodging reservation to an account (if reservation object already exists with the same reservation number, it is considered an error)</w:t>
      </w:r>
    </w:p>
    <w:p w14:paraId="2511ED17" w14:textId="6918968C" w:rsidR="00A0486A" w:rsidRDefault="00A0486A" w:rsidP="00EE06FB">
      <w:pPr>
        <w:pStyle w:val="ListParagraph"/>
        <w:numPr>
          <w:ilvl w:val="0"/>
          <w:numId w:val="3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plete reservation </w:t>
      </w:r>
      <w:r w:rsidR="0057169F">
        <w:rPr>
          <w:rFonts w:ascii="Times New Roman" w:hAnsi="Times New Roman" w:cs="Times New Roman"/>
        </w:rPr>
        <w:t>that is associated with an account</w:t>
      </w:r>
    </w:p>
    <w:p w14:paraId="61DF519E" w14:textId="49A0F89E" w:rsidR="00A0486A" w:rsidRDefault="00A0486A" w:rsidP="00EE06FB">
      <w:pPr>
        <w:pStyle w:val="ListParagraph"/>
        <w:numPr>
          <w:ilvl w:val="0"/>
          <w:numId w:val="3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ncel reservation</w:t>
      </w:r>
      <w:r w:rsidR="0057169F">
        <w:rPr>
          <w:rFonts w:ascii="Times New Roman" w:hAnsi="Times New Roman" w:cs="Times New Roman"/>
        </w:rPr>
        <w:t xml:space="preserve"> that is associated with an account</w:t>
      </w:r>
    </w:p>
    <w:p w14:paraId="289D9C8F" w14:textId="6E6800DB" w:rsidR="00A0486A" w:rsidRDefault="0057169F" w:rsidP="00EE06FB">
      <w:pPr>
        <w:pStyle w:val="ListParagraph"/>
        <w:numPr>
          <w:ilvl w:val="0"/>
          <w:numId w:val="3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nge</w:t>
      </w:r>
      <w:r w:rsidR="0070011A">
        <w:rPr>
          <w:rFonts w:ascii="Times New Roman" w:hAnsi="Times New Roman" w:cs="Times New Roman"/>
        </w:rPr>
        <w:t xml:space="preserve"> reservation</w:t>
      </w:r>
      <w:r w:rsidR="00427B0C">
        <w:rPr>
          <w:rFonts w:ascii="Times New Roman" w:hAnsi="Times New Roman" w:cs="Times New Roman"/>
        </w:rPr>
        <w:t xml:space="preserve"> values that can be changed</w:t>
      </w:r>
      <w:r w:rsidR="0070011A">
        <w:rPr>
          <w:rFonts w:ascii="Times New Roman" w:hAnsi="Times New Roman" w:cs="Times New Roman"/>
        </w:rPr>
        <w:t xml:space="preserve"> (if reservation is cancelled</w:t>
      </w:r>
      <w:r w:rsidR="00724366">
        <w:rPr>
          <w:rFonts w:ascii="Times New Roman" w:hAnsi="Times New Roman" w:cs="Times New Roman"/>
        </w:rPr>
        <w:t xml:space="preserve">, </w:t>
      </w:r>
      <w:r w:rsidR="0070011A">
        <w:rPr>
          <w:rFonts w:ascii="Times New Roman" w:hAnsi="Times New Roman" w:cs="Times New Roman"/>
        </w:rPr>
        <w:t xml:space="preserve"> </w:t>
      </w:r>
      <w:r w:rsidR="00724366">
        <w:rPr>
          <w:rFonts w:ascii="Times New Roman" w:hAnsi="Times New Roman" w:cs="Times New Roman"/>
        </w:rPr>
        <w:t xml:space="preserve">completed, </w:t>
      </w:r>
      <w:r w:rsidR="0070011A">
        <w:rPr>
          <w:rFonts w:ascii="Times New Roman" w:hAnsi="Times New Roman" w:cs="Times New Roman"/>
        </w:rPr>
        <w:t>or for past date, it is considered an error)</w:t>
      </w:r>
    </w:p>
    <w:p w14:paraId="6E22A541" w14:textId="5D81242A" w:rsidR="0070011A" w:rsidRDefault="0070011A" w:rsidP="00EE06FB">
      <w:pPr>
        <w:pStyle w:val="ListParagraph"/>
        <w:numPr>
          <w:ilvl w:val="0"/>
          <w:numId w:val="3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quest for price per night to be calculated and returned for a specific reservation</w:t>
      </w:r>
    </w:p>
    <w:p w14:paraId="7839D3D9" w14:textId="6A9E1629" w:rsidR="0070011A" w:rsidRPr="002D2F50" w:rsidRDefault="0070011A" w:rsidP="00EE06FB">
      <w:pPr>
        <w:pStyle w:val="ListParagraph"/>
        <w:numPr>
          <w:ilvl w:val="0"/>
          <w:numId w:val="3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quest for total reservation price to be calculated and returned for a specific reservation</w:t>
      </w:r>
    </w:p>
    <w:p w14:paraId="2BE064C5" w14:textId="77777777" w:rsidR="000C057D" w:rsidRPr="0002347C" w:rsidRDefault="000C057D" w:rsidP="00EE06FB">
      <w:pPr>
        <w:jc w:val="both"/>
        <w:rPr>
          <w:rFonts w:ascii="Times New Roman" w:hAnsi="Times New Roman" w:cs="Times New Roman"/>
        </w:rPr>
      </w:pPr>
    </w:p>
    <w:p w14:paraId="045AF4FA" w14:textId="451403BE" w:rsidR="00A46F67" w:rsidRPr="0002347C" w:rsidRDefault="004C10FF" w:rsidP="00EE06FB">
      <w:pPr>
        <w:jc w:val="both"/>
        <w:rPr>
          <w:rFonts w:ascii="Times New Roman" w:hAnsi="Times New Roman" w:cs="Times New Roman"/>
        </w:rPr>
      </w:pPr>
      <w:r w:rsidRPr="0002347C">
        <w:rPr>
          <w:rFonts w:ascii="Times New Roman" w:hAnsi="Times New Roman" w:cs="Times New Roman"/>
        </w:rPr>
        <w:t xml:space="preserve">Note that UI will handle the login and authorization </w:t>
      </w:r>
      <w:r w:rsidR="00055ACE" w:rsidRPr="0002347C">
        <w:rPr>
          <w:rFonts w:ascii="Times New Roman" w:hAnsi="Times New Roman" w:cs="Times New Roman"/>
        </w:rPr>
        <w:t xml:space="preserve">and access control </w:t>
      </w:r>
      <w:r w:rsidR="00DD4644" w:rsidRPr="0002347C">
        <w:rPr>
          <w:rFonts w:ascii="Times New Roman" w:hAnsi="Times New Roman" w:cs="Times New Roman"/>
        </w:rPr>
        <w:t xml:space="preserve">but </w:t>
      </w:r>
      <w:r w:rsidR="0005074D" w:rsidRPr="0002347C">
        <w:rPr>
          <w:rFonts w:ascii="Times New Roman" w:hAnsi="Times New Roman" w:cs="Times New Roman"/>
        </w:rPr>
        <w:t>all</w:t>
      </w:r>
      <w:r w:rsidR="00DD4644" w:rsidRPr="0002347C">
        <w:rPr>
          <w:rFonts w:ascii="Times New Roman" w:hAnsi="Times New Roman" w:cs="Times New Roman"/>
        </w:rPr>
        <w:t xml:space="preserve"> are</w:t>
      </w:r>
      <w:r w:rsidR="00055ACE" w:rsidRPr="0002347C">
        <w:rPr>
          <w:rFonts w:ascii="Times New Roman" w:hAnsi="Times New Roman" w:cs="Times New Roman"/>
        </w:rPr>
        <w:t xml:space="preserve"> outside of the scope of the system you are designing</w:t>
      </w:r>
      <w:r w:rsidRPr="0002347C">
        <w:rPr>
          <w:rFonts w:ascii="Times New Roman" w:hAnsi="Times New Roman" w:cs="Times New Roman"/>
        </w:rPr>
        <w:t>.</w:t>
      </w:r>
      <w:r w:rsidR="00A46F67" w:rsidRPr="0002347C">
        <w:rPr>
          <w:rFonts w:ascii="Times New Roman" w:hAnsi="Times New Roman" w:cs="Times New Roman"/>
        </w:rPr>
        <w:t xml:space="preserve">  </w:t>
      </w:r>
    </w:p>
    <w:p w14:paraId="07F4B585" w14:textId="77777777" w:rsidR="001276CB" w:rsidRPr="0002347C" w:rsidRDefault="001276CB" w:rsidP="00EE06FB">
      <w:pPr>
        <w:jc w:val="both"/>
        <w:rPr>
          <w:rFonts w:ascii="Times New Roman" w:hAnsi="Times New Roman" w:cs="Times New Roman"/>
        </w:rPr>
      </w:pPr>
    </w:p>
    <w:p w14:paraId="7499DC7E" w14:textId="562555C0" w:rsidR="00C077EC" w:rsidRPr="0002347C" w:rsidRDefault="00C077EC" w:rsidP="00EE06FB">
      <w:pPr>
        <w:jc w:val="both"/>
        <w:rPr>
          <w:rFonts w:ascii="Times New Roman" w:hAnsi="Times New Roman" w:cs="Times New Roman"/>
        </w:rPr>
      </w:pPr>
      <w:r w:rsidRPr="0002347C">
        <w:rPr>
          <w:rFonts w:ascii="Times New Roman" w:hAnsi="Times New Roman" w:cs="Times New Roman"/>
        </w:rPr>
        <w:t xml:space="preserve">Your system will need the following exceptions and validation to be added </w:t>
      </w:r>
      <w:r w:rsidR="002C06F4" w:rsidRPr="006D6EEC">
        <w:rPr>
          <w:rFonts w:ascii="Times New Roman" w:hAnsi="Times New Roman" w:cs="Times New Roman"/>
          <w:b/>
        </w:rPr>
        <w:t>for the week 5 assignment</w:t>
      </w:r>
      <w:r w:rsidR="002712BC" w:rsidRPr="0002347C">
        <w:rPr>
          <w:rFonts w:ascii="Times New Roman" w:hAnsi="Times New Roman" w:cs="Times New Roman"/>
        </w:rPr>
        <w:t xml:space="preserve">: </w:t>
      </w:r>
    </w:p>
    <w:p w14:paraId="1740D202" w14:textId="5CDFA8CE" w:rsidR="00CA196C" w:rsidRPr="0002347C" w:rsidRDefault="00D208AB" w:rsidP="00EE06FB">
      <w:pPr>
        <w:jc w:val="both"/>
        <w:rPr>
          <w:rFonts w:ascii="Times New Roman" w:hAnsi="Times New Roman" w:cs="Times New Roman"/>
        </w:rPr>
      </w:pPr>
      <w:r w:rsidRPr="0002347C">
        <w:rPr>
          <w:rFonts w:ascii="Times New Roman" w:hAnsi="Times New Roman" w:cs="Times New Roman"/>
        </w:rPr>
        <w:t xml:space="preserve">1. </w:t>
      </w:r>
      <w:r w:rsidR="00BB61FB" w:rsidRPr="0002347C">
        <w:rPr>
          <w:rFonts w:ascii="Times New Roman" w:hAnsi="Times New Roman" w:cs="Times New Roman"/>
        </w:rPr>
        <w:t xml:space="preserve">When loading </w:t>
      </w:r>
      <w:r w:rsidR="00272204" w:rsidRPr="0002347C">
        <w:rPr>
          <w:rFonts w:ascii="Times New Roman" w:hAnsi="Times New Roman" w:cs="Times New Roman"/>
        </w:rPr>
        <w:t>account</w:t>
      </w:r>
      <w:r w:rsidR="00BB61FB" w:rsidRPr="0002347C">
        <w:rPr>
          <w:rFonts w:ascii="Times New Roman" w:hAnsi="Times New Roman" w:cs="Times New Roman"/>
        </w:rPr>
        <w:t xml:space="preserve"> </w:t>
      </w:r>
      <w:r w:rsidR="00973A1F" w:rsidRPr="0002347C">
        <w:rPr>
          <w:rFonts w:ascii="Times New Roman" w:hAnsi="Times New Roman" w:cs="Times New Roman"/>
        </w:rPr>
        <w:t>and</w:t>
      </w:r>
      <w:r w:rsidR="00E26776">
        <w:rPr>
          <w:rFonts w:ascii="Times New Roman" w:hAnsi="Times New Roman" w:cs="Times New Roman"/>
        </w:rPr>
        <w:t>/or</w:t>
      </w:r>
      <w:r w:rsidR="00973A1F" w:rsidRPr="0002347C">
        <w:rPr>
          <w:rFonts w:ascii="Times New Roman" w:hAnsi="Times New Roman" w:cs="Times New Roman"/>
        </w:rPr>
        <w:t xml:space="preserve"> </w:t>
      </w:r>
      <w:r w:rsidR="00E26776">
        <w:rPr>
          <w:rFonts w:ascii="Times New Roman" w:hAnsi="Times New Roman" w:cs="Times New Roman"/>
        </w:rPr>
        <w:t>reservations</w:t>
      </w:r>
      <w:r w:rsidR="00973A1F" w:rsidRPr="0002347C">
        <w:rPr>
          <w:rFonts w:ascii="Times New Roman" w:hAnsi="Times New Roman" w:cs="Times New Roman"/>
        </w:rPr>
        <w:t xml:space="preserve"> </w:t>
      </w:r>
      <w:r w:rsidR="00E26776">
        <w:rPr>
          <w:rFonts w:ascii="Times New Roman" w:hAnsi="Times New Roman" w:cs="Times New Roman"/>
        </w:rPr>
        <w:t>from</w:t>
      </w:r>
      <w:r w:rsidR="00BB61FB" w:rsidRPr="0002347C">
        <w:rPr>
          <w:rFonts w:ascii="Times New Roman" w:hAnsi="Times New Roman" w:cs="Times New Roman"/>
        </w:rPr>
        <w:t xml:space="preserve"> file </w:t>
      </w:r>
      <w:r w:rsidR="00E26776">
        <w:rPr>
          <w:rFonts w:ascii="Times New Roman" w:hAnsi="Times New Roman" w:cs="Times New Roman"/>
        </w:rPr>
        <w:t xml:space="preserve">if </w:t>
      </w:r>
      <w:r w:rsidR="00A25E3F">
        <w:rPr>
          <w:rFonts w:ascii="Times New Roman" w:hAnsi="Times New Roman" w:cs="Times New Roman"/>
        </w:rPr>
        <w:t xml:space="preserve">the file does not exist </w:t>
      </w:r>
      <w:r w:rsidR="00CA196C" w:rsidRPr="0002347C">
        <w:rPr>
          <w:rFonts w:ascii="Times New Roman" w:hAnsi="Times New Roman" w:cs="Times New Roman"/>
        </w:rPr>
        <w:t xml:space="preserve">throw unchecked user defined exception called </w:t>
      </w:r>
      <w:r w:rsidR="00A529D1">
        <w:rPr>
          <w:rFonts w:ascii="Times New Roman" w:hAnsi="Times New Roman" w:cs="Times New Roman"/>
          <w:b/>
        </w:rPr>
        <w:t>Illegal</w:t>
      </w:r>
      <w:r w:rsidR="001340D3" w:rsidRPr="0002347C">
        <w:rPr>
          <w:rFonts w:ascii="Times New Roman" w:hAnsi="Times New Roman" w:cs="Times New Roman"/>
          <w:b/>
        </w:rPr>
        <w:t>Load</w:t>
      </w:r>
      <w:r w:rsidR="00CA196C" w:rsidRPr="0002347C">
        <w:rPr>
          <w:rFonts w:ascii="Times New Roman" w:hAnsi="Times New Roman" w:cs="Times New Roman"/>
          <w:b/>
        </w:rPr>
        <w:t>Exception</w:t>
      </w:r>
      <w:r w:rsidR="00CA196C" w:rsidRPr="0002347C">
        <w:rPr>
          <w:rFonts w:ascii="Times New Roman" w:hAnsi="Times New Roman" w:cs="Times New Roman"/>
        </w:rPr>
        <w:t xml:space="preserve"> when violation detected. The exception will extend </w:t>
      </w:r>
      <w:r w:rsidR="00CA196C" w:rsidRPr="00AE017C">
        <w:rPr>
          <w:rFonts w:ascii="Times New Roman" w:hAnsi="Times New Roman" w:cs="Times New Roman"/>
          <w:b/>
          <w:bCs/>
        </w:rPr>
        <w:t>RuntimeException</w:t>
      </w:r>
      <w:r w:rsidR="00CA196C" w:rsidRPr="0002347C">
        <w:rPr>
          <w:rFonts w:ascii="Times New Roman" w:hAnsi="Times New Roman" w:cs="Times New Roman"/>
        </w:rPr>
        <w:t xml:space="preserve">. The exception message should indicate </w:t>
      </w:r>
      <w:r w:rsidR="00315BE4" w:rsidRPr="0002347C">
        <w:rPr>
          <w:rFonts w:ascii="Times New Roman" w:hAnsi="Times New Roman" w:cs="Times New Roman"/>
        </w:rPr>
        <w:t xml:space="preserve">what </w:t>
      </w:r>
      <w:r w:rsidR="00E26776">
        <w:rPr>
          <w:rFonts w:ascii="Times New Roman" w:hAnsi="Times New Roman" w:cs="Times New Roman"/>
        </w:rPr>
        <w:t xml:space="preserve">failed (account file versus reservation file) </w:t>
      </w:r>
      <w:r w:rsidR="001340D3" w:rsidRPr="0002347C">
        <w:rPr>
          <w:rFonts w:ascii="Times New Roman" w:hAnsi="Times New Roman" w:cs="Times New Roman"/>
        </w:rPr>
        <w:t>and the filename that could not be loaded</w:t>
      </w:r>
      <w:r w:rsidR="00CA196C" w:rsidRPr="0002347C">
        <w:rPr>
          <w:rFonts w:ascii="Times New Roman" w:hAnsi="Times New Roman" w:cs="Times New Roman"/>
        </w:rPr>
        <w:t>.</w:t>
      </w:r>
      <w:r w:rsidR="00947E17">
        <w:rPr>
          <w:rFonts w:ascii="Times New Roman" w:hAnsi="Times New Roman" w:cs="Times New Roman"/>
        </w:rPr>
        <w:t xml:space="preserve"> The message should include the account’s </w:t>
      </w:r>
      <w:r w:rsidR="005532E7">
        <w:rPr>
          <w:rFonts w:ascii="Times New Roman" w:hAnsi="Times New Roman" w:cs="Times New Roman"/>
        </w:rPr>
        <w:t>number</w:t>
      </w:r>
      <w:r w:rsidR="00947E17">
        <w:rPr>
          <w:rFonts w:ascii="Times New Roman" w:hAnsi="Times New Roman" w:cs="Times New Roman"/>
        </w:rPr>
        <w:t xml:space="preserve"> that was being loaded.</w:t>
      </w:r>
    </w:p>
    <w:p w14:paraId="5DCD786C" w14:textId="2533BE6D" w:rsidR="00766E84" w:rsidRPr="0002347C" w:rsidRDefault="00973A1F" w:rsidP="00EE06FB">
      <w:pPr>
        <w:jc w:val="both"/>
        <w:rPr>
          <w:rFonts w:ascii="Times New Roman" w:hAnsi="Times New Roman" w:cs="Times New Roman"/>
        </w:rPr>
      </w:pPr>
      <w:r w:rsidRPr="0002347C">
        <w:rPr>
          <w:rFonts w:ascii="Times New Roman" w:hAnsi="Times New Roman" w:cs="Times New Roman"/>
        </w:rPr>
        <w:t>2</w:t>
      </w:r>
      <w:r w:rsidR="00317E2C" w:rsidRPr="0002347C">
        <w:rPr>
          <w:rFonts w:ascii="Times New Roman" w:hAnsi="Times New Roman" w:cs="Times New Roman"/>
        </w:rPr>
        <w:t xml:space="preserve">. On adding </w:t>
      </w:r>
      <w:r w:rsidR="00766E84" w:rsidRPr="0002347C">
        <w:rPr>
          <w:rFonts w:ascii="Times New Roman" w:hAnsi="Times New Roman" w:cs="Times New Roman"/>
        </w:rPr>
        <w:t xml:space="preserve">account or adding </w:t>
      </w:r>
      <w:r w:rsidR="00521B7A">
        <w:rPr>
          <w:rFonts w:ascii="Times New Roman" w:hAnsi="Times New Roman" w:cs="Times New Roman"/>
        </w:rPr>
        <w:t xml:space="preserve">reservation </w:t>
      </w:r>
      <w:r w:rsidR="00766E84" w:rsidRPr="0002347C">
        <w:rPr>
          <w:rFonts w:ascii="Times New Roman" w:hAnsi="Times New Roman" w:cs="Times New Roman"/>
        </w:rPr>
        <w:t xml:space="preserve">to an account, </w:t>
      </w:r>
      <w:r w:rsidR="00317E2C" w:rsidRPr="0002347C">
        <w:rPr>
          <w:rFonts w:ascii="Times New Roman" w:hAnsi="Times New Roman" w:cs="Times New Roman"/>
        </w:rPr>
        <w:t xml:space="preserve">if duplicate </w:t>
      </w:r>
      <w:r w:rsidR="00766E84" w:rsidRPr="0002347C">
        <w:rPr>
          <w:rFonts w:ascii="Times New Roman" w:hAnsi="Times New Roman" w:cs="Times New Roman"/>
        </w:rPr>
        <w:t>account/</w:t>
      </w:r>
      <w:r w:rsidR="00521B7A">
        <w:rPr>
          <w:rFonts w:ascii="Times New Roman" w:hAnsi="Times New Roman" w:cs="Times New Roman"/>
        </w:rPr>
        <w:t>reservation</w:t>
      </w:r>
      <w:r w:rsidR="00317E2C" w:rsidRPr="0002347C">
        <w:rPr>
          <w:rFonts w:ascii="Times New Roman" w:hAnsi="Times New Roman" w:cs="Times New Roman"/>
        </w:rPr>
        <w:t xml:space="preserve"> exists </w:t>
      </w:r>
      <w:r w:rsidR="00766E84" w:rsidRPr="0002347C">
        <w:rPr>
          <w:rFonts w:ascii="Times New Roman" w:hAnsi="Times New Roman" w:cs="Times New Roman"/>
        </w:rPr>
        <w:t xml:space="preserve">throw unchecked user defined exception called </w:t>
      </w:r>
      <w:r w:rsidR="00661BB1" w:rsidRPr="0002347C">
        <w:rPr>
          <w:rFonts w:ascii="Times New Roman" w:hAnsi="Times New Roman" w:cs="Times New Roman"/>
          <w:b/>
        </w:rPr>
        <w:t>DuplicateObject</w:t>
      </w:r>
      <w:r w:rsidR="00766E84" w:rsidRPr="0002347C">
        <w:rPr>
          <w:rFonts w:ascii="Times New Roman" w:hAnsi="Times New Roman" w:cs="Times New Roman"/>
          <w:b/>
        </w:rPr>
        <w:t>Exception</w:t>
      </w:r>
      <w:r w:rsidR="00766E84" w:rsidRPr="0002347C">
        <w:rPr>
          <w:rFonts w:ascii="Times New Roman" w:hAnsi="Times New Roman" w:cs="Times New Roman"/>
        </w:rPr>
        <w:t xml:space="preserve"> when violation detected. The exception will extend </w:t>
      </w:r>
      <w:r w:rsidR="00766E84" w:rsidRPr="00C947A8">
        <w:rPr>
          <w:rFonts w:ascii="Times New Roman" w:hAnsi="Times New Roman" w:cs="Times New Roman"/>
          <w:b/>
          <w:bCs/>
        </w:rPr>
        <w:t>RuntimeException</w:t>
      </w:r>
      <w:r w:rsidR="00766E84" w:rsidRPr="0002347C">
        <w:rPr>
          <w:rFonts w:ascii="Times New Roman" w:hAnsi="Times New Roman" w:cs="Times New Roman"/>
        </w:rPr>
        <w:t xml:space="preserve">. The generated exception message should indicate the </w:t>
      </w:r>
      <w:r w:rsidR="00A25E3F">
        <w:rPr>
          <w:rFonts w:ascii="Times New Roman" w:hAnsi="Times New Roman" w:cs="Times New Roman"/>
        </w:rPr>
        <w:t>number</w:t>
      </w:r>
      <w:r w:rsidR="00766E84" w:rsidRPr="0002347C">
        <w:rPr>
          <w:rFonts w:ascii="Times New Roman" w:hAnsi="Times New Roman" w:cs="Times New Roman"/>
        </w:rPr>
        <w:t xml:space="preserve"> of the account </w:t>
      </w:r>
      <w:r w:rsidR="0002190D">
        <w:rPr>
          <w:rFonts w:ascii="Times New Roman" w:hAnsi="Times New Roman" w:cs="Times New Roman"/>
        </w:rPr>
        <w:t>and/</w:t>
      </w:r>
      <w:r w:rsidR="00766E84" w:rsidRPr="0002347C">
        <w:rPr>
          <w:rFonts w:ascii="Times New Roman" w:hAnsi="Times New Roman" w:cs="Times New Roman"/>
        </w:rPr>
        <w:t xml:space="preserve">or </w:t>
      </w:r>
      <w:r w:rsidR="00521B7A">
        <w:rPr>
          <w:rFonts w:ascii="Times New Roman" w:hAnsi="Times New Roman" w:cs="Times New Roman"/>
        </w:rPr>
        <w:t xml:space="preserve">reservation number and </w:t>
      </w:r>
      <w:r w:rsidR="000739A3" w:rsidRPr="0002347C">
        <w:rPr>
          <w:rFonts w:ascii="Times New Roman" w:hAnsi="Times New Roman" w:cs="Times New Roman"/>
        </w:rPr>
        <w:t>why it failed</w:t>
      </w:r>
      <w:r w:rsidR="00766E84" w:rsidRPr="0002347C">
        <w:rPr>
          <w:rFonts w:ascii="Times New Roman" w:hAnsi="Times New Roman" w:cs="Times New Roman"/>
        </w:rPr>
        <w:t>.</w:t>
      </w:r>
    </w:p>
    <w:p w14:paraId="17ECBC5F" w14:textId="05488DB5" w:rsidR="001025B7" w:rsidRPr="0002347C" w:rsidRDefault="00C603C8" w:rsidP="00EE06F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  <w:r w:rsidR="00E24F3B" w:rsidRPr="0002347C">
        <w:rPr>
          <w:rFonts w:ascii="Times New Roman" w:hAnsi="Times New Roman" w:cs="Times New Roman"/>
        </w:rPr>
        <w:t xml:space="preserve">. </w:t>
      </w:r>
      <w:r w:rsidR="005124A0" w:rsidRPr="0002347C">
        <w:rPr>
          <w:rFonts w:ascii="Times New Roman" w:hAnsi="Times New Roman" w:cs="Times New Roman"/>
        </w:rPr>
        <w:t xml:space="preserve">On </w:t>
      </w:r>
      <w:r>
        <w:rPr>
          <w:rFonts w:ascii="Times New Roman" w:hAnsi="Times New Roman" w:cs="Times New Roman"/>
        </w:rPr>
        <w:t>cancelling or completing</w:t>
      </w:r>
      <w:r w:rsidR="005124A0" w:rsidRPr="0002347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eservation</w:t>
      </w:r>
      <w:r w:rsidR="005124A0" w:rsidRPr="0002347C">
        <w:rPr>
          <w:rFonts w:ascii="Times New Roman" w:hAnsi="Times New Roman" w:cs="Times New Roman"/>
        </w:rPr>
        <w:t xml:space="preserve"> if it cannot be</w:t>
      </w:r>
      <w:r>
        <w:rPr>
          <w:rFonts w:ascii="Times New Roman" w:hAnsi="Times New Roman" w:cs="Times New Roman"/>
        </w:rPr>
        <w:t xml:space="preserve"> finalized</w:t>
      </w:r>
      <w:r w:rsidR="005124A0" w:rsidRPr="0002347C">
        <w:rPr>
          <w:rFonts w:ascii="Times New Roman" w:hAnsi="Times New Roman" w:cs="Times New Roman"/>
        </w:rPr>
        <w:t xml:space="preserve">, </w:t>
      </w:r>
      <w:r w:rsidR="00837AF8" w:rsidRPr="0002347C">
        <w:rPr>
          <w:rFonts w:ascii="Times New Roman" w:hAnsi="Times New Roman" w:cs="Times New Roman"/>
        </w:rPr>
        <w:t>t</w:t>
      </w:r>
      <w:r w:rsidR="00E24F3B" w:rsidRPr="0002347C">
        <w:rPr>
          <w:rFonts w:ascii="Times New Roman" w:hAnsi="Times New Roman" w:cs="Times New Roman"/>
        </w:rPr>
        <w:t xml:space="preserve">hrow unchecked user defined exception called </w:t>
      </w:r>
      <w:r w:rsidR="00A529D1">
        <w:rPr>
          <w:rFonts w:ascii="Times New Roman" w:hAnsi="Times New Roman" w:cs="Times New Roman"/>
          <w:b/>
        </w:rPr>
        <w:t>IllegalOperation</w:t>
      </w:r>
      <w:r w:rsidR="00E24F3B" w:rsidRPr="0002347C">
        <w:rPr>
          <w:rFonts w:ascii="Times New Roman" w:hAnsi="Times New Roman" w:cs="Times New Roman"/>
          <w:b/>
        </w:rPr>
        <w:t>Exception</w:t>
      </w:r>
      <w:r w:rsidR="00E24F3B" w:rsidRPr="0002347C">
        <w:rPr>
          <w:rFonts w:ascii="Times New Roman" w:hAnsi="Times New Roman" w:cs="Times New Roman"/>
        </w:rPr>
        <w:t xml:space="preserve"> when violation </w:t>
      </w:r>
      <w:r w:rsidR="00823BF2">
        <w:rPr>
          <w:rFonts w:ascii="Times New Roman" w:hAnsi="Times New Roman" w:cs="Times New Roman"/>
        </w:rPr>
        <w:t xml:space="preserve">is </w:t>
      </w:r>
      <w:r w:rsidR="00E24F3B" w:rsidRPr="0002347C">
        <w:rPr>
          <w:rFonts w:ascii="Times New Roman" w:hAnsi="Times New Roman" w:cs="Times New Roman"/>
        </w:rPr>
        <w:t xml:space="preserve">detected. The exception will extend </w:t>
      </w:r>
      <w:r w:rsidR="00E24F3B" w:rsidRPr="00AE017C">
        <w:rPr>
          <w:rFonts w:ascii="Times New Roman" w:hAnsi="Times New Roman" w:cs="Times New Roman"/>
          <w:b/>
          <w:bCs/>
        </w:rPr>
        <w:t>RuntimeException</w:t>
      </w:r>
      <w:r w:rsidR="00E24F3B" w:rsidRPr="0002347C">
        <w:rPr>
          <w:rFonts w:ascii="Times New Roman" w:hAnsi="Times New Roman" w:cs="Times New Roman"/>
        </w:rPr>
        <w:t>.</w:t>
      </w:r>
      <w:r w:rsidR="008A772A" w:rsidRPr="0002347C">
        <w:rPr>
          <w:rFonts w:ascii="Times New Roman" w:hAnsi="Times New Roman" w:cs="Times New Roman"/>
        </w:rPr>
        <w:t xml:space="preserve"> The </w:t>
      </w:r>
      <w:r w:rsidR="00EE5CBC" w:rsidRPr="0002347C">
        <w:rPr>
          <w:rFonts w:ascii="Times New Roman" w:hAnsi="Times New Roman" w:cs="Times New Roman"/>
        </w:rPr>
        <w:t xml:space="preserve">generated </w:t>
      </w:r>
      <w:r w:rsidR="008A772A" w:rsidRPr="0002347C">
        <w:rPr>
          <w:rFonts w:ascii="Times New Roman" w:hAnsi="Times New Roman" w:cs="Times New Roman"/>
        </w:rPr>
        <w:t xml:space="preserve">exception message should </w:t>
      </w:r>
      <w:r w:rsidR="005124A0" w:rsidRPr="0002347C">
        <w:rPr>
          <w:rFonts w:ascii="Times New Roman" w:hAnsi="Times New Roman" w:cs="Times New Roman"/>
        </w:rPr>
        <w:lastRenderedPageBreak/>
        <w:t>indicate</w:t>
      </w:r>
      <w:r w:rsidR="008A772A" w:rsidRPr="0002347C">
        <w:rPr>
          <w:rFonts w:ascii="Times New Roman" w:hAnsi="Times New Roman" w:cs="Times New Roman"/>
        </w:rPr>
        <w:t xml:space="preserve"> </w:t>
      </w:r>
      <w:r w:rsidR="00EE5CBC" w:rsidRPr="0002347C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operation that was attempted, account</w:t>
      </w:r>
      <w:r w:rsidR="007C1FC4" w:rsidRPr="0002347C">
        <w:rPr>
          <w:rFonts w:ascii="Times New Roman" w:hAnsi="Times New Roman" w:cs="Times New Roman"/>
        </w:rPr>
        <w:t xml:space="preserve"> id</w:t>
      </w:r>
      <w:r>
        <w:rPr>
          <w:rFonts w:ascii="Times New Roman" w:hAnsi="Times New Roman" w:cs="Times New Roman"/>
        </w:rPr>
        <w:t>, reservation</w:t>
      </w:r>
      <w:r w:rsidR="00EE5CBC" w:rsidRPr="0002347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number, and </w:t>
      </w:r>
      <w:r w:rsidR="00EE5CBC" w:rsidRPr="0002347C">
        <w:rPr>
          <w:rFonts w:ascii="Times New Roman" w:hAnsi="Times New Roman" w:cs="Times New Roman"/>
        </w:rPr>
        <w:t xml:space="preserve">details </w:t>
      </w:r>
      <w:r w:rsidR="008A772A" w:rsidRPr="0002347C">
        <w:rPr>
          <w:rFonts w:ascii="Times New Roman" w:hAnsi="Times New Roman" w:cs="Times New Roman"/>
        </w:rPr>
        <w:t>why exactly it failed.</w:t>
      </w:r>
    </w:p>
    <w:p w14:paraId="5AA4494B" w14:textId="7A5201D4" w:rsidR="0069768D" w:rsidRDefault="00C603C8" w:rsidP="00EE06F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</w:t>
      </w:r>
      <w:r w:rsidR="0069768D" w:rsidRPr="0002347C">
        <w:rPr>
          <w:rFonts w:ascii="Times New Roman" w:hAnsi="Times New Roman" w:cs="Times New Roman"/>
        </w:rPr>
        <w:t xml:space="preserve">. </w:t>
      </w:r>
      <w:r w:rsidR="00513D68">
        <w:rPr>
          <w:rFonts w:ascii="Times New Roman" w:hAnsi="Times New Roman" w:cs="Times New Roman"/>
        </w:rPr>
        <w:t>For</w:t>
      </w:r>
      <w:r w:rsidR="0069768D" w:rsidRPr="0002347C">
        <w:rPr>
          <w:rFonts w:ascii="Times New Roman" w:hAnsi="Times New Roman" w:cs="Times New Roman"/>
        </w:rPr>
        <w:t xml:space="preserve"> all other issues use Java </w:t>
      </w:r>
      <w:r w:rsidR="00A4708C" w:rsidRPr="0002347C">
        <w:rPr>
          <w:rFonts w:ascii="Times New Roman" w:hAnsi="Times New Roman" w:cs="Times New Roman"/>
        </w:rPr>
        <w:t>built-in</w:t>
      </w:r>
      <w:r w:rsidR="0069768D" w:rsidRPr="0002347C">
        <w:rPr>
          <w:rFonts w:ascii="Times New Roman" w:hAnsi="Times New Roman" w:cs="Times New Roman"/>
        </w:rPr>
        <w:t xml:space="preserve"> </w:t>
      </w:r>
      <w:r w:rsidR="00C10820" w:rsidRPr="0002347C">
        <w:rPr>
          <w:rFonts w:ascii="Times New Roman" w:hAnsi="Times New Roman" w:cs="Times New Roman"/>
        </w:rPr>
        <w:t xml:space="preserve">exceptions such as </w:t>
      </w:r>
      <w:r w:rsidRPr="00990D63">
        <w:rPr>
          <w:rFonts w:ascii="Times New Roman" w:hAnsi="Times New Roman" w:cs="Times New Roman"/>
          <w:b/>
          <w:bCs/>
        </w:rPr>
        <w:t>Illegal</w:t>
      </w:r>
      <w:r w:rsidR="0069768D" w:rsidRPr="00990D63">
        <w:rPr>
          <w:rFonts w:ascii="Times New Roman" w:hAnsi="Times New Roman" w:cs="Times New Roman"/>
          <w:b/>
          <w:bCs/>
        </w:rPr>
        <w:t>ArgumentException</w:t>
      </w:r>
      <w:r w:rsidR="0069768D" w:rsidRPr="0002347C">
        <w:rPr>
          <w:rFonts w:ascii="Times New Roman" w:hAnsi="Times New Roman" w:cs="Times New Roman"/>
        </w:rPr>
        <w:t xml:space="preserve"> </w:t>
      </w:r>
      <w:r w:rsidR="00310855" w:rsidRPr="0002347C">
        <w:rPr>
          <w:rFonts w:ascii="Times New Roman" w:hAnsi="Times New Roman" w:cs="Times New Roman"/>
        </w:rPr>
        <w:t xml:space="preserve">for </w:t>
      </w:r>
      <w:r w:rsidR="00624CA2">
        <w:rPr>
          <w:rFonts w:ascii="Times New Roman" w:hAnsi="Times New Roman" w:cs="Times New Roman"/>
        </w:rPr>
        <w:t xml:space="preserve">invalid parameters </w:t>
      </w:r>
      <w:r w:rsidR="00310855" w:rsidRPr="0002347C">
        <w:rPr>
          <w:rFonts w:ascii="Times New Roman" w:hAnsi="Times New Roman" w:cs="Times New Roman"/>
        </w:rPr>
        <w:t xml:space="preserve">and </w:t>
      </w:r>
      <w:r w:rsidR="00310855" w:rsidRPr="00990D63">
        <w:rPr>
          <w:rFonts w:ascii="Times New Roman" w:hAnsi="Times New Roman" w:cs="Times New Roman"/>
          <w:b/>
          <w:bCs/>
        </w:rPr>
        <w:t>IllegalStateException</w:t>
      </w:r>
      <w:r w:rsidR="00310855" w:rsidRPr="0002347C">
        <w:rPr>
          <w:rFonts w:ascii="Times New Roman" w:hAnsi="Times New Roman" w:cs="Times New Roman"/>
        </w:rPr>
        <w:t xml:space="preserve"> </w:t>
      </w:r>
      <w:r w:rsidR="00624CA2">
        <w:rPr>
          <w:rFonts w:ascii="Times New Roman" w:hAnsi="Times New Roman" w:cs="Times New Roman"/>
        </w:rPr>
        <w:t xml:space="preserve">when state of the object cannot be changed. Code that </w:t>
      </w:r>
      <w:r w:rsidR="00D32EA1">
        <w:rPr>
          <w:rFonts w:ascii="Times New Roman" w:hAnsi="Times New Roman" w:cs="Times New Roman"/>
        </w:rPr>
        <w:t>throws</w:t>
      </w:r>
      <w:r w:rsidR="00624CA2">
        <w:rPr>
          <w:rFonts w:ascii="Times New Roman" w:hAnsi="Times New Roman" w:cs="Times New Roman"/>
        </w:rPr>
        <w:t xml:space="preserve"> these exceptions must pass a </w:t>
      </w:r>
      <w:r w:rsidR="0069768D" w:rsidRPr="0002347C">
        <w:rPr>
          <w:rFonts w:ascii="Times New Roman" w:hAnsi="Times New Roman" w:cs="Times New Roman"/>
        </w:rPr>
        <w:t>meaningful message</w:t>
      </w:r>
      <w:r w:rsidR="00624CA2">
        <w:rPr>
          <w:rFonts w:ascii="Times New Roman" w:hAnsi="Times New Roman" w:cs="Times New Roman"/>
        </w:rPr>
        <w:t>.</w:t>
      </w:r>
    </w:p>
    <w:p w14:paraId="50DD9C28" w14:textId="77777777" w:rsidR="009F7FC1" w:rsidRDefault="009F7FC1" w:rsidP="00EE06FB">
      <w:pPr>
        <w:jc w:val="both"/>
        <w:rPr>
          <w:rFonts w:ascii="Times New Roman" w:hAnsi="Times New Roman" w:cs="Times New Roman"/>
        </w:rPr>
      </w:pPr>
    </w:p>
    <w:p w14:paraId="60BC7FDF" w14:textId="40D11DAB" w:rsidR="009F7FC1" w:rsidRDefault="009F7FC1" w:rsidP="00EE06FB">
      <w:pPr>
        <w:jc w:val="both"/>
        <w:rPr>
          <w:rFonts w:ascii="Times New Roman" w:hAnsi="Times New Roman" w:cs="Times New Roman"/>
        </w:rPr>
      </w:pPr>
      <w:r w:rsidRPr="00125915">
        <w:rPr>
          <w:rFonts w:ascii="Times New Roman" w:hAnsi="Times New Roman" w:cs="Times New Roman"/>
        </w:rPr>
        <w:t xml:space="preserve">Note that for this project you must pass the values that are needed for the meaningful exception message to the exception’s constructor(s) and have the exception class generate a meaningful message. </w:t>
      </w:r>
      <w:r w:rsidR="00125915">
        <w:rPr>
          <w:rFonts w:ascii="Times New Roman" w:hAnsi="Times New Roman" w:cs="Times New Roman"/>
        </w:rPr>
        <w:t xml:space="preserve">Each </w:t>
      </w:r>
      <w:r w:rsidR="00DE2CAB">
        <w:rPr>
          <w:rFonts w:ascii="Times New Roman" w:hAnsi="Times New Roman" w:cs="Times New Roman"/>
        </w:rPr>
        <w:t xml:space="preserve">exception’s </w:t>
      </w:r>
      <w:r w:rsidR="00125915">
        <w:rPr>
          <w:rFonts w:ascii="Times New Roman" w:hAnsi="Times New Roman" w:cs="Times New Roman"/>
        </w:rPr>
        <w:t>constructor should handle a specific failing scenario.</w:t>
      </w:r>
    </w:p>
    <w:p w14:paraId="42C2C563" w14:textId="77777777" w:rsidR="00F047AC" w:rsidRDefault="00F047AC" w:rsidP="00EE06FB">
      <w:pPr>
        <w:jc w:val="both"/>
        <w:rPr>
          <w:rFonts w:ascii="Times New Roman" w:hAnsi="Times New Roman" w:cs="Times New Roman"/>
        </w:rPr>
      </w:pPr>
    </w:p>
    <w:p w14:paraId="228C9088" w14:textId="1B2F2DF6" w:rsidR="005B223A" w:rsidRPr="0002347C" w:rsidRDefault="007A1FB4" w:rsidP="00EE06FB">
      <w:pPr>
        <w:jc w:val="both"/>
        <w:rPr>
          <w:rFonts w:ascii="Times New Roman" w:hAnsi="Times New Roman" w:cs="Times New Roman"/>
        </w:rPr>
      </w:pPr>
      <w:r w:rsidRPr="0002347C">
        <w:rPr>
          <w:rFonts w:ascii="Times New Roman" w:hAnsi="Times New Roman" w:cs="Times New Roman"/>
        </w:rPr>
        <w:t>UI is outside the scope of your design but your system needs</w:t>
      </w:r>
      <w:r w:rsidR="00285585" w:rsidRPr="0002347C">
        <w:rPr>
          <w:rFonts w:ascii="Times New Roman" w:hAnsi="Times New Roman" w:cs="Times New Roman"/>
        </w:rPr>
        <w:t xml:space="preserve"> to have all the functionality that UI </w:t>
      </w:r>
      <w:r w:rsidRPr="0002347C">
        <w:rPr>
          <w:rFonts w:ascii="Times New Roman" w:hAnsi="Times New Roman" w:cs="Times New Roman"/>
        </w:rPr>
        <w:t>need</w:t>
      </w:r>
      <w:r w:rsidR="00285585" w:rsidRPr="0002347C">
        <w:rPr>
          <w:rFonts w:ascii="Times New Roman" w:hAnsi="Times New Roman" w:cs="Times New Roman"/>
        </w:rPr>
        <w:t>s</w:t>
      </w:r>
      <w:r w:rsidR="003C077F" w:rsidRPr="0002347C">
        <w:rPr>
          <w:rFonts w:ascii="Times New Roman" w:hAnsi="Times New Roman" w:cs="Times New Roman"/>
        </w:rPr>
        <w:t xml:space="preserve"> to satisfy the </w:t>
      </w:r>
      <w:r w:rsidR="00285585" w:rsidRPr="0002347C">
        <w:rPr>
          <w:rFonts w:ascii="Times New Roman" w:hAnsi="Times New Roman" w:cs="Times New Roman"/>
        </w:rPr>
        <w:t xml:space="preserve">project </w:t>
      </w:r>
      <w:r w:rsidR="003C077F" w:rsidRPr="0002347C">
        <w:rPr>
          <w:rFonts w:ascii="Times New Roman" w:hAnsi="Times New Roman" w:cs="Times New Roman"/>
        </w:rPr>
        <w:t>requirements</w:t>
      </w:r>
      <w:r w:rsidR="00730C64" w:rsidRPr="0002347C">
        <w:rPr>
          <w:rFonts w:ascii="Times New Roman" w:hAnsi="Times New Roman" w:cs="Times New Roman"/>
        </w:rPr>
        <w:t>.</w:t>
      </w:r>
    </w:p>
    <w:p w14:paraId="0591876E" w14:textId="77777777" w:rsidR="005B223A" w:rsidRPr="0002347C" w:rsidRDefault="005B223A" w:rsidP="00EE06FB">
      <w:pPr>
        <w:jc w:val="both"/>
        <w:rPr>
          <w:rFonts w:ascii="Times New Roman" w:hAnsi="Times New Roman" w:cs="Times New Roman"/>
          <w:color w:val="FF0000"/>
        </w:rPr>
      </w:pPr>
    </w:p>
    <w:p w14:paraId="35179F92" w14:textId="68FFD302" w:rsidR="00094355" w:rsidRPr="0002347C" w:rsidRDefault="00094355" w:rsidP="00EE06FB">
      <w:pPr>
        <w:jc w:val="both"/>
        <w:rPr>
          <w:rFonts w:ascii="Times New Roman" w:hAnsi="Times New Roman" w:cs="Times New Roman"/>
        </w:rPr>
      </w:pPr>
      <w:r w:rsidRPr="0002347C">
        <w:rPr>
          <w:rFonts w:ascii="Times New Roman" w:hAnsi="Times New Roman" w:cs="Times New Roman"/>
        </w:rPr>
        <w:t>As you design the system, you need to make sure it is consistent and it only has the interfaces (constructors, attributes and methods) that are needed b</w:t>
      </w:r>
      <w:r w:rsidR="001B14A0" w:rsidRPr="0002347C">
        <w:rPr>
          <w:rFonts w:ascii="Times New Roman" w:hAnsi="Times New Roman" w:cs="Times New Roman"/>
        </w:rPr>
        <w:t>y</w:t>
      </w:r>
      <w:r w:rsidRPr="0002347C">
        <w:rPr>
          <w:rFonts w:ascii="Times New Roman" w:hAnsi="Times New Roman" w:cs="Times New Roman"/>
        </w:rPr>
        <w:t xml:space="preserve"> the</w:t>
      </w:r>
      <w:r w:rsidR="004C6A8F" w:rsidRPr="0002347C">
        <w:rPr>
          <w:rFonts w:ascii="Times New Roman" w:hAnsi="Times New Roman" w:cs="Times New Roman"/>
        </w:rPr>
        <w:t xml:space="preserve"> required functionality</w:t>
      </w:r>
      <w:r w:rsidRPr="0002347C">
        <w:rPr>
          <w:rFonts w:ascii="Times New Roman" w:hAnsi="Times New Roman" w:cs="Times New Roman"/>
        </w:rPr>
        <w:t>.</w:t>
      </w:r>
      <w:r w:rsidR="004C6A8F" w:rsidRPr="0002347C">
        <w:rPr>
          <w:rFonts w:ascii="Times New Roman" w:hAnsi="Times New Roman" w:cs="Times New Roman"/>
        </w:rPr>
        <w:t xml:space="preserve"> </w:t>
      </w:r>
      <w:r w:rsidR="004C6A8F" w:rsidRPr="006D23D8">
        <w:rPr>
          <w:rFonts w:ascii="Times New Roman" w:hAnsi="Times New Roman" w:cs="Times New Roman"/>
          <w:b/>
        </w:rPr>
        <w:t>You cannot arbitrarily add new functionality to the system.</w:t>
      </w:r>
    </w:p>
    <w:p w14:paraId="10FCA72C" w14:textId="77777777" w:rsidR="00AE472C" w:rsidRPr="0002347C" w:rsidRDefault="00AE472C" w:rsidP="00EE06FB">
      <w:pPr>
        <w:jc w:val="both"/>
        <w:rPr>
          <w:rFonts w:ascii="Times New Roman" w:hAnsi="Times New Roman" w:cs="Times New Roman"/>
          <w:color w:val="FF0000"/>
        </w:rPr>
      </w:pPr>
    </w:p>
    <w:p w14:paraId="09DBDC54" w14:textId="774F4F62" w:rsidR="001F5EB8" w:rsidRPr="006D23D8" w:rsidRDefault="00151C77" w:rsidP="00EE06FB">
      <w:pPr>
        <w:jc w:val="both"/>
        <w:rPr>
          <w:rFonts w:ascii="Times New Roman" w:hAnsi="Times New Roman" w:cs="Times New Roman"/>
          <w:b/>
        </w:rPr>
      </w:pPr>
      <w:r w:rsidRPr="0002347C">
        <w:rPr>
          <w:rFonts w:ascii="Times New Roman" w:hAnsi="Times New Roman" w:cs="Times New Roman"/>
        </w:rPr>
        <w:t xml:space="preserve">The system you are designing will have the functionality needed to satisfy the above requirements. You will </w:t>
      </w:r>
      <w:r w:rsidR="00595143" w:rsidRPr="0002347C">
        <w:rPr>
          <w:rFonts w:ascii="Times New Roman" w:hAnsi="Times New Roman" w:cs="Times New Roman"/>
        </w:rPr>
        <w:t>NOT</w:t>
      </w:r>
      <w:r w:rsidRPr="0002347C">
        <w:rPr>
          <w:rFonts w:ascii="Times New Roman" w:hAnsi="Times New Roman" w:cs="Times New Roman"/>
        </w:rPr>
        <w:t xml:space="preserve"> be implementing the actual user interface (you will still design </w:t>
      </w:r>
      <w:r w:rsidR="00595143" w:rsidRPr="0002347C">
        <w:rPr>
          <w:rFonts w:ascii="Times New Roman" w:hAnsi="Times New Roman" w:cs="Times New Roman"/>
        </w:rPr>
        <w:t>it</w:t>
      </w:r>
      <w:r w:rsidRPr="0002347C">
        <w:rPr>
          <w:rFonts w:ascii="Times New Roman" w:hAnsi="Times New Roman" w:cs="Times New Roman"/>
        </w:rPr>
        <w:t xml:space="preserve"> though in </w:t>
      </w:r>
      <w:r w:rsidR="0061329D" w:rsidRPr="0002347C">
        <w:rPr>
          <w:rFonts w:ascii="Times New Roman" w:hAnsi="Times New Roman" w:cs="Times New Roman"/>
        </w:rPr>
        <w:t>your S</w:t>
      </w:r>
      <w:r w:rsidR="005F72F9" w:rsidRPr="0002347C">
        <w:rPr>
          <w:rFonts w:ascii="Times New Roman" w:hAnsi="Times New Roman" w:cs="Times New Roman"/>
        </w:rPr>
        <w:t xml:space="preserve">oftware </w:t>
      </w:r>
      <w:r w:rsidR="0061329D" w:rsidRPr="0002347C">
        <w:rPr>
          <w:rFonts w:ascii="Times New Roman" w:hAnsi="Times New Roman" w:cs="Times New Roman"/>
        </w:rPr>
        <w:t>D</w:t>
      </w:r>
      <w:r w:rsidR="005F72F9" w:rsidRPr="0002347C">
        <w:rPr>
          <w:rFonts w:ascii="Times New Roman" w:hAnsi="Times New Roman" w:cs="Times New Roman"/>
        </w:rPr>
        <w:t xml:space="preserve">esign </w:t>
      </w:r>
      <w:r w:rsidR="0061329D" w:rsidRPr="0002347C">
        <w:rPr>
          <w:rFonts w:ascii="Times New Roman" w:hAnsi="Times New Roman" w:cs="Times New Roman"/>
        </w:rPr>
        <w:t>D</w:t>
      </w:r>
      <w:r w:rsidR="005F72F9" w:rsidRPr="0002347C">
        <w:rPr>
          <w:rFonts w:ascii="Times New Roman" w:hAnsi="Times New Roman" w:cs="Times New Roman"/>
        </w:rPr>
        <w:t>ocument in later assignment</w:t>
      </w:r>
      <w:r w:rsidRPr="0002347C">
        <w:rPr>
          <w:rFonts w:ascii="Times New Roman" w:hAnsi="Times New Roman" w:cs="Times New Roman"/>
        </w:rPr>
        <w:t xml:space="preserve">) but you need the classes, attributes, and methods to receive and provide the information that the user interface will need. You can assume that for a complete solution there would be some other class that implements user interface </w:t>
      </w:r>
      <w:r w:rsidR="00BB08F7" w:rsidRPr="0002347C">
        <w:rPr>
          <w:rFonts w:ascii="Times New Roman" w:hAnsi="Times New Roman" w:cs="Times New Roman"/>
        </w:rPr>
        <w:t xml:space="preserve">(UI) </w:t>
      </w:r>
      <w:r w:rsidRPr="0002347C">
        <w:rPr>
          <w:rFonts w:ascii="Times New Roman" w:hAnsi="Times New Roman" w:cs="Times New Roman"/>
        </w:rPr>
        <w:t>with main() method  and that it will call your classes</w:t>
      </w:r>
      <w:r w:rsidR="004E308B" w:rsidRPr="0002347C">
        <w:rPr>
          <w:rFonts w:ascii="Times New Roman" w:hAnsi="Times New Roman" w:cs="Times New Roman"/>
        </w:rPr>
        <w:t>/methods</w:t>
      </w:r>
      <w:r w:rsidRPr="0002347C">
        <w:rPr>
          <w:rFonts w:ascii="Times New Roman" w:hAnsi="Times New Roman" w:cs="Times New Roman"/>
        </w:rPr>
        <w:t xml:space="preserve">. </w:t>
      </w:r>
      <w:r w:rsidR="008A72E2" w:rsidRPr="006D23D8">
        <w:rPr>
          <w:rFonts w:ascii="Times New Roman" w:hAnsi="Times New Roman" w:cs="Times New Roman"/>
          <w:b/>
        </w:rPr>
        <w:t>Your system will not have main</w:t>
      </w:r>
      <w:r w:rsidR="00BF4E43" w:rsidRPr="006D23D8">
        <w:rPr>
          <w:rFonts w:ascii="Times New Roman" w:hAnsi="Times New Roman" w:cs="Times New Roman"/>
          <w:b/>
        </w:rPr>
        <w:t xml:space="preserve"> </w:t>
      </w:r>
      <w:r w:rsidR="00A8104D" w:rsidRPr="006D23D8">
        <w:rPr>
          <w:rFonts w:ascii="Times New Roman" w:hAnsi="Times New Roman" w:cs="Times New Roman"/>
          <w:b/>
        </w:rPr>
        <w:t xml:space="preserve">method </w:t>
      </w:r>
      <w:r w:rsidR="00BF4E43" w:rsidRPr="006D23D8">
        <w:rPr>
          <w:rFonts w:ascii="Times New Roman" w:hAnsi="Times New Roman" w:cs="Times New Roman"/>
          <w:b/>
        </w:rPr>
        <w:t xml:space="preserve">except in </w:t>
      </w:r>
      <w:r w:rsidR="00A8104D" w:rsidRPr="006D23D8">
        <w:rPr>
          <w:rFonts w:ascii="Times New Roman" w:hAnsi="Times New Roman" w:cs="Times New Roman"/>
          <w:b/>
        </w:rPr>
        <w:t xml:space="preserve">the </w:t>
      </w:r>
      <w:r w:rsidR="00BF4E43" w:rsidRPr="006D23D8">
        <w:rPr>
          <w:rFonts w:ascii="Times New Roman" w:hAnsi="Times New Roman" w:cs="Times New Roman"/>
          <w:b/>
        </w:rPr>
        <w:t>test class</w:t>
      </w:r>
      <w:r w:rsidR="00490DC0">
        <w:rPr>
          <w:rFonts w:ascii="Times New Roman" w:hAnsi="Times New Roman" w:cs="Times New Roman"/>
          <w:b/>
        </w:rPr>
        <w:t xml:space="preserve"> (to be implemented for the final code assignment)</w:t>
      </w:r>
      <w:r w:rsidR="008A72E2" w:rsidRPr="006D23D8">
        <w:rPr>
          <w:rFonts w:ascii="Times New Roman" w:hAnsi="Times New Roman" w:cs="Times New Roman"/>
          <w:b/>
        </w:rPr>
        <w:t xml:space="preserve">. </w:t>
      </w:r>
    </w:p>
    <w:p w14:paraId="66EB06F4" w14:textId="77777777" w:rsidR="001F5EB8" w:rsidRPr="0002347C" w:rsidRDefault="001F5EB8" w:rsidP="00EE06FB">
      <w:pPr>
        <w:jc w:val="both"/>
        <w:rPr>
          <w:rFonts w:ascii="Times New Roman" w:hAnsi="Times New Roman" w:cs="Times New Roman"/>
          <w:color w:val="FF0000"/>
        </w:rPr>
      </w:pPr>
    </w:p>
    <w:p w14:paraId="3102177B" w14:textId="35AD54F1" w:rsidR="00151C77" w:rsidRPr="001E4E84" w:rsidRDefault="008E5A62" w:rsidP="00EE06FB">
      <w:pPr>
        <w:jc w:val="both"/>
        <w:rPr>
          <w:rFonts w:ascii="Times New Roman" w:hAnsi="Times New Roman" w:cs="Times New Roman"/>
          <w:color w:val="FF0000"/>
        </w:rPr>
      </w:pPr>
      <w:r w:rsidRPr="0002347C">
        <w:rPr>
          <w:rFonts w:ascii="Times New Roman" w:hAnsi="Times New Roman" w:cs="Times New Roman"/>
        </w:rPr>
        <w:t>When you implement the system, y</w:t>
      </w:r>
      <w:r w:rsidR="00BB08F7" w:rsidRPr="0002347C">
        <w:rPr>
          <w:rFonts w:ascii="Times New Roman" w:hAnsi="Times New Roman" w:cs="Times New Roman"/>
        </w:rPr>
        <w:t xml:space="preserve">ou </w:t>
      </w:r>
      <w:r w:rsidR="001E0EE3" w:rsidRPr="0002347C">
        <w:rPr>
          <w:rFonts w:ascii="Times New Roman" w:hAnsi="Times New Roman" w:cs="Times New Roman"/>
        </w:rPr>
        <w:t>must</w:t>
      </w:r>
      <w:r w:rsidR="00BB08F7" w:rsidRPr="0002347C">
        <w:rPr>
          <w:rFonts w:ascii="Times New Roman" w:hAnsi="Times New Roman" w:cs="Times New Roman"/>
        </w:rPr>
        <w:t xml:space="preserve"> have </w:t>
      </w:r>
      <w:r w:rsidR="001E0EE3" w:rsidRPr="0002347C">
        <w:rPr>
          <w:rFonts w:ascii="Times New Roman" w:hAnsi="Times New Roman" w:cs="Times New Roman"/>
        </w:rPr>
        <w:t xml:space="preserve">at minimum </w:t>
      </w:r>
      <w:r w:rsidRPr="0002347C">
        <w:rPr>
          <w:rFonts w:ascii="Times New Roman" w:hAnsi="Times New Roman" w:cs="Times New Roman"/>
        </w:rPr>
        <w:t xml:space="preserve">test cases to verify </w:t>
      </w:r>
      <w:r w:rsidR="003B6C53" w:rsidRPr="0002347C">
        <w:rPr>
          <w:rFonts w:ascii="Times New Roman" w:hAnsi="Times New Roman" w:cs="Times New Roman"/>
        </w:rPr>
        <w:t>the major</w:t>
      </w:r>
      <w:r w:rsidR="001E4E84">
        <w:rPr>
          <w:rFonts w:ascii="Times New Roman" w:hAnsi="Times New Roman" w:cs="Times New Roman"/>
        </w:rPr>
        <w:t xml:space="preserve"> functionality of the system as listed above and a test case for at least one error path per user defined exception.</w:t>
      </w:r>
      <w:r w:rsidR="006D23D8">
        <w:rPr>
          <w:rFonts w:ascii="Times New Roman" w:hAnsi="Times New Roman" w:cs="Times New Roman"/>
        </w:rPr>
        <w:t xml:space="preserve"> Test class is not part of the class diagram</w:t>
      </w:r>
      <w:r w:rsidR="00C15883">
        <w:rPr>
          <w:rFonts w:ascii="Times New Roman" w:hAnsi="Times New Roman" w:cs="Times New Roman"/>
        </w:rPr>
        <w:t xml:space="preserve"> and must be submitted for final code assignment</w:t>
      </w:r>
      <w:r w:rsidR="006D23D8">
        <w:rPr>
          <w:rFonts w:ascii="Times New Roman" w:hAnsi="Times New Roman" w:cs="Times New Roman"/>
        </w:rPr>
        <w:t>.</w:t>
      </w:r>
    </w:p>
    <w:p w14:paraId="3D5375C1" w14:textId="77777777" w:rsidR="008E5A62" w:rsidRPr="0002347C" w:rsidRDefault="008E5A62" w:rsidP="00EE06FB">
      <w:pPr>
        <w:jc w:val="both"/>
        <w:rPr>
          <w:rFonts w:ascii="Times New Roman" w:hAnsi="Times New Roman" w:cs="Times New Roman"/>
        </w:rPr>
      </w:pPr>
    </w:p>
    <w:p w14:paraId="396768A0" w14:textId="4CD28080" w:rsidR="008E5A62" w:rsidRDefault="008E5A62" w:rsidP="00EE06FB">
      <w:pPr>
        <w:jc w:val="both"/>
        <w:rPr>
          <w:rFonts w:ascii="Times New Roman" w:hAnsi="Times New Roman" w:cs="Times New Roman"/>
        </w:rPr>
      </w:pPr>
      <w:r w:rsidRPr="0002347C">
        <w:rPr>
          <w:rFonts w:ascii="Times New Roman" w:hAnsi="Times New Roman" w:cs="Times New Roman"/>
        </w:rPr>
        <w:t xml:space="preserve">There should be a </w:t>
      </w:r>
      <w:r w:rsidRPr="006D6EEC">
        <w:rPr>
          <w:rFonts w:ascii="Times New Roman" w:hAnsi="Times New Roman" w:cs="Times New Roman"/>
          <w:b/>
        </w:rPr>
        <w:t>single test class with main and each test case scenario should be a separate method</w:t>
      </w:r>
      <w:r w:rsidRPr="0002347C">
        <w:rPr>
          <w:rFonts w:ascii="Times New Roman" w:hAnsi="Times New Roman" w:cs="Times New Roman"/>
        </w:rPr>
        <w:t xml:space="preserve"> called by main</w:t>
      </w:r>
      <w:r w:rsidR="006D6EEC">
        <w:rPr>
          <w:rFonts w:ascii="Times New Roman" w:hAnsi="Times New Roman" w:cs="Times New Roman"/>
        </w:rPr>
        <w:t xml:space="preserve"> method</w:t>
      </w:r>
      <w:r w:rsidRPr="0002347C">
        <w:rPr>
          <w:rFonts w:ascii="Times New Roman" w:hAnsi="Times New Roman" w:cs="Times New Roman"/>
        </w:rPr>
        <w:t xml:space="preserve">. </w:t>
      </w:r>
      <w:r w:rsidR="00E419DD">
        <w:rPr>
          <w:rFonts w:ascii="Times New Roman" w:hAnsi="Times New Roman" w:cs="Times New Roman"/>
          <w:color w:val="FF0000"/>
        </w:rPr>
        <w:t>A</w:t>
      </w:r>
      <w:r w:rsidR="006D6EEC" w:rsidRPr="0011254C">
        <w:rPr>
          <w:rFonts w:ascii="Times New Roman" w:hAnsi="Times New Roman" w:cs="Times New Roman"/>
          <w:color w:val="FF0000"/>
        </w:rPr>
        <w:t xml:space="preserve">ll methods </w:t>
      </w:r>
      <w:r w:rsidR="00E419DD" w:rsidRPr="0011254C">
        <w:rPr>
          <w:rFonts w:ascii="Times New Roman" w:hAnsi="Times New Roman" w:cs="Times New Roman"/>
          <w:color w:val="FF0000"/>
        </w:rPr>
        <w:t>should be able to run</w:t>
      </w:r>
      <w:r w:rsidR="00E419DD" w:rsidRPr="0011254C">
        <w:rPr>
          <w:rFonts w:ascii="Times New Roman" w:hAnsi="Times New Roman" w:cs="Times New Roman"/>
          <w:color w:val="FF0000"/>
        </w:rPr>
        <w:t xml:space="preserve"> </w:t>
      </w:r>
      <w:r w:rsidR="006D6EEC" w:rsidRPr="0011254C">
        <w:rPr>
          <w:rFonts w:ascii="Times New Roman" w:hAnsi="Times New Roman" w:cs="Times New Roman"/>
          <w:color w:val="FF0000"/>
        </w:rPr>
        <w:t xml:space="preserve">at once or select a single method to run by commenting out calls to the other methods. </w:t>
      </w:r>
      <w:r w:rsidRPr="0002347C">
        <w:rPr>
          <w:rFonts w:ascii="Times New Roman" w:hAnsi="Times New Roman" w:cs="Times New Roman"/>
        </w:rPr>
        <w:t>Make sure you use comments to document what each test case is verifying and doing.</w:t>
      </w:r>
      <w:r w:rsidR="0011254C">
        <w:rPr>
          <w:rFonts w:ascii="Times New Roman" w:hAnsi="Times New Roman" w:cs="Times New Roman"/>
        </w:rPr>
        <w:t xml:space="preserve"> If you hardcode your data files instead of having test cases generate them, make sure to include those files with your code submissions.</w:t>
      </w:r>
    </w:p>
    <w:p w14:paraId="78210D73" w14:textId="77777777" w:rsidR="00B84D08" w:rsidRDefault="00B84D08" w:rsidP="00EE06FB">
      <w:pPr>
        <w:jc w:val="both"/>
        <w:rPr>
          <w:rFonts w:ascii="Times New Roman" w:hAnsi="Times New Roman" w:cs="Times New Roman"/>
        </w:rPr>
      </w:pPr>
    </w:p>
    <w:p w14:paraId="270DF176" w14:textId="009E7EA9" w:rsidR="00B84D08" w:rsidRPr="0002347C" w:rsidRDefault="00B84D08" w:rsidP="00EE06F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ach test case should output a brief description of what it is testing and then some output. For example, a test case testing that exception is  generated would output  a message that exception was caught and what the exception message was; A test case to test that data was successfully loaded from file would output what was loaded using toString() method.</w:t>
      </w:r>
    </w:p>
    <w:p w14:paraId="100DDF87" w14:textId="77777777" w:rsidR="00BB08F7" w:rsidRPr="0002347C" w:rsidRDefault="00BB08F7" w:rsidP="00EE06FB">
      <w:pPr>
        <w:jc w:val="both"/>
        <w:rPr>
          <w:rFonts w:ascii="Times New Roman" w:hAnsi="Times New Roman" w:cs="Times New Roman"/>
          <w:color w:val="FF0000"/>
        </w:rPr>
      </w:pPr>
    </w:p>
    <w:sectPr w:rsidR="00BB08F7" w:rsidRPr="0002347C" w:rsidSect="0013763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27910"/>
    <w:multiLevelType w:val="hybridMultilevel"/>
    <w:tmpl w:val="F800BDA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60062A1"/>
    <w:multiLevelType w:val="hybridMultilevel"/>
    <w:tmpl w:val="154AF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119FA"/>
    <w:multiLevelType w:val="hybridMultilevel"/>
    <w:tmpl w:val="9FFADC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0E1ECE"/>
    <w:multiLevelType w:val="hybridMultilevel"/>
    <w:tmpl w:val="DEDAE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A7C49"/>
    <w:multiLevelType w:val="hybridMultilevel"/>
    <w:tmpl w:val="9CA019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C95607C"/>
    <w:multiLevelType w:val="hybridMultilevel"/>
    <w:tmpl w:val="A24495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0D87340"/>
    <w:multiLevelType w:val="hybridMultilevel"/>
    <w:tmpl w:val="94B44E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F3622A"/>
    <w:multiLevelType w:val="hybridMultilevel"/>
    <w:tmpl w:val="83C22C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14115A2"/>
    <w:multiLevelType w:val="hybridMultilevel"/>
    <w:tmpl w:val="5240E5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184E94"/>
    <w:multiLevelType w:val="hybridMultilevel"/>
    <w:tmpl w:val="99D28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4B7E33"/>
    <w:multiLevelType w:val="hybridMultilevel"/>
    <w:tmpl w:val="7890A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233559"/>
    <w:multiLevelType w:val="hybridMultilevel"/>
    <w:tmpl w:val="94B44E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9CA09AA"/>
    <w:multiLevelType w:val="hybridMultilevel"/>
    <w:tmpl w:val="1E1C96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367C51"/>
    <w:multiLevelType w:val="hybridMultilevel"/>
    <w:tmpl w:val="23AA8B2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D297728"/>
    <w:multiLevelType w:val="hybridMultilevel"/>
    <w:tmpl w:val="94B44E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19B67B3"/>
    <w:multiLevelType w:val="hybridMultilevel"/>
    <w:tmpl w:val="333602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830028F"/>
    <w:multiLevelType w:val="hybridMultilevel"/>
    <w:tmpl w:val="94B44E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CB60D8C"/>
    <w:multiLevelType w:val="hybridMultilevel"/>
    <w:tmpl w:val="94B44E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61F72CE"/>
    <w:multiLevelType w:val="hybridMultilevel"/>
    <w:tmpl w:val="94B44E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BA568E4"/>
    <w:multiLevelType w:val="hybridMultilevel"/>
    <w:tmpl w:val="493C1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03308D"/>
    <w:multiLevelType w:val="hybridMultilevel"/>
    <w:tmpl w:val="76B8169A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7355E5"/>
    <w:multiLevelType w:val="hybridMultilevel"/>
    <w:tmpl w:val="94B44E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B5306F3"/>
    <w:multiLevelType w:val="hybridMultilevel"/>
    <w:tmpl w:val="94B44E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C5D4148"/>
    <w:multiLevelType w:val="hybridMultilevel"/>
    <w:tmpl w:val="94B44E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CD5AD5"/>
    <w:multiLevelType w:val="hybridMultilevel"/>
    <w:tmpl w:val="94B44E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0AB684B"/>
    <w:multiLevelType w:val="hybridMultilevel"/>
    <w:tmpl w:val="82D0E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166AC5"/>
    <w:multiLevelType w:val="hybridMultilevel"/>
    <w:tmpl w:val="94B44E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2C77293"/>
    <w:multiLevelType w:val="hybridMultilevel"/>
    <w:tmpl w:val="9AAA18E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38962F9"/>
    <w:multiLevelType w:val="hybridMultilevel"/>
    <w:tmpl w:val="94B44E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54802D0"/>
    <w:multiLevelType w:val="hybridMultilevel"/>
    <w:tmpl w:val="264228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7E24AD2"/>
    <w:multiLevelType w:val="hybridMultilevel"/>
    <w:tmpl w:val="5A549EF8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31" w15:restartNumberingAfterBreak="0">
    <w:nsid w:val="5AF47AD7"/>
    <w:multiLevelType w:val="hybridMultilevel"/>
    <w:tmpl w:val="94B44E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D084C4E"/>
    <w:multiLevelType w:val="hybridMultilevel"/>
    <w:tmpl w:val="94B44E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F835CC3"/>
    <w:multiLevelType w:val="hybridMultilevel"/>
    <w:tmpl w:val="94B44E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1ED17C2"/>
    <w:multiLevelType w:val="hybridMultilevel"/>
    <w:tmpl w:val="420ACB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6EA619D"/>
    <w:multiLevelType w:val="hybridMultilevel"/>
    <w:tmpl w:val="160C44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E25133"/>
    <w:multiLevelType w:val="hybridMultilevel"/>
    <w:tmpl w:val="B7606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455148"/>
    <w:multiLevelType w:val="hybridMultilevel"/>
    <w:tmpl w:val="1FC41F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12"/>
  </w:num>
  <w:num w:numId="3">
    <w:abstractNumId w:val="5"/>
  </w:num>
  <w:num w:numId="4">
    <w:abstractNumId w:val="3"/>
  </w:num>
  <w:num w:numId="5">
    <w:abstractNumId w:val="1"/>
  </w:num>
  <w:num w:numId="6">
    <w:abstractNumId w:val="30"/>
  </w:num>
  <w:num w:numId="7">
    <w:abstractNumId w:val="0"/>
  </w:num>
  <w:num w:numId="8">
    <w:abstractNumId w:val="25"/>
  </w:num>
  <w:num w:numId="9">
    <w:abstractNumId w:val="13"/>
  </w:num>
  <w:num w:numId="10">
    <w:abstractNumId w:val="10"/>
  </w:num>
  <w:num w:numId="11">
    <w:abstractNumId w:val="35"/>
  </w:num>
  <w:num w:numId="12">
    <w:abstractNumId w:val="19"/>
  </w:num>
  <w:num w:numId="13">
    <w:abstractNumId w:val="36"/>
  </w:num>
  <w:num w:numId="14">
    <w:abstractNumId w:val="15"/>
  </w:num>
  <w:num w:numId="15">
    <w:abstractNumId w:val="34"/>
  </w:num>
  <w:num w:numId="16">
    <w:abstractNumId w:val="4"/>
  </w:num>
  <w:num w:numId="17">
    <w:abstractNumId w:val="7"/>
  </w:num>
  <w:num w:numId="18">
    <w:abstractNumId w:val="29"/>
  </w:num>
  <w:num w:numId="19">
    <w:abstractNumId w:val="9"/>
  </w:num>
  <w:num w:numId="20">
    <w:abstractNumId w:val="20"/>
  </w:num>
  <w:num w:numId="21">
    <w:abstractNumId w:val="27"/>
  </w:num>
  <w:num w:numId="22">
    <w:abstractNumId w:val="11"/>
  </w:num>
  <w:num w:numId="23">
    <w:abstractNumId w:val="17"/>
  </w:num>
  <w:num w:numId="24">
    <w:abstractNumId w:val="14"/>
  </w:num>
  <w:num w:numId="25">
    <w:abstractNumId w:val="22"/>
  </w:num>
  <w:num w:numId="26">
    <w:abstractNumId w:val="18"/>
  </w:num>
  <w:num w:numId="27">
    <w:abstractNumId w:val="24"/>
  </w:num>
  <w:num w:numId="28">
    <w:abstractNumId w:val="6"/>
  </w:num>
  <w:num w:numId="29">
    <w:abstractNumId w:val="26"/>
  </w:num>
  <w:num w:numId="30">
    <w:abstractNumId w:val="28"/>
  </w:num>
  <w:num w:numId="31">
    <w:abstractNumId w:val="33"/>
  </w:num>
  <w:num w:numId="32">
    <w:abstractNumId w:val="23"/>
  </w:num>
  <w:num w:numId="33">
    <w:abstractNumId w:val="16"/>
  </w:num>
  <w:num w:numId="34">
    <w:abstractNumId w:val="21"/>
  </w:num>
  <w:num w:numId="35">
    <w:abstractNumId w:val="31"/>
  </w:num>
  <w:num w:numId="36">
    <w:abstractNumId w:val="32"/>
  </w:num>
  <w:num w:numId="37">
    <w:abstractNumId w:val="37"/>
  </w:num>
  <w:num w:numId="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0MDE3tTQ2MjAwNDZU0lEKTi0uzszPAykwrAUASZQkGSwAAAA="/>
  </w:docVars>
  <w:rsids>
    <w:rsidRoot w:val="00C90EEB"/>
    <w:rsid w:val="00004608"/>
    <w:rsid w:val="00006D51"/>
    <w:rsid w:val="0001231E"/>
    <w:rsid w:val="0002190D"/>
    <w:rsid w:val="0002347C"/>
    <w:rsid w:val="00024676"/>
    <w:rsid w:val="00031955"/>
    <w:rsid w:val="00032423"/>
    <w:rsid w:val="00035220"/>
    <w:rsid w:val="00036723"/>
    <w:rsid w:val="000449C9"/>
    <w:rsid w:val="00044A43"/>
    <w:rsid w:val="00046238"/>
    <w:rsid w:val="0005074D"/>
    <w:rsid w:val="00053DF9"/>
    <w:rsid w:val="0005491B"/>
    <w:rsid w:val="00055ACE"/>
    <w:rsid w:val="00055FA4"/>
    <w:rsid w:val="000646CB"/>
    <w:rsid w:val="0007117B"/>
    <w:rsid w:val="00072D61"/>
    <w:rsid w:val="000738C8"/>
    <w:rsid w:val="000739A3"/>
    <w:rsid w:val="00077A5C"/>
    <w:rsid w:val="0008023B"/>
    <w:rsid w:val="00081C05"/>
    <w:rsid w:val="00082624"/>
    <w:rsid w:val="00082D2A"/>
    <w:rsid w:val="00084142"/>
    <w:rsid w:val="00086FF3"/>
    <w:rsid w:val="000909E3"/>
    <w:rsid w:val="00091DA2"/>
    <w:rsid w:val="00093CEF"/>
    <w:rsid w:val="00094355"/>
    <w:rsid w:val="00094F6E"/>
    <w:rsid w:val="00097801"/>
    <w:rsid w:val="000B2109"/>
    <w:rsid w:val="000B244A"/>
    <w:rsid w:val="000B47C1"/>
    <w:rsid w:val="000B518D"/>
    <w:rsid w:val="000C057D"/>
    <w:rsid w:val="000C2129"/>
    <w:rsid w:val="000C22BA"/>
    <w:rsid w:val="000C4792"/>
    <w:rsid w:val="000C5EC3"/>
    <w:rsid w:val="000C758F"/>
    <w:rsid w:val="000D13DB"/>
    <w:rsid w:val="000D6317"/>
    <w:rsid w:val="000E1423"/>
    <w:rsid w:val="000E156E"/>
    <w:rsid w:val="000E2640"/>
    <w:rsid w:val="000E3E37"/>
    <w:rsid w:val="000E434D"/>
    <w:rsid w:val="000E43FA"/>
    <w:rsid w:val="000E46DD"/>
    <w:rsid w:val="000E6482"/>
    <w:rsid w:val="000E6E4D"/>
    <w:rsid w:val="000E6E57"/>
    <w:rsid w:val="000F418D"/>
    <w:rsid w:val="000F6899"/>
    <w:rsid w:val="00101FBE"/>
    <w:rsid w:val="00102124"/>
    <w:rsid w:val="001025B7"/>
    <w:rsid w:val="00105172"/>
    <w:rsid w:val="0010521D"/>
    <w:rsid w:val="0011254C"/>
    <w:rsid w:val="00112DA9"/>
    <w:rsid w:val="00120D7E"/>
    <w:rsid w:val="00122825"/>
    <w:rsid w:val="00122A2A"/>
    <w:rsid w:val="00122AC9"/>
    <w:rsid w:val="00124C40"/>
    <w:rsid w:val="00125915"/>
    <w:rsid w:val="001276CB"/>
    <w:rsid w:val="001325AB"/>
    <w:rsid w:val="00133CB0"/>
    <w:rsid w:val="001340D3"/>
    <w:rsid w:val="00134B82"/>
    <w:rsid w:val="00134D57"/>
    <w:rsid w:val="0013637E"/>
    <w:rsid w:val="0013763C"/>
    <w:rsid w:val="00140C97"/>
    <w:rsid w:val="0014465D"/>
    <w:rsid w:val="001475A1"/>
    <w:rsid w:val="00151C77"/>
    <w:rsid w:val="001537BE"/>
    <w:rsid w:val="00156124"/>
    <w:rsid w:val="001564A1"/>
    <w:rsid w:val="00164E2E"/>
    <w:rsid w:val="0016563F"/>
    <w:rsid w:val="001670B7"/>
    <w:rsid w:val="00171360"/>
    <w:rsid w:val="00174352"/>
    <w:rsid w:val="001762C4"/>
    <w:rsid w:val="0017720C"/>
    <w:rsid w:val="001777E1"/>
    <w:rsid w:val="001828AF"/>
    <w:rsid w:val="00185840"/>
    <w:rsid w:val="001872BF"/>
    <w:rsid w:val="00187E8F"/>
    <w:rsid w:val="00193C97"/>
    <w:rsid w:val="0019617C"/>
    <w:rsid w:val="00196775"/>
    <w:rsid w:val="001A002A"/>
    <w:rsid w:val="001A193E"/>
    <w:rsid w:val="001A1EEC"/>
    <w:rsid w:val="001A2424"/>
    <w:rsid w:val="001A5080"/>
    <w:rsid w:val="001A6A1A"/>
    <w:rsid w:val="001A72AF"/>
    <w:rsid w:val="001A75D3"/>
    <w:rsid w:val="001B14A0"/>
    <w:rsid w:val="001B40A7"/>
    <w:rsid w:val="001B7FFC"/>
    <w:rsid w:val="001C7410"/>
    <w:rsid w:val="001D4415"/>
    <w:rsid w:val="001D5616"/>
    <w:rsid w:val="001D5988"/>
    <w:rsid w:val="001E029F"/>
    <w:rsid w:val="001E0EE3"/>
    <w:rsid w:val="001E409B"/>
    <w:rsid w:val="001E4A7A"/>
    <w:rsid w:val="001E4E84"/>
    <w:rsid w:val="001E5F21"/>
    <w:rsid w:val="001E6BBF"/>
    <w:rsid w:val="001F056F"/>
    <w:rsid w:val="001F32BF"/>
    <w:rsid w:val="001F5EB8"/>
    <w:rsid w:val="00201621"/>
    <w:rsid w:val="00202C37"/>
    <w:rsid w:val="002037B3"/>
    <w:rsid w:val="002125DE"/>
    <w:rsid w:val="00216F3E"/>
    <w:rsid w:val="002175D5"/>
    <w:rsid w:val="002202B2"/>
    <w:rsid w:val="00220F49"/>
    <w:rsid w:val="00224E69"/>
    <w:rsid w:val="00227AC0"/>
    <w:rsid w:val="0023207F"/>
    <w:rsid w:val="002322A6"/>
    <w:rsid w:val="002339C4"/>
    <w:rsid w:val="0024133C"/>
    <w:rsid w:val="00242127"/>
    <w:rsid w:val="002505CD"/>
    <w:rsid w:val="002524C2"/>
    <w:rsid w:val="0025326D"/>
    <w:rsid w:val="00253374"/>
    <w:rsid w:val="00256BCD"/>
    <w:rsid w:val="00256D3C"/>
    <w:rsid w:val="002570CA"/>
    <w:rsid w:val="002627D2"/>
    <w:rsid w:val="00263ADD"/>
    <w:rsid w:val="00264365"/>
    <w:rsid w:val="00267276"/>
    <w:rsid w:val="002712BC"/>
    <w:rsid w:val="00272204"/>
    <w:rsid w:val="00273E96"/>
    <w:rsid w:val="002745B8"/>
    <w:rsid w:val="00275F38"/>
    <w:rsid w:val="00277E8B"/>
    <w:rsid w:val="00282021"/>
    <w:rsid w:val="00285585"/>
    <w:rsid w:val="00287AAA"/>
    <w:rsid w:val="00295059"/>
    <w:rsid w:val="002971DA"/>
    <w:rsid w:val="00297AD3"/>
    <w:rsid w:val="002A47DC"/>
    <w:rsid w:val="002A5AE0"/>
    <w:rsid w:val="002A7125"/>
    <w:rsid w:val="002A7D0D"/>
    <w:rsid w:val="002B1BD1"/>
    <w:rsid w:val="002B79B6"/>
    <w:rsid w:val="002B7E77"/>
    <w:rsid w:val="002C06F4"/>
    <w:rsid w:val="002C2F4A"/>
    <w:rsid w:val="002C50CD"/>
    <w:rsid w:val="002C6BCF"/>
    <w:rsid w:val="002D15E3"/>
    <w:rsid w:val="002D2F50"/>
    <w:rsid w:val="002D63BC"/>
    <w:rsid w:val="002D6B3E"/>
    <w:rsid w:val="002E1829"/>
    <w:rsid w:val="002E191C"/>
    <w:rsid w:val="002E5977"/>
    <w:rsid w:val="002E666F"/>
    <w:rsid w:val="002F21EE"/>
    <w:rsid w:val="002F2294"/>
    <w:rsid w:val="002F3061"/>
    <w:rsid w:val="002F562C"/>
    <w:rsid w:val="002F56D5"/>
    <w:rsid w:val="002F5BD0"/>
    <w:rsid w:val="002F64D2"/>
    <w:rsid w:val="002F73A0"/>
    <w:rsid w:val="00302734"/>
    <w:rsid w:val="00302EE4"/>
    <w:rsid w:val="003031C2"/>
    <w:rsid w:val="00304FBD"/>
    <w:rsid w:val="0030545D"/>
    <w:rsid w:val="00310855"/>
    <w:rsid w:val="003134C1"/>
    <w:rsid w:val="00315BE4"/>
    <w:rsid w:val="00315CE0"/>
    <w:rsid w:val="00316347"/>
    <w:rsid w:val="00317E2C"/>
    <w:rsid w:val="00321777"/>
    <w:rsid w:val="00325127"/>
    <w:rsid w:val="00327960"/>
    <w:rsid w:val="00327AF1"/>
    <w:rsid w:val="00331F99"/>
    <w:rsid w:val="003320D3"/>
    <w:rsid w:val="0033641A"/>
    <w:rsid w:val="00336B00"/>
    <w:rsid w:val="003370E8"/>
    <w:rsid w:val="0033783C"/>
    <w:rsid w:val="00344482"/>
    <w:rsid w:val="00345C00"/>
    <w:rsid w:val="003502E3"/>
    <w:rsid w:val="0035110F"/>
    <w:rsid w:val="00352D9E"/>
    <w:rsid w:val="00356339"/>
    <w:rsid w:val="0035682F"/>
    <w:rsid w:val="003571D6"/>
    <w:rsid w:val="00357585"/>
    <w:rsid w:val="00361120"/>
    <w:rsid w:val="0036269F"/>
    <w:rsid w:val="003663F0"/>
    <w:rsid w:val="00370B36"/>
    <w:rsid w:val="00370E76"/>
    <w:rsid w:val="00373A9B"/>
    <w:rsid w:val="00376C9B"/>
    <w:rsid w:val="00376D37"/>
    <w:rsid w:val="00384C15"/>
    <w:rsid w:val="00391A6A"/>
    <w:rsid w:val="003943CA"/>
    <w:rsid w:val="00395FEE"/>
    <w:rsid w:val="0039685C"/>
    <w:rsid w:val="003A630F"/>
    <w:rsid w:val="003B24E5"/>
    <w:rsid w:val="003B4119"/>
    <w:rsid w:val="003B6C53"/>
    <w:rsid w:val="003C0717"/>
    <w:rsid w:val="003C077F"/>
    <w:rsid w:val="003C16E0"/>
    <w:rsid w:val="003C371E"/>
    <w:rsid w:val="003C4046"/>
    <w:rsid w:val="003C44F7"/>
    <w:rsid w:val="003C4896"/>
    <w:rsid w:val="003C493B"/>
    <w:rsid w:val="003C54B8"/>
    <w:rsid w:val="003C5D52"/>
    <w:rsid w:val="003D0A32"/>
    <w:rsid w:val="003D63A9"/>
    <w:rsid w:val="003E1400"/>
    <w:rsid w:val="003E4C50"/>
    <w:rsid w:val="003E7676"/>
    <w:rsid w:val="003F6597"/>
    <w:rsid w:val="003F77D2"/>
    <w:rsid w:val="00401914"/>
    <w:rsid w:val="0040304E"/>
    <w:rsid w:val="00406F02"/>
    <w:rsid w:val="004103CA"/>
    <w:rsid w:val="00413C21"/>
    <w:rsid w:val="00417494"/>
    <w:rsid w:val="004214F7"/>
    <w:rsid w:val="0042488C"/>
    <w:rsid w:val="0042636D"/>
    <w:rsid w:val="00427B0C"/>
    <w:rsid w:val="00430C2C"/>
    <w:rsid w:val="00431393"/>
    <w:rsid w:val="00431708"/>
    <w:rsid w:val="004419B6"/>
    <w:rsid w:val="00446C28"/>
    <w:rsid w:val="00447F9F"/>
    <w:rsid w:val="00455D64"/>
    <w:rsid w:val="0045743C"/>
    <w:rsid w:val="00460A75"/>
    <w:rsid w:val="00461D53"/>
    <w:rsid w:val="004659BC"/>
    <w:rsid w:val="00465D6C"/>
    <w:rsid w:val="00480490"/>
    <w:rsid w:val="0048109F"/>
    <w:rsid w:val="004813C9"/>
    <w:rsid w:val="00483D4B"/>
    <w:rsid w:val="00484129"/>
    <w:rsid w:val="00490DC0"/>
    <w:rsid w:val="00492E62"/>
    <w:rsid w:val="00495D0E"/>
    <w:rsid w:val="0049755A"/>
    <w:rsid w:val="004A03BB"/>
    <w:rsid w:val="004A0C1B"/>
    <w:rsid w:val="004A2B4E"/>
    <w:rsid w:val="004A2D7D"/>
    <w:rsid w:val="004A4AF2"/>
    <w:rsid w:val="004A504C"/>
    <w:rsid w:val="004B39B0"/>
    <w:rsid w:val="004B6A94"/>
    <w:rsid w:val="004B7252"/>
    <w:rsid w:val="004C029D"/>
    <w:rsid w:val="004C10FF"/>
    <w:rsid w:val="004C1847"/>
    <w:rsid w:val="004C4A39"/>
    <w:rsid w:val="004C6A8F"/>
    <w:rsid w:val="004C76E4"/>
    <w:rsid w:val="004D2346"/>
    <w:rsid w:val="004D327A"/>
    <w:rsid w:val="004D3A97"/>
    <w:rsid w:val="004D47DF"/>
    <w:rsid w:val="004D5972"/>
    <w:rsid w:val="004D724F"/>
    <w:rsid w:val="004E308B"/>
    <w:rsid w:val="004E4673"/>
    <w:rsid w:val="004E7CB7"/>
    <w:rsid w:val="004F192A"/>
    <w:rsid w:val="004F5179"/>
    <w:rsid w:val="004F5CA9"/>
    <w:rsid w:val="004F5DA0"/>
    <w:rsid w:val="00503CEE"/>
    <w:rsid w:val="00510747"/>
    <w:rsid w:val="005124A0"/>
    <w:rsid w:val="00513D68"/>
    <w:rsid w:val="00514126"/>
    <w:rsid w:val="00514362"/>
    <w:rsid w:val="00515D1D"/>
    <w:rsid w:val="0051615F"/>
    <w:rsid w:val="00517246"/>
    <w:rsid w:val="00521B7A"/>
    <w:rsid w:val="00521B84"/>
    <w:rsid w:val="0052484E"/>
    <w:rsid w:val="005256DE"/>
    <w:rsid w:val="005275B4"/>
    <w:rsid w:val="005302AD"/>
    <w:rsid w:val="00533938"/>
    <w:rsid w:val="00533A5A"/>
    <w:rsid w:val="005378EB"/>
    <w:rsid w:val="00540FCD"/>
    <w:rsid w:val="0054198A"/>
    <w:rsid w:val="00542513"/>
    <w:rsid w:val="00543280"/>
    <w:rsid w:val="005453E7"/>
    <w:rsid w:val="005457B3"/>
    <w:rsid w:val="00547685"/>
    <w:rsid w:val="00547875"/>
    <w:rsid w:val="0055215B"/>
    <w:rsid w:val="005532E7"/>
    <w:rsid w:val="00555474"/>
    <w:rsid w:val="00561941"/>
    <w:rsid w:val="00562621"/>
    <w:rsid w:val="00564425"/>
    <w:rsid w:val="00566800"/>
    <w:rsid w:val="0057169F"/>
    <w:rsid w:val="0057682A"/>
    <w:rsid w:val="00582FDE"/>
    <w:rsid w:val="00583184"/>
    <w:rsid w:val="00585ED2"/>
    <w:rsid w:val="005910A4"/>
    <w:rsid w:val="00595143"/>
    <w:rsid w:val="005A1445"/>
    <w:rsid w:val="005A5482"/>
    <w:rsid w:val="005A7384"/>
    <w:rsid w:val="005B18D0"/>
    <w:rsid w:val="005B1B98"/>
    <w:rsid w:val="005B223A"/>
    <w:rsid w:val="005B3C55"/>
    <w:rsid w:val="005B6503"/>
    <w:rsid w:val="005B7BB7"/>
    <w:rsid w:val="005B7E33"/>
    <w:rsid w:val="005C5E22"/>
    <w:rsid w:val="005C6D35"/>
    <w:rsid w:val="005C6EB2"/>
    <w:rsid w:val="005C7A4B"/>
    <w:rsid w:val="005D4320"/>
    <w:rsid w:val="005D7962"/>
    <w:rsid w:val="005D79E4"/>
    <w:rsid w:val="005E0ED7"/>
    <w:rsid w:val="005E3936"/>
    <w:rsid w:val="005E60E9"/>
    <w:rsid w:val="005E7981"/>
    <w:rsid w:val="005E7E51"/>
    <w:rsid w:val="005F0B17"/>
    <w:rsid w:val="005F7204"/>
    <w:rsid w:val="005F72F9"/>
    <w:rsid w:val="006051A7"/>
    <w:rsid w:val="00605A32"/>
    <w:rsid w:val="00605DC7"/>
    <w:rsid w:val="006069D7"/>
    <w:rsid w:val="00612815"/>
    <w:rsid w:val="0061288B"/>
    <w:rsid w:val="0061329D"/>
    <w:rsid w:val="00613B6F"/>
    <w:rsid w:val="006212C6"/>
    <w:rsid w:val="00624CA2"/>
    <w:rsid w:val="00626AA6"/>
    <w:rsid w:val="00635A55"/>
    <w:rsid w:val="00637CD6"/>
    <w:rsid w:val="00647CF7"/>
    <w:rsid w:val="00647E28"/>
    <w:rsid w:val="00654A9C"/>
    <w:rsid w:val="00655434"/>
    <w:rsid w:val="00660614"/>
    <w:rsid w:val="00661BB1"/>
    <w:rsid w:val="00665532"/>
    <w:rsid w:val="006664AA"/>
    <w:rsid w:val="00672092"/>
    <w:rsid w:val="00672194"/>
    <w:rsid w:val="00672251"/>
    <w:rsid w:val="006726FD"/>
    <w:rsid w:val="00672D2C"/>
    <w:rsid w:val="006737F0"/>
    <w:rsid w:val="00673FAE"/>
    <w:rsid w:val="00675FD2"/>
    <w:rsid w:val="00680118"/>
    <w:rsid w:val="00680487"/>
    <w:rsid w:val="00683B9F"/>
    <w:rsid w:val="006843D6"/>
    <w:rsid w:val="006876E6"/>
    <w:rsid w:val="0069067C"/>
    <w:rsid w:val="0069217E"/>
    <w:rsid w:val="0069768D"/>
    <w:rsid w:val="006A1392"/>
    <w:rsid w:val="006A4FAD"/>
    <w:rsid w:val="006A728E"/>
    <w:rsid w:val="006B370B"/>
    <w:rsid w:val="006C18C4"/>
    <w:rsid w:val="006C48C5"/>
    <w:rsid w:val="006C74C6"/>
    <w:rsid w:val="006C792C"/>
    <w:rsid w:val="006D0AD3"/>
    <w:rsid w:val="006D0CD9"/>
    <w:rsid w:val="006D1507"/>
    <w:rsid w:val="006D23D8"/>
    <w:rsid w:val="006D4FBA"/>
    <w:rsid w:val="006D6DB9"/>
    <w:rsid w:val="006D6EEC"/>
    <w:rsid w:val="006E164A"/>
    <w:rsid w:val="006E4F86"/>
    <w:rsid w:val="006E5DE3"/>
    <w:rsid w:val="006E6F5B"/>
    <w:rsid w:val="006E7D98"/>
    <w:rsid w:val="006F0A4C"/>
    <w:rsid w:val="006F33EB"/>
    <w:rsid w:val="006F3420"/>
    <w:rsid w:val="006F371C"/>
    <w:rsid w:val="006F37E4"/>
    <w:rsid w:val="006F4D5D"/>
    <w:rsid w:val="006F5059"/>
    <w:rsid w:val="0070011A"/>
    <w:rsid w:val="007005FA"/>
    <w:rsid w:val="00701192"/>
    <w:rsid w:val="007023F2"/>
    <w:rsid w:val="00703C3E"/>
    <w:rsid w:val="00704088"/>
    <w:rsid w:val="00704DE1"/>
    <w:rsid w:val="007059E1"/>
    <w:rsid w:val="00705DDF"/>
    <w:rsid w:val="00705F08"/>
    <w:rsid w:val="0070672F"/>
    <w:rsid w:val="00706DEB"/>
    <w:rsid w:val="00713B8A"/>
    <w:rsid w:val="0071684C"/>
    <w:rsid w:val="00716AA1"/>
    <w:rsid w:val="00716FFF"/>
    <w:rsid w:val="007231B1"/>
    <w:rsid w:val="00724366"/>
    <w:rsid w:val="00727FB5"/>
    <w:rsid w:val="00730C64"/>
    <w:rsid w:val="00735736"/>
    <w:rsid w:val="00737328"/>
    <w:rsid w:val="00737618"/>
    <w:rsid w:val="007404A8"/>
    <w:rsid w:val="00741E0A"/>
    <w:rsid w:val="0074517D"/>
    <w:rsid w:val="0074742A"/>
    <w:rsid w:val="0074768D"/>
    <w:rsid w:val="00747D41"/>
    <w:rsid w:val="00752876"/>
    <w:rsid w:val="00756A22"/>
    <w:rsid w:val="00764F1A"/>
    <w:rsid w:val="007657AD"/>
    <w:rsid w:val="00765F54"/>
    <w:rsid w:val="00766E84"/>
    <w:rsid w:val="00770E4D"/>
    <w:rsid w:val="0077510B"/>
    <w:rsid w:val="00775586"/>
    <w:rsid w:val="00776454"/>
    <w:rsid w:val="00781966"/>
    <w:rsid w:val="00782654"/>
    <w:rsid w:val="00782777"/>
    <w:rsid w:val="00784D88"/>
    <w:rsid w:val="007937FC"/>
    <w:rsid w:val="007A1FB4"/>
    <w:rsid w:val="007A5EB3"/>
    <w:rsid w:val="007B4A14"/>
    <w:rsid w:val="007B4FB4"/>
    <w:rsid w:val="007C1FC4"/>
    <w:rsid w:val="007C2029"/>
    <w:rsid w:val="007C3735"/>
    <w:rsid w:val="007D0040"/>
    <w:rsid w:val="007D0473"/>
    <w:rsid w:val="007D1335"/>
    <w:rsid w:val="007D140E"/>
    <w:rsid w:val="007D34D3"/>
    <w:rsid w:val="007D7C77"/>
    <w:rsid w:val="007E0B8C"/>
    <w:rsid w:val="007E2163"/>
    <w:rsid w:val="007E285F"/>
    <w:rsid w:val="007E6C60"/>
    <w:rsid w:val="00805BBC"/>
    <w:rsid w:val="00806736"/>
    <w:rsid w:val="0081003C"/>
    <w:rsid w:val="008101C9"/>
    <w:rsid w:val="00810282"/>
    <w:rsid w:val="00816390"/>
    <w:rsid w:val="0081708B"/>
    <w:rsid w:val="008209D5"/>
    <w:rsid w:val="00823BF2"/>
    <w:rsid w:val="00832A2A"/>
    <w:rsid w:val="00833EA0"/>
    <w:rsid w:val="00835181"/>
    <w:rsid w:val="00835D46"/>
    <w:rsid w:val="00837AF8"/>
    <w:rsid w:val="008409F3"/>
    <w:rsid w:val="00846D96"/>
    <w:rsid w:val="008528A3"/>
    <w:rsid w:val="00852E6E"/>
    <w:rsid w:val="0085438E"/>
    <w:rsid w:val="00855554"/>
    <w:rsid w:val="00855653"/>
    <w:rsid w:val="008601D7"/>
    <w:rsid w:val="00861515"/>
    <w:rsid w:val="00861966"/>
    <w:rsid w:val="008621F3"/>
    <w:rsid w:val="00866223"/>
    <w:rsid w:val="00866C27"/>
    <w:rsid w:val="0087398F"/>
    <w:rsid w:val="0087744A"/>
    <w:rsid w:val="00882C73"/>
    <w:rsid w:val="00883901"/>
    <w:rsid w:val="00885DA5"/>
    <w:rsid w:val="008925C0"/>
    <w:rsid w:val="008942D5"/>
    <w:rsid w:val="00895119"/>
    <w:rsid w:val="008957AA"/>
    <w:rsid w:val="008A14B3"/>
    <w:rsid w:val="008A2A52"/>
    <w:rsid w:val="008A3011"/>
    <w:rsid w:val="008A34C9"/>
    <w:rsid w:val="008A4950"/>
    <w:rsid w:val="008A4CE2"/>
    <w:rsid w:val="008A72E2"/>
    <w:rsid w:val="008A772A"/>
    <w:rsid w:val="008B4122"/>
    <w:rsid w:val="008B429A"/>
    <w:rsid w:val="008B42D0"/>
    <w:rsid w:val="008B4735"/>
    <w:rsid w:val="008B6EC3"/>
    <w:rsid w:val="008C2811"/>
    <w:rsid w:val="008C463B"/>
    <w:rsid w:val="008C7C49"/>
    <w:rsid w:val="008D2A9F"/>
    <w:rsid w:val="008D3CE5"/>
    <w:rsid w:val="008D5C0A"/>
    <w:rsid w:val="008D5D12"/>
    <w:rsid w:val="008D5E43"/>
    <w:rsid w:val="008E0D2F"/>
    <w:rsid w:val="008E5A62"/>
    <w:rsid w:val="008F2941"/>
    <w:rsid w:val="008F563D"/>
    <w:rsid w:val="008F7CC8"/>
    <w:rsid w:val="00902CC8"/>
    <w:rsid w:val="0090636F"/>
    <w:rsid w:val="00910683"/>
    <w:rsid w:val="00914088"/>
    <w:rsid w:val="00914CE2"/>
    <w:rsid w:val="009156C2"/>
    <w:rsid w:val="00917BAE"/>
    <w:rsid w:val="009201B3"/>
    <w:rsid w:val="00926CC5"/>
    <w:rsid w:val="00926FB0"/>
    <w:rsid w:val="00927628"/>
    <w:rsid w:val="009311FD"/>
    <w:rsid w:val="00934D87"/>
    <w:rsid w:val="0093704A"/>
    <w:rsid w:val="00937B68"/>
    <w:rsid w:val="00947AEB"/>
    <w:rsid w:val="00947E17"/>
    <w:rsid w:val="0095127B"/>
    <w:rsid w:val="00960836"/>
    <w:rsid w:val="00961D6D"/>
    <w:rsid w:val="0097260F"/>
    <w:rsid w:val="00973A1F"/>
    <w:rsid w:val="00981BCD"/>
    <w:rsid w:val="00982F3A"/>
    <w:rsid w:val="009845F5"/>
    <w:rsid w:val="009847DD"/>
    <w:rsid w:val="00985F47"/>
    <w:rsid w:val="00990D63"/>
    <w:rsid w:val="00993535"/>
    <w:rsid w:val="00995E8B"/>
    <w:rsid w:val="009A1A92"/>
    <w:rsid w:val="009A1FAE"/>
    <w:rsid w:val="009B1C3D"/>
    <w:rsid w:val="009B21BC"/>
    <w:rsid w:val="009C1246"/>
    <w:rsid w:val="009C2E49"/>
    <w:rsid w:val="009D0E68"/>
    <w:rsid w:val="009D1E67"/>
    <w:rsid w:val="009D768C"/>
    <w:rsid w:val="009E18B1"/>
    <w:rsid w:val="009F24C5"/>
    <w:rsid w:val="009F6717"/>
    <w:rsid w:val="009F794A"/>
    <w:rsid w:val="009F7FC1"/>
    <w:rsid w:val="00A016AD"/>
    <w:rsid w:val="00A0486A"/>
    <w:rsid w:val="00A131FE"/>
    <w:rsid w:val="00A14829"/>
    <w:rsid w:val="00A14B9C"/>
    <w:rsid w:val="00A1592B"/>
    <w:rsid w:val="00A20EE8"/>
    <w:rsid w:val="00A22E30"/>
    <w:rsid w:val="00A23F57"/>
    <w:rsid w:val="00A25E3F"/>
    <w:rsid w:val="00A262C4"/>
    <w:rsid w:val="00A34EC7"/>
    <w:rsid w:val="00A35561"/>
    <w:rsid w:val="00A36788"/>
    <w:rsid w:val="00A36FCD"/>
    <w:rsid w:val="00A3708E"/>
    <w:rsid w:val="00A37E9B"/>
    <w:rsid w:val="00A40E45"/>
    <w:rsid w:val="00A412B8"/>
    <w:rsid w:val="00A42DAB"/>
    <w:rsid w:val="00A46755"/>
    <w:rsid w:val="00A46F67"/>
    <w:rsid w:val="00A4708C"/>
    <w:rsid w:val="00A529D1"/>
    <w:rsid w:val="00A54637"/>
    <w:rsid w:val="00A571BA"/>
    <w:rsid w:val="00A6759F"/>
    <w:rsid w:val="00A732C8"/>
    <w:rsid w:val="00A75258"/>
    <w:rsid w:val="00A8104D"/>
    <w:rsid w:val="00A818A3"/>
    <w:rsid w:val="00A82DAE"/>
    <w:rsid w:val="00A8312C"/>
    <w:rsid w:val="00A8451B"/>
    <w:rsid w:val="00A84A7A"/>
    <w:rsid w:val="00A86522"/>
    <w:rsid w:val="00A92331"/>
    <w:rsid w:val="00AA396F"/>
    <w:rsid w:val="00AA40D3"/>
    <w:rsid w:val="00AA5834"/>
    <w:rsid w:val="00AB0061"/>
    <w:rsid w:val="00AB1F8E"/>
    <w:rsid w:val="00AB36DA"/>
    <w:rsid w:val="00AB5B4C"/>
    <w:rsid w:val="00AC2203"/>
    <w:rsid w:val="00AC3444"/>
    <w:rsid w:val="00AC443A"/>
    <w:rsid w:val="00AD0105"/>
    <w:rsid w:val="00AD1781"/>
    <w:rsid w:val="00AD3700"/>
    <w:rsid w:val="00AD6438"/>
    <w:rsid w:val="00AE017C"/>
    <w:rsid w:val="00AE3693"/>
    <w:rsid w:val="00AE3B19"/>
    <w:rsid w:val="00AE472C"/>
    <w:rsid w:val="00AE61A9"/>
    <w:rsid w:val="00AF0CD5"/>
    <w:rsid w:val="00AF3F13"/>
    <w:rsid w:val="00B024B5"/>
    <w:rsid w:val="00B0560B"/>
    <w:rsid w:val="00B05FA3"/>
    <w:rsid w:val="00B101D4"/>
    <w:rsid w:val="00B147C5"/>
    <w:rsid w:val="00B22611"/>
    <w:rsid w:val="00B2555B"/>
    <w:rsid w:val="00B26958"/>
    <w:rsid w:val="00B31608"/>
    <w:rsid w:val="00B31C7A"/>
    <w:rsid w:val="00B329D2"/>
    <w:rsid w:val="00B3429E"/>
    <w:rsid w:val="00B35A21"/>
    <w:rsid w:val="00B363A0"/>
    <w:rsid w:val="00B431B2"/>
    <w:rsid w:val="00B461CA"/>
    <w:rsid w:val="00B50EE6"/>
    <w:rsid w:val="00B51155"/>
    <w:rsid w:val="00B51516"/>
    <w:rsid w:val="00B52E16"/>
    <w:rsid w:val="00B57A8D"/>
    <w:rsid w:val="00B6078E"/>
    <w:rsid w:val="00B676B0"/>
    <w:rsid w:val="00B70886"/>
    <w:rsid w:val="00B73D33"/>
    <w:rsid w:val="00B74180"/>
    <w:rsid w:val="00B765D6"/>
    <w:rsid w:val="00B83349"/>
    <w:rsid w:val="00B84090"/>
    <w:rsid w:val="00B84D08"/>
    <w:rsid w:val="00B900A7"/>
    <w:rsid w:val="00B97E92"/>
    <w:rsid w:val="00BA02BE"/>
    <w:rsid w:val="00BA3043"/>
    <w:rsid w:val="00BA3CF1"/>
    <w:rsid w:val="00BA3E92"/>
    <w:rsid w:val="00BA511C"/>
    <w:rsid w:val="00BA7AFB"/>
    <w:rsid w:val="00BB08F7"/>
    <w:rsid w:val="00BB2459"/>
    <w:rsid w:val="00BB61FB"/>
    <w:rsid w:val="00BC0FAE"/>
    <w:rsid w:val="00BC1AFE"/>
    <w:rsid w:val="00BC28DA"/>
    <w:rsid w:val="00BC3238"/>
    <w:rsid w:val="00BD5151"/>
    <w:rsid w:val="00BD71D8"/>
    <w:rsid w:val="00BD7834"/>
    <w:rsid w:val="00BE20AC"/>
    <w:rsid w:val="00BE2FE0"/>
    <w:rsid w:val="00BE3BA0"/>
    <w:rsid w:val="00BE5353"/>
    <w:rsid w:val="00BE56F9"/>
    <w:rsid w:val="00BE68F5"/>
    <w:rsid w:val="00BE6B97"/>
    <w:rsid w:val="00BE76C9"/>
    <w:rsid w:val="00BE79CF"/>
    <w:rsid w:val="00BF0C10"/>
    <w:rsid w:val="00BF241A"/>
    <w:rsid w:val="00BF2EE3"/>
    <w:rsid w:val="00BF4E43"/>
    <w:rsid w:val="00BF54F9"/>
    <w:rsid w:val="00BF58F6"/>
    <w:rsid w:val="00BF78CC"/>
    <w:rsid w:val="00C018F7"/>
    <w:rsid w:val="00C03824"/>
    <w:rsid w:val="00C04B1C"/>
    <w:rsid w:val="00C0697D"/>
    <w:rsid w:val="00C06ECB"/>
    <w:rsid w:val="00C0758B"/>
    <w:rsid w:val="00C077EC"/>
    <w:rsid w:val="00C10820"/>
    <w:rsid w:val="00C11269"/>
    <w:rsid w:val="00C121DA"/>
    <w:rsid w:val="00C13D36"/>
    <w:rsid w:val="00C15883"/>
    <w:rsid w:val="00C263A4"/>
    <w:rsid w:val="00C307E1"/>
    <w:rsid w:val="00C313F4"/>
    <w:rsid w:val="00C31910"/>
    <w:rsid w:val="00C33D5E"/>
    <w:rsid w:val="00C44EC6"/>
    <w:rsid w:val="00C4551E"/>
    <w:rsid w:val="00C46726"/>
    <w:rsid w:val="00C46E39"/>
    <w:rsid w:val="00C47B38"/>
    <w:rsid w:val="00C5131D"/>
    <w:rsid w:val="00C52088"/>
    <w:rsid w:val="00C52443"/>
    <w:rsid w:val="00C54719"/>
    <w:rsid w:val="00C553B0"/>
    <w:rsid w:val="00C562FC"/>
    <w:rsid w:val="00C56617"/>
    <w:rsid w:val="00C603C8"/>
    <w:rsid w:val="00C62C25"/>
    <w:rsid w:val="00C7219C"/>
    <w:rsid w:val="00C73DF8"/>
    <w:rsid w:val="00C80090"/>
    <w:rsid w:val="00C81B4B"/>
    <w:rsid w:val="00C82E7F"/>
    <w:rsid w:val="00C8406F"/>
    <w:rsid w:val="00C84257"/>
    <w:rsid w:val="00C90EEB"/>
    <w:rsid w:val="00C916BC"/>
    <w:rsid w:val="00C91934"/>
    <w:rsid w:val="00C91F87"/>
    <w:rsid w:val="00C929F3"/>
    <w:rsid w:val="00C947A8"/>
    <w:rsid w:val="00CA196C"/>
    <w:rsid w:val="00CA4424"/>
    <w:rsid w:val="00CA4F2F"/>
    <w:rsid w:val="00CA509E"/>
    <w:rsid w:val="00CA7249"/>
    <w:rsid w:val="00CB1754"/>
    <w:rsid w:val="00CB1E2B"/>
    <w:rsid w:val="00CB2A36"/>
    <w:rsid w:val="00CB3848"/>
    <w:rsid w:val="00CB3F83"/>
    <w:rsid w:val="00CC1B91"/>
    <w:rsid w:val="00CC3033"/>
    <w:rsid w:val="00CC4467"/>
    <w:rsid w:val="00CD340D"/>
    <w:rsid w:val="00CD4510"/>
    <w:rsid w:val="00CE138C"/>
    <w:rsid w:val="00CE2AC6"/>
    <w:rsid w:val="00CE3463"/>
    <w:rsid w:val="00CE4CA8"/>
    <w:rsid w:val="00CE5E76"/>
    <w:rsid w:val="00CF100B"/>
    <w:rsid w:val="00CF1B5D"/>
    <w:rsid w:val="00CF2277"/>
    <w:rsid w:val="00CF3B13"/>
    <w:rsid w:val="00CF3E98"/>
    <w:rsid w:val="00CF586E"/>
    <w:rsid w:val="00CF7F9D"/>
    <w:rsid w:val="00D01781"/>
    <w:rsid w:val="00D05AC4"/>
    <w:rsid w:val="00D10833"/>
    <w:rsid w:val="00D1151A"/>
    <w:rsid w:val="00D127FE"/>
    <w:rsid w:val="00D208AB"/>
    <w:rsid w:val="00D2431D"/>
    <w:rsid w:val="00D25162"/>
    <w:rsid w:val="00D26B58"/>
    <w:rsid w:val="00D27EC0"/>
    <w:rsid w:val="00D32EA1"/>
    <w:rsid w:val="00D36252"/>
    <w:rsid w:val="00D368CD"/>
    <w:rsid w:val="00D37333"/>
    <w:rsid w:val="00D4271E"/>
    <w:rsid w:val="00D42E31"/>
    <w:rsid w:val="00D467B9"/>
    <w:rsid w:val="00D509BA"/>
    <w:rsid w:val="00D51E9F"/>
    <w:rsid w:val="00D5208A"/>
    <w:rsid w:val="00D655AE"/>
    <w:rsid w:val="00D65B01"/>
    <w:rsid w:val="00D67FBE"/>
    <w:rsid w:val="00D70FEA"/>
    <w:rsid w:val="00D72FF1"/>
    <w:rsid w:val="00D74A20"/>
    <w:rsid w:val="00D74E29"/>
    <w:rsid w:val="00D751E5"/>
    <w:rsid w:val="00D75C65"/>
    <w:rsid w:val="00D77A55"/>
    <w:rsid w:val="00D85341"/>
    <w:rsid w:val="00D86836"/>
    <w:rsid w:val="00D92DB4"/>
    <w:rsid w:val="00D94FBE"/>
    <w:rsid w:val="00DA000A"/>
    <w:rsid w:val="00DA1F99"/>
    <w:rsid w:val="00DA2749"/>
    <w:rsid w:val="00DA3F31"/>
    <w:rsid w:val="00DA465E"/>
    <w:rsid w:val="00DA4A8A"/>
    <w:rsid w:val="00DA4BE4"/>
    <w:rsid w:val="00DC0CE6"/>
    <w:rsid w:val="00DC29E6"/>
    <w:rsid w:val="00DC6352"/>
    <w:rsid w:val="00DD0560"/>
    <w:rsid w:val="00DD124A"/>
    <w:rsid w:val="00DD2791"/>
    <w:rsid w:val="00DD4644"/>
    <w:rsid w:val="00DE1723"/>
    <w:rsid w:val="00DE186E"/>
    <w:rsid w:val="00DE2CAB"/>
    <w:rsid w:val="00DE42B9"/>
    <w:rsid w:val="00DF1054"/>
    <w:rsid w:val="00DF1E5D"/>
    <w:rsid w:val="00DF3B15"/>
    <w:rsid w:val="00DF51AB"/>
    <w:rsid w:val="00DF539D"/>
    <w:rsid w:val="00DF73C8"/>
    <w:rsid w:val="00E011B1"/>
    <w:rsid w:val="00E01D2B"/>
    <w:rsid w:val="00E02AA6"/>
    <w:rsid w:val="00E03C0D"/>
    <w:rsid w:val="00E045D2"/>
    <w:rsid w:val="00E05250"/>
    <w:rsid w:val="00E071C3"/>
    <w:rsid w:val="00E07972"/>
    <w:rsid w:val="00E10D53"/>
    <w:rsid w:val="00E11D4D"/>
    <w:rsid w:val="00E1352C"/>
    <w:rsid w:val="00E14A9A"/>
    <w:rsid w:val="00E15565"/>
    <w:rsid w:val="00E223F1"/>
    <w:rsid w:val="00E228E7"/>
    <w:rsid w:val="00E23AEB"/>
    <w:rsid w:val="00E24173"/>
    <w:rsid w:val="00E24870"/>
    <w:rsid w:val="00E24F3B"/>
    <w:rsid w:val="00E253E0"/>
    <w:rsid w:val="00E26667"/>
    <w:rsid w:val="00E26776"/>
    <w:rsid w:val="00E275C3"/>
    <w:rsid w:val="00E27DB5"/>
    <w:rsid w:val="00E3114C"/>
    <w:rsid w:val="00E341D5"/>
    <w:rsid w:val="00E35628"/>
    <w:rsid w:val="00E368D5"/>
    <w:rsid w:val="00E36C2D"/>
    <w:rsid w:val="00E407C5"/>
    <w:rsid w:val="00E419DD"/>
    <w:rsid w:val="00E53A1A"/>
    <w:rsid w:val="00E54F0E"/>
    <w:rsid w:val="00E55C8A"/>
    <w:rsid w:val="00E62EC9"/>
    <w:rsid w:val="00E65046"/>
    <w:rsid w:val="00E65159"/>
    <w:rsid w:val="00E677FC"/>
    <w:rsid w:val="00E715D6"/>
    <w:rsid w:val="00E724F6"/>
    <w:rsid w:val="00E74C47"/>
    <w:rsid w:val="00E8350E"/>
    <w:rsid w:val="00E8583B"/>
    <w:rsid w:val="00E910B4"/>
    <w:rsid w:val="00E919BA"/>
    <w:rsid w:val="00E9463E"/>
    <w:rsid w:val="00EA2C47"/>
    <w:rsid w:val="00EA2E6A"/>
    <w:rsid w:val="00EA3E3C"/>
    <w:rsid w:val="00EA46AE"/>
    <w:rsid w:val="00EA533D"/>
    <w:rsid w:val="00EA554A"/>
    <w:rsid w:val="00EA6040"/>
    <w:rsid w:val="00EB2474"/>
    <w:rsid w:val="00EB727A"/>
    <w:rsid w:val="00EC3B37"/>
    <w:rsid w:val="00EC5737"/>
    <w:rsid w:val="00EC7A00"/>
    <w:rsid w:val="00ED0116"/>
    <w:rsid w:val="00ED1765"/>
    <w:rsid w:val="00ED4ED6"/>
    <w:rsid w:val="00ED4F7F"/>
    <w:rsid w:val="00ED5CB0"/>
    <w:rsid w:val="00ED5FF7"/>
    <w:rsid w:val="00ED744E"/>
    <w:rsid w:val="00EE06FB"/>
    <w:rsid w:val="00EE0E03"/>
    <w:rsid w:val="00EE2597"/>
    <w:rsid w:val="00EE3E90"/>
    <w:rsid w:val="00EE5CBC"/>
    <w:rsid w:val="00EF0991"/>
    <w:rsid w:val="00EF14DA"/>
    <w:rsid w:val="00EF3945"/>
    <w:rsid w:val="00EF3B7F"/>
    <w:rsid w:val="00EF44C9"/>
    <w:rsid w:val="00EF70B8"/>
    <w:rsid w:val="00F047AC"/>
    <w:rsid w:val="00F06B2D"/>
    <w:rsid w:val="00F06F55"/>
    <w:rsid w:val="00F0757B"/>
    <w:rsid w:val="00F10301"/>
    <w:rsid w:val="00F10421"/>
    <w:rsid w:val="00F11007"/>
    <w:rsid w:val="00F11C2A"/>
    <w:rsid w:val="00F11E38"/>
    <w:rsid w:val="00F14BF4"/>
    <w:rsid w:val="00F20E0F"/>
    <w:rsid w:val="00F262AE"/>
    <w:rsid w:val="00F26481"/>
    <w:rsid w:val="00F302E9"/>
    <w:rsid w:val="00F3172B"/>
    <w:rsid w:val="00F34283"/>
    <w:rsid w:val="00F3682F"/>
    <w:rsid w:val="00F41DF1"/>
    <w:rsid w:val="00F42F5C"/>
    <w:rsid w:val="00F45681"/>
    <w:rsid w:val="00F46A7B"/>
    <w:rsid w:val="00F47D3F"/>
    <w:rsid w:val="00F52EBA"/>
    <w:rsid w:val="00F57C01"/>
    <w:rsid w:val="00F636C9"/>
    <w:rsid w:val="00F63981"/>
    <w:rsid w:val="00F6422E"/>
    <w:rsid w:val="00F67CCA"/>
    <w:rsid w:val="00F67D73"/>
    <w:rsid w:val="00F73E27"/>
    <w:rsid w:val="00F85052"/>
    <w:rsid w:val="00F86078"/>
    <w:rsid w:val="00F866AF"/>
    <w:rsid w:val="00F873E9"/>
    <w:rsid w:val="00F87722"/>
    <w:rsid w:val="00F904EA"/>
    <w:rsid w:val="00F91AD3"/>
    <w:rsid w:val="00F953E5"/>
    <w:rsid w:val="00F96415"/>
    <w:rsid w:val="00FA0E2C"/>
    <w:rsid w:val="00FA1954"/>
    <w:rsid w:val="00FA1B63"/>
    <w:rsid w:val="00FA33BC"/>
    <w:rsid w:val="00FA6E5D"/>
    <w:rsid w:val="00FB0872"/>
    <w:rsid w:val="00FB23D4"/>
    <w:rsid w:val="00FC310A"/>
    <w:rsid w:val="00FC3C27"/>
    <w:rsid w:val="00FD16B2"/>
    <w:rsid w:val="00FD3B31"/>
    <w:rsid w:val="00FD4553"/>
    <w:rsid w:val="00FD69FA"/>
    <w:rsid w:val="00FE0364"/>
    <w:rsid w:val="00FE08C2"/>
    <w:rsid w:val="00FE12FA"/>
    <w:rsid w:val="00FE4DCF"/>
    <w:rsid w:val="00FE520B"/>
    <w:rsid w:val="00FE6A02"/>
    <w:rsid w:val="00FF1460"/>
    <w:rsid w:val="00FF27EF"/>
    <w:rsid w:val="00FF6A2A"/>
    <w:rsid w:val="00FF6BE6"/>
    <w:rsid w:val="00FF7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3FD9E6"/>
  <w14:defaultImageDpi w14:val="300"/>
  <w15:docId w15:val="{6E326795-6CD3-4669-BBF7-2488D60FB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212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212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55FA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2124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0212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55FA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0D13DB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83B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2417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B14A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14A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272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38</TotalTime>
  <Pages>4</Pages>
  <Words>1627</Words>
  <Characters>9276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UC</Company>
  <LinksUpToDate>false</LinksUpToDate>
  <CharactersWithSpaces>10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S Brown</dc:creator>
  <cp:keywords/>
  <dc:description/>
  <cp:lastModifiedBy>Tudose, Florin-Catalin (DXC Luxoft)</cp:lastModifiedBy>
  <cp:revision>940</cp:revision>
  <cp:lastPrinted>2020-06-07T16:23:00Z</cp:lastPrinted>
  <dcterms:created xsi:type="dcterms:W3CDTF">2016-01-21T15:47:00Z</dcterms:created>
  <dcterms:modified xsi:type="dcterms:W3CDTF">2022-09-18T14:32:00Z</dcterms:modified>
</cp:coreProperties>
</file>